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592" w:rsidRPr="00F131F9" w:rsidRDefault="00A0642A" w:rsidP="008E235A">
      <w:pPr>
        <w:spacing w:line="360" w:lineRule="auto"/>
        <w:ind w:firstLine="450"/>
        <w:jc w:val="center"/>
        <w:rPr>
          <w:rFonts w:ascii="Times New Roman" w:hAnsi="Times New Roman" w:cs="Times New Roman"/>
          <w:b/>
          <w:sz w:val="32"/>
        </w:rPr>
      </w:pPr>
      <w:r w:rsidRPr="00F131F9">
        <w:rPr>
          <w:rFonts w:ascii="Times New Roman" w:hAnsi="Times New Roman" w:cs="Times New Roman"/>
          <w:b/>
          <w:sz w:val="32"/>
        </w:rPr>
        <w:t>ABSTRACT</w:t>
      </w:r>
    </w:p>
    <w:p w:rsidR="0099143A" w:rsidRPr="00F131F9" w:rsidRDefault="0099143A" w:rsidP="0099143A">
      <w:pPr>
        <w:spacing w:line="360" w:lineRule="auto"/>
        <w:ind w:right="-13" w:firstLine="720"/>
        <w:jc w:val="both"/>
        <w:rPr>
          <w:rFonts w:ascii="Times New Roman" w:hAnsi="Times New Roman" w:cs="Times New Roman"/>
          <w:color w:val="000000"/>
          <w:sz w:val="24"/>
          <w:szCs w:val="24"/>
        </w:rPr>
      </w:pPr>
      <w:r w:rsidRPr="00F131F9">
        <w:rPr>
          <w:rFonts w:ascii="Times New Roman" w:hAnsi="Times New Roman" w:cs="Times New Roman"/>
          <w:sz w:val="24"/>
          <w:szCs w:val="24"/>
        </w:rPr>
        <w:t xml:space="preserve">The D-Ads service is a business listing that users can access online anywhere. The D-Ads is used to simplify the day to day activities of peoples who are in searching for shops and services. This makes </w:t>
      </w:r>
      <w:r w:rsidR="00237C4A">
        <w:rPr>
          <w:rFonts w:ascii="Times New Roman" w:hAnsi="Times New Roman" w:cs="Times New Roman"/>
          <w:sz w:val="24"/>
          <w:szCs w:val="24"/>
        </w:rPr>
        <w:t xml:space="preserve">it </w:t>
      </w:r>
      <w:r w:rsidRPr="00F131F9">
        <w:rPr>
          <w:rFonts w:ascii="Times New Roman" w:hAnsi="Times New Roman" w:cs="Times New Roman"/>
          <w:sz w:val="24"/>
          <w:szCs w:val="24"/>
        </w:rPr>
        <w:t xml:space="preserve">easy to locate and find detailed information about </w:t>
      </w:r>
      <w:r w:rsidR="00237C4A">
        <w:rPr>
          <w:rFonts w:ascii="Times New Roman" w:hAnsi="Times New Roman" w:cs="Times New Roman"/>
          <w:sz w:val="24"/>
          <w:szCs w:val="24"/>
        </w:rPr>
        <w:t>a</w:t>
      </w:r>
      <w:r w:rsidRPr="00F131F9">
        <w:rPr>
          <w:rFonts w:ascii="Times New Roman" w:hAnsi="Times New Roman" w:cs="Times New Roman"/>
          <w:sz w:val="24"/>
          <w:szCs w:val="24"/>
        </w:rPr>
        <w:t xml:space="preserve"> particular shop or service. D-Ads the Local Search Engine provides comprehensive updated information of all the Business to business and business to customer products and services.</w:t>
      </w:r>
    </w:p>
    <w:p w:rsidR="0099143A" w:rsidRPr="00F131F9" w:rsidRDefault="0099143A" w:rsidP="0099143A">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color w:val="000000"/>
          <w:sz w:val="24"/>
          <w:szCs w:val="24"/>
        </w:rPr>
        <w:t xml:space="preserve"> D-Ads </w:t>
      </w:r>
      <w:r w:rsidR="00442418" w:rsidRPr="00F131F9">
        <w:rPr>
          <w:rFonts w:ascii="Times New Roman" w:hAnsi="Times New Roman" w:cs="Times New Roman"/>
          <w:color w:val="000000"/>
          <w:sz w:val="24"/>
          <w:szCs w:val="24"/>
        </w:rPr>
        <w:t>help</w:t>
      </w:r>
      <w:r w:rsidRPr="00F131F9">
        <w:rPr>
          <w:rFonts w:ascii="Times New Roman" w:hAnsi="Times New Roman" w:cs="Times New Roman"/>
          <w:color w:val="000000"/>
          <w:sz w:val="24"/>
          <w:szCs w:val="24"/>
        </w:rPr>
        <w:t xml:space="preserve"> buyers to display advertising of their product/services on the platform and sellers to get in touch with each other and act as an intermediary between the buyer and the seller.</w:t>
      </w:r>
    </w:p>
    <w:p w:rsidR="00336E34" w:rsidRPr="00F131F9" w:rsidRDefault="00336E34" w:rsidP="00760C57">
      <w:pPr>
        <w:spacing w:line="360" w:lineRule="auto"/>
        <w:ind w:left="720"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C61F35" w:rsidRPr="00F131F9" w:rsidRDefault="00C61F35" w:rsidP="00841EFC">
      <w:pPr>
        <w:spacing w:line="360" w:lineRule="auto"/>
        <w:ind w:firstLine="720"/>
        <w:jc w:val="both"/>
        <w:rPr>
          <w:rFonts w:ascii="Times New Roman" w:hAnsi="Times New Roman" w:cs="Times New Roman"/>
          <w:b/>
          <w:sz w:val="32"/>
        </w:rPr>
      </w:pPr>
    </w:p>
    <w:p w:rsidR="000F756E" w:rsidRPr="00F131F9" w:rsidRDefault="000F756E" w:rsidP="000F756E">
      <w:pPr>
        <w:spacing w:line="360" w:lineRule="auto"/>
        <w:jc w:val="both"/>
        <w:rPr>
          <w:rFonts w:ascii="Times New Roman" w:hAnsi="Times New Roman" w:cs="Times New Roman"/>
          <w:b/>
          <w:sz w:val="32"/>
        </w:rPr>
      </w:pPr>
    </w:p>
    <w:p w:rsidR="00A77E80" w:rsidRPr="00F131F9" w:rsidRDefault="002110C7" w:rsidP="000F756E">
      <w:pPr>
        <w:spacing w:line="360" w:lineRule="auto"/>
        <w:jc w:val="both"/>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p>
    <w:p w:rsidR="0099143A" w:rsidRPr="00F131F9" w:rsidRDefault="0099143A" w:rsidP="00A77E80">
      <w:pPr>
        <w:spacing w:line="360" w:lineRule="auto"/>
        <w:jc w:val="right"/>
        <w:rPr>
          <w:rFonts w:ascii="Times New Roman" w:hAnsi="Times New Roman" w:cs="Times New Roman"/>
          <w:b/>
          <w:sz w:val="32"/>
        </w:rPr>
      </w:pPr>
    </w:p>
    <w:p w:rsidR="0099143A" w:rsidRPr="00F131F9" w:rsidRDefault="0099143A" w:rsidP="00A77E80">
      <w:pPr>
        <w:spacing w:line="360" w:lineRule="auto"/>
        <w:jc w:val="right"/>
        <w:rPr>
          <w:rFonts w:ascii="Times New Roman" w:hAnsi="Times New Roman" w:cs="Times New Roman"/>
          <w:b/>
          <w:sz w:val="32"/>
        </w:rPr>
      </w:pPr>
    </w:p>
    <w:p w:rsidR="00F806A0" w:rsidRPr="00F131F9" w:rsidRDefault="002110C7" w:rsidP="00A77E80">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A0642A" w:rsidP="00A774B7">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99143A" w:rsidRPr="00F131F9" w:rsidRDefault="0099143A" w:rsidP="0099143A">
      <w:pPr>
        <w:spacing w:line="360" w:lineRule="auto"/>
        <w:ind w:right="-13" w:firstLine="720"/>
        <w:jc w:val="both"/>
        <w:rPr>
          <w:rFonts w:ascii="Times New Roman" w:hAnsi="Times New Roman" w:cs="Times New Roman"/>
          <w:color w:val="000000"/>
          <w:sz w:val="24"/>
          <w:szCs w:val="24"/>
        </w:rPr>
      </w:pPr>
      <w:r w:rsidRPr="00F131F9">
        <w:rPr>
          <w:rFonts w:ascii="Times New Roman" w:hAnsi="Times New Roman" w:cs="Times New Roman"/>
          <w:b/>
          <w:sz w:val="32"/>
        </w:rPr>
        <w:tab/>
      </w:r>
      <w:r w:rsidRPr="00F131F9">
        <w:rPr>
          <w:rFonts w:ascii="Times New Roman" w:hAnsi="Times New Roman" w:cs="Times New Roman"/>
          <w:sz w:val="24"/>
          <w:szCs w:val="24"/>
        </w:rPr>
        <w:t xml:space="preserve">The D-Ads service is a business listing that users can access online anywhere. The D-Ads is used to simplify the day to day activities of peoples who are in searching for shops and services. This makes </w:t>
      </w:r>
      <w:r w:rsidR="00DD2E65">
        <w:rPr>
          <w:rFonts w:ascii="Times New Roman" w:hAnsi="Times New Roman" w:cs="Times New Roman"/>
          <w:sz w:val="24"/>
          <w:szCs w:val="24"/>
        </w:rPr>
        <w:t xml:space="preserve">it </w:t>
      </w:r>
      <w:r w:rsidRPr="00F131F9">
        <w:rPr>
          <w:rFonts w:ascii="Times New Roman" w:hAnsi="Times New Roman" w:cs="Times New Roman"/>
          <w:sz w:val="24"/>
          <w:szCs w:val="24"/>
        </w:rPr>
        <w:t xml:space="preserve">easy to locate and find detailed information about </w:t>
      </w:r>
      <w:r w:rsidR="00DD2E65">
        <w:rPr>
          <w:rFonts w:ascii="Times New Roman" w:hAnsi="Times New Roman" w:cs="Times New Roman"/>
          <w:sz w:val="24"/>
          <w:szCs w:val="24"/>
        </w:rPr>
        <w:t>a</w:t>
      </w:r>
      <w:r w:rsidRPr="00F131F9">
        <w:rPr>
          <w:rFonts w:ascii="Times New Roman" w:hAnsi="Times New Roman" w:cs="Times New Roman"/>
          <w:sz w:val="24"/>
          <w:szCs w:val="24"/>
        </w:rPr>
        <w:t xml:space="preserve"> particular shop or service. D-Ads the Local Search Engine provides comprehensive updated information of all the Business to business and business to customer products and services.</w:t>
      </w:r>
    </w:p>
    <w:p w:rsidR="0099143A" w:rsidRPr="00F131F9" w:rsidRDefault="0099143A" w:rsidP="0099143A">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Pr="00F131F9">
        <w:rPr>
          <w:rFonts w:ascii="Times New Roman" w:hAnsi="Times New Roman" w:cs="Times New Roman"/>
          <w:color w:val="000000"/>
          <w:sz w:val="24"/>
          <w:szCs w:val="24"/>
        </w:rPr>
        <w:t xml:space="preserve"> buyers to display advertising of their product/services on the platform and sellers to get in touch with each other and act as an intermediary between the buyer and the seller</w:t>
      </w:r>
    </w:p>
    <w:p w:rsidR="00442418" w:rsidRPr="00F131F9" w:rsidRDefault="00442418" w:rsidP="00442418">
      <w:pPr>
        <w:rPr>
          <w:rFonts w:ascii="Times New Roman" w:hAnsi="Times New Roman" w:cs="Times New Roman"/>
          <w:b/>
          <w:sz w:val="32"/>
        </w:rPr>
      </w:pPr>
    </w:p>
    <w:p w:rsidR="00442418" w:rsidRPr="00F131F9" w:rsidRDefault="00442418" w:rsidP="00442418">
      <w:pPr>
        <w:rPr>
          <w:rFonts w:ascii="Times New Roman" w:hAnsi="Times New Roman" w:cs="Times New Roman"/>
          <w:b/>
          <w:sz w:val="32"/>
        </w:rPr>
      </w:pPr>
    </w:p>
    <w:p w:rsidR="00C61F35" w:rsidRPr="00F131F9" w:rsidRDefault="00C61F35" w:rsidP="00135EFB">
      <w:pPr>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32"/>
        </w:rPr>
        <w:t xml:space="preserve"> </w:t>
      </w:r>
      <w:r w:rsidR="00A06163" w:rsidRPr="00F131F9">
        <w:rPr>
          <w:rFonts w:ascii="Times New Roman" w:hAnsi="Times New Roman" w:cs="Times New Roman"/>
          <w:b/>
          <w:sz w:val="28"/>
        </w:rPr>
        <w:t>Objective</w:t>
      </w:r>
    </w:p>
    <w:p w:rsidR="00135EFB" w:rsidRPr="00F131F9" w:rsidRDefault="00135EFB" w:rsidP="00412541">
      <w:pPr>
        <w:tabs>
          <w:tab w:val="left" w:pos="720"/>
        </w:tabs>
        <w:spacing w:line="360" w:lineRule="auto"/>
        <w:jc w:val="both"/>
        <w:rPr>
          <w:rFonts w:ascii="Times New Roman" w:hAnsi="Times New Roman" w:cs="Times New Roman"/>
          <w:b/>
          <w:sz w:val="44"/>
        </w:rPr>
      </w:pPr>
      <w:r w:rsidRPr="00F131F9">
        <w:rPr>
          <w:rFonts w:ascii="Times New Roman" w:hAnsi="Times New Roman" w:cs="Times New Roman"/>
          <w:sz w:val="24"/>
          <w:szCs w:val="19"/>
        </w:rPr>
        <w:t xml:space="preserve">        The main objective of this project is to make available the detailed information about the Product/Services at one place so that the user need not worry about the other resources to find the required information.</w:t>
      </w:r>
    </w:p>
    <w:p w:rsidR="0049166D" w:rsidRPr="00F131F9" w:rsidRDefault="0049166D" w:rsidP="00841EFC">
      <w:pPr>
        <w:spacing w:line="360" w:lineRule="auto"/>
        <w:jc w:val="both"/>
        <w:rPr>
          <w:rFonts w:ascii="Times New Roman" w:hAnsi="Times New Roman" w:cs="Times New Roman"/>
          <w:b/>
          <w:sz w:val="32"/>
        </w:rPr>
      </w:pPr>
    </w:p>
    <w:p w:rsidR="000F756E" w:rsidRPr="00F131F9" w:rsidRDefault="0073077C" w:rsidP="0073077C">
      <w:pPr>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CD7768" w:rsidP="00183974">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C515D5" w:rsidP="00412541">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C61F35" w:rsidP="00412541">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00BA2418" w:rsidRPr="00F131F9">
        <w:rPr>
          <w:rFonts w:ascii="Times New Roman" w:hAnsi="Times New Roman" w:cs="Times New Roman"/>
          <w:b/>
          <w:sz w:val="28"/>
        </w:rPr>
        <w:t>Existing system:</w:t>
      </w:r>
    </w:p>
    <w:p w:rsidR="0099143A" w:rsidRPr="00F131F9" w:rsidRDefault="0099143A" w:rsidP="007915AE">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 xml:space="preserve">As of now, there are no local platforms available for this kind of service to collaborate with the buyers and sellers together. When a client needs some services or needs to find some product on the local market he/she has to survey the local shops/services and fulfill the requirement that is time-consuming and sometimes takes the wrong decision. All the product/service details are not available online at this time. </w:t>
      </w:r>
    </w:p>
    <w:p w:rsidR="007915AE" w:rsidRPr="00F131F9" w:rsidRDefault="007915AE" w:rsidP="007915AE">
      <w:pPr>
        <w:spacing w:line="360" w:lineRule="auto"/>
        <w:ind w:firstLine="720"/>
        <w:jc w:val="both"/>
        <w:rPr>
          <w:rFonts w:ascii="Times New Roman" w:hAnsi="Times New Roman" w:cs="Times New Roman"/>
          <w:color w:val="000000"/>
          <w:sz w:val="24"/>
          <w:szCs w:val="24"/>
        </w:rPr>
      </w:pPr>
    </w:p>
    <w:p w:rsidR="00901EFA" w:rsidRPr="00F131F9" w:rsidRDefault="00901EFA" w:rsidP="006F5DC4">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99143A"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99143A"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99143A"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have to travel for getting details about the Product/services.</w:t>
      </w:r>
    </w:p>
    <w:p w:rsidR="0099143A" w:rsidRPr="00F131F9" w:rsidRDefault="0099143A" w:rsidP="007915AE">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FD5A9D" w:rsidRPr="00F131F9" w:rsidRDefault="00FD5A9D" w:rsidP="0099143A">
      <w:pPr>
        <w:spacing w:line="360" w:lineRule="auto"/>
        <w:jc w:val="both"/>
        <w:rPr>
          <w:rFonts w:ascii="Times New Roman" w:hAnsi="Times New Roman" w:cs="Times New Roman"/>
          <w:sz w:val="20"/>
        </w:rPr>
      </w:pPr>
    </w:p>
    <w:p w:rsidR="00FD5A9D" w:rsidRPr="00F131F9" w:rsidRDefault="00FD5A9D" w:rsidP="00841EFC">
      <w:pPr>
        <w:pStyle w:val="ListParagraph"/>
        <w:spacing w:line="360" w:lineRule="auto"/>
        <w:jc w:val="both"/>
        <w:rPr>
          <w:rFonts w:ascii="Times New Roman" w:hAnsi="Times New Roman" w:cs="Times New Roman"/>
          <w:sz w:val="32"/>
        </w:rPr>
      </w:pPr>
    </w:p>
    <w:p w:rsidR="00AB412D" w:rsidRPr="00F131F9" w:rsidRDefault="00AB412D" w:rsidP="00841EFC">
      <w:pPr>
        <w:spacing w:line="360" w:lineRule="auto"/>
        <w:ind w:firstLine="720"/>
        <w:jc w:val="both"/>
        <w:rPr>
          <w:rFonts w:ascii="Times New Roman" w:hAnsi="Times New Roman" w:cs="Times New Roman"/>
          <w:b/>
          <w:sz w:val="32"/>
        </w:rPr>
      </w:pPr>
    </w:p>
    <w:p w:rsidR="007915AE" w:rsidRPr="00F131F9" w:rsidRDefault="007915AE" w:rsidP="00841EFC">
      <w:pPr>
        <w:spacing w:line="360" w:lineRule="auto"/>
        <w:ind w:firstLine="720"/>
        <w:jc w:val="both"/>
        <w:rPr>
          <w:rFonts w:ascii="Times New Roman" w:hAnsi="Times New Roman" w:cs="Times New Roman"/>
          <w:b/>
          <w:sz w:val="32"/>
        </w:rPr>
      </w:pPr>
    </w:p>
    <w:p w:rsidR="00FD656F" w:rsidRPr="00F131F9" w:rsidRDefault="00AB412D" w:rsidP="006F5DC4">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99143A" w:rsidP="006525AD">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Pr="00F131F9">
        <w:rPr>
          <w:rFonts w:ascii="Times New Roman" w:hAnsi="Times New Roman" w:cs="Times New Roman"/>
          <w:sz w:val="24"/>
        </w:rPr>
        <w:t xml:space="preserve"> (Digital Ads)</w:t>
      </w:r>
    </w:p>
    <w:p w:rsidR="0099143A" w:rsidRPr="00F131F9" w:rsidRDefault="0099143A" w:rsidP="006525AD">
      <w:pPr>
        <w:spacing w:line="360" w:lineRule="auto"/>
        <w:jc w:val="both"/>
        <w:rPr>
          <w:rFonts w:ascii="Times New Roman" w:hAnsi="Times New Roman" w:cs="Times New Roman"/>
          <w:sz w:val="24"/>
        </w:rPr>
      </w:pPr>
      <w:r w:rsidRPr="00F131F9">
        <w:rPr>
          <w:rFonts w:ascii="Times New Roman" w:hAnsi="Times New Roman" w:cs="Times New Roman"/>
          <w:sz w:val="24"/>
        </w:rPr>
        <w:tab/>
        <w:t>With the help of this project, we will reduce tasks deployed for information collection to a large extent and promote the buyers online also can reduce client efforts and time during the searching of products/services. It makes available on the local shops/services online.</w:t>
      </w:r>
    </w:p>
    <w:p w:rsidR="00844039" w:rsidRPr="00F131F9" w:rsidRDefault="00844039" w:rsidP="001C7983">
      <w:pPr>
        <w:spacing w:line="360" w:lineRule="auto"/>
        <w:jc w:val="both"/>
        <w:rPr>
          <w:rFonts w:ascii="Times New Roman" w:hAnsi="Times New Roman" w:cs="Times New Roman"/>
          <w:b/>
          <w:sz w:val="28"/>
        </w:rPr>
      </w:pPr>
    </w:p>
    <w:p w:rsidR="00CB067C" w:rsidRPr="00F131F9" w:rsidRDefault="00CB067C" w:rsidP="001C7983">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Customers can get full information about the business.</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Sellers can advertise their business to the Buyers.</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 then we can restore it easily.</w:t>
      </w:r>
    </w:p>
    <w:p w:rsidR="0099143A" w:rsidRPr="00F131F9" w:rsidRDefault="0099143A" w:rsidP="006525AD">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D77F50" w:rsidRPr="00F131F9" w:rsidRDefault="00D77F50" w:rsidP="00841EFC">
      <w:pPr>
        <w:pStyle w:val="ListParagraph"/>
        <w:spacing w:line="360" w:lineRule="auto"/>
        <w:ind w:left="2160"/>
        <w:jc w:val="both"/>
        <w:rPr>
          <w:rFonts w:ascii="Times New Roman" w:hAnsi="Times New Roman" w:cs="Times New Roman"/>
        </w:rPr>
      </w:pPr>
    </w:p>
    <w:p w:rsidR="00D77F50" w:rsidRPr="00F131F9" w:rsidRDefault="00D77F50" w:rsidP="00841EFC">
      <w:pPr>
        <w:pStyle w:val="ListParagraph"/>
        <w:spacing w:line="360" w:lineRule="auto"/>
        <w:ind w:left="2160"/>
        <w:jc w:val="both"/>
        <w:rPr>
          <w:rFonts w:ascii="Times New Roman" w:hAnsi="Times New Roman" w:cs="Times New Roman"/>
          <w:b/>
        </w:rPr>
      </w:pPr>
    </w:p>
    <w:p w:rsidR="00256F90" w:rsidRPr="00F131F9" w:rsidRDefault="00256F90" w:rsidP="00841EFC">
      <w:pPr>
        <w:spacing w:line="360" w:lineRule="auto"/>
        <w:ind w:firstLine="720"/>
        <w:jc w:val="both"/>
        <w:rPr>
          <w:rFonts w:ascii="Times New Roman" w:hAnsi="Times New Roman" w:cs="Times New Roman"/>
          <w:b/>
          <w:sz w:val="28"/>
        </w:rPr>
      </w:pPr>
    </w:p>
    <w:p w:rsidR="0099143A" w:rsidRPr="00F131F9" w:rsidRDefault="0099143A" w:rsidP="001C7983">
      <w:pPr>
        <w:spacing w:line="360" w:lineRule="auto"/>
        <w:jc w:val="both"/>
        <w:rPr>
          <w:rFonts w:ascii="Times New Roman" w:hAnsi="Times New Roman" w:cs="Times New Roman"/>
          <w:b/>
          <w:sz w:val="28"/>
        </w:rPr>
      </w:pPr>
    </w:p>
    <w:p w:rsidR="0099143A" w:rsidRPr="00F131F9" w:rsidRDefault="0099143A" w:rsidP="001C7983">
      <w:pPr>
        <w:spacing w:line="360" w:lineRule="auto"/>
        <w:jc w:val="both"/>
        <w:rPr>
          <w:rFonts w:ascii="Times New Roman" w:hAnsi="Times New Roman" w:cs="Times New Roman"/>
          <w:b/>
          <w:sz w:val="28"/>
        </w:rPr>
      </w:pPr>
    </w:p>
    <w:p w:rsidR="00844039" w:rsidRPr="00F131F9" w:rsidRDefault="00844039" w:rsidP="008B1287">
      <w:pPr>
        <w:spacing w:line="360" w:lineRule="auto"/>
        <w:jc w:val="both"/>
        <w:rPr>
          <w:rFonts w:ascii="Times New Roman" w:hAnsi="Times New Roman" w:cs="Times New Roman"/>
          <w:b/>
          <w:sz w:val="32"/>
        </w:rPr>
      </w:pPr>
    </w:p>
    <w:p w:rsidR="00844039" w:rsidRPr="00F131F9" w:rsidRDefault="00844039" w:rsidP="008B1287">
      <w:pPr>
        <w:spacing w:line="360" w:lineRule="auto"/>
        <w:jc w:val="both"/>
        <w:rPr>
          <w:rFonts w:ascii="Times New Roman" w:hAnsi="Times New Roman" w:cs="Times New Roman"/>
          <w:b/>
          <w:sz w:val="32"/>
        </w:rPr>
      </w:pPr>
    </w:p>
    <w:p w:rsidR="006525AD" w:rsidRPr="00F131F9" w:rsidRDefault="006525AD" w:rsidP="008B1287">
      <w:pPr>
        <w:spacing w:line="360" w:lineRule="auto"/>
        <w:jc w:val="both"/>
        <w:rPr>
          <w:rFonts w:ascii="Times New Roman" w:hAnsi="Times New Roman" w:cs="Times New Roman"/>
          <w:b/>
          <w:sz w:val="32"/>
        </w:rPr>
      </w:pPr>
    </w:p>
    <w:p w:rsidR="006525AD" w:rsidRPr="00F131F9" w:rsidRDefault="006525AD" w:rsidP="008B1287">
      <w:pPr>
        <w:spacing w:line="360" w:lineRule="auto"/>
        <w:jc w:val="both"/>
        <w:rPr>
          <w:rFonts w:ascii="Times New Roman" w:hAnsi="Times New Roman" w:cs="Times New Roman"/>
          <w:b/>
          <w:sz w:val="32"/>
        </w:rPr>
      </w:pPr>
    </w:p>
    <w:p w:rsidR="007B263E" w:rsidRPr="00F131F9" w:rsidRDefault="008B1287" w:rsidP="008B1287">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w:t>
      </w:r>
      <w:r w:rsidR="007B263E" w:rsidRPr="00F131F9">
        <w:rPr>
          <w:rFonts w:ascii="Times New Roman" w:hAnsi="Times New Roman" w:cs="Times New Roman"/>
          <w:b/>
          <w:sz w:val="28"/>
        </w:rPr>
        <w:t xml:space="preserve"> study</w:t>
      </w:r>
    </w:p>
    <w:p w:rsidR="003E7F3C" w:rsidRPr="00F131F9" w:rsidRDefault="003E7F3C" w:rsidP="008B1287">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A feasibility study is an analysis used to measure the ability expectation to complete a project successfully including all relevant factors that affect it such as operational, technical and economical.</w:t>
      </w:r>
    </w:p>
    <w:p w:rsidR="003E7F3C" w:rsidRPr="00F131F9" w:rsidRDefault="00CA11F7" w:rsidP="008B1287">
      <w:pPr>
        <w:spacing w:line="360" w:lineRule="auto"/>
        <w:ind w:firstLine="720"/>
        <w:jc w:val="both"/>
        <w:rPr>
          <w:rFonts w:ascii="Times New Roman" w:hAnsi="Times New Roman" w:cs="Times New Roman"/>
          <w:sz w:val="24"/>
        </w:rPr>
      </w:pPr>
      <w:r>
        <w:rPr>
          <w:rFonts w:ascii="Times New Roman" w:hAnsi="Times New Roman" w:cs="Times New Roman"/>
          <w:sz w:val="24"/>
        </w:rPr>
        <w:t>A f</w:t>
      </w:r>
      <w:r w:rsidR="003E7F3C"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003E7F3C" w:rsidRPr="00F131F9">
        <w:rPr>
          <w:rFonts w:ascii="Times New Roman" w:hAnsi="Times New Roman" w:cs="Times New Roman"/>
          <w:sz w:val="24"/>
        </w:rPr>
        <w:t>positive and negative outcomes of the project.</w:t>
      </w:r>
    </w:p>
    <w:p w:rsidR="005C4B53" w:rsidRPr="00F131F9" w:rsidRDefault="005C4B53" w:rsidP="00841EFC">
      <w:pPr>
        <w:spacing w:line="360" w:lineRule="auto"/>
        <w:jc w:val="both"/>
        <w:rPr>
          <w:rFonts w:ascii="Times New Roman" w:hAnsi="Times New Roman" w:cs="Times New Roman"/>
        </w:rPr>
      </w:pPr>
    </w:p>
    <w:p w:rsidR="005C4B53" w:rsidRPr="00F131F9" w:rsidRDefault="005D0799" w:rsidP="00841EFC">
      <w:pPr>
        <w:spacing w:line="360" w:lineRule="auto"/>
        <w:jc w:val="both"/>
        <w:rPr>
          <w:rFonts w:ascii="Times New Roman" w:hAnsi="Times New Roman" w:cs="Times New Roman"/>
          <w:b/>
          <w:sz w:val="28"/>
        </w:rPr>
      </w:pPr>
      <w:r w:rsidRPr="00F131F9">
        <w:rPr>
          <w:rFonts w:ascii="Times New Roman" w:hAnsi="Times New Roman" w:cs="Times New Roman"/>
          <w:b/>
          <w:sz w:val="28"/>
        </w:rPr>
        <w:t xml:space="preserve">2.3.1 </w:t>
      </w:r>
      <w:r w:rsidR="005C4B53" w:rsidRPr="00F131F9">
        <w:rPr>
          <w:rFonts w:ascii="Times New Roman" w:hAnsi="Times New Roman" w:cs="Times New Roman"/>
          <w:b/>
          <w:sz w:val="28"/>
        </w:rPr>
        <w:t>Operational feasibility</w:t>
      </w:r>
    </w:p>
    <w:p w:rsidR="001D2FC7" w:rsidRPr="00F131F9" w:rsidRDefault="00445D40" w:rsidP="008B1287">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Vendors are ready</w:t>
      </w:r>
      <w:r w:rsidR="001D2FC7" w:rsidRPr="00F131F9">
        <w:rPr>
          <w:rFonts w:ascii="Times New Roman" w:hAnsi="Times New Roman" w:cs="Times New Roman"/>
          <w:sz w:val="24"/>
        </w:rPr>
        <w:t xml:space="preserve"> to use this application software for managing their information and it is acceptable by </w:t>
      </w:r>
      <w:r w:rsidR="00CA11F7">
        <w:rPr>
          <w:rFonts w:ascii="Times New Roman" w:hAnsi="Times New Roman" w:cs="Times New Roman"/>
          <w:sz w:val="24"/>
        </w:rPr>
        <w:t xml:space="preserve">the </w:t>
      </w:r>
      <w:r w:rsidR="001D2FC7" w:rsidRPr="00F131F9">
        <w:rPr>
          <w:rFonts w:ascii="Times New Roman" w:hAnsi="Times New Roman" w:cs="Times New Roman"/>
          <w:sz w:val="24"/>
        </w:rPr>
        <w:t>admin</w:t>
      </w:r>
      <w:r w:rsidRPr="00F131F9">
        <w:rPr>
          <w:rFonts w:ascii="Times New Roman" w:hAnsi="Times New Roman" w:cs="Times New Roman"/>
          <w:sz w:val="24"/>
        </w:rPr>
        <w:t xml:space="preserve">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r w:rsidR="001D2FC7" w:rsidRPr="00F131F9">
        <w:rPr>
          <w:rFonts w:ascii="Times New Roman" w:hAnsi="Times New Roman" w:cs="Times New Roman"/>
          <w:sz w:val="24"/>
        </w:rPr>
        <w:t>.</w:t>
      </w:r>
    </w:p>
    <w:p w:rsidR="00B554ED" w:rsidRPr="00F131F9" w:rsidRDefault="00B554ED" w:rsidP="00841EFC">
      <w:pPr>
        <w:spacing w:line="360" w:lineRule="auto"/>
        <w:jc w:val="both"/>
        <w:rPr>
          <w:rFonts w:ascii="Times New Roman" w:hAnsi="Times New Roman" w:cs="Times New Roman"/>
        </w:rPr>
      </w:pPr>
    </w:p>
    <w:p w:rsidR="00B554ED" w:rsidRPr="00F131F9" w:rsidRDefault="005D0799" w:rsidP="00841EFC">
      <w:pPr>
        <w:spacing w:line="360" w:lineRule="auto"/>
        <w:jc w:val="both"/>
        <w:rPr>
          <w:rFonts w:ascii="Times New Roman" w:hAnsi="Times New Roman" w:cs="Times New Roman"/>
          <w:b/>
        </w:rPr>
      </w:pPr>
      <w:r w:rsidRPr="00F131F9">
        <w:rPr>
          <w:rFonts w:ascii="Times New Roman" w:hAnsi="Times New Roman" w:cs="Times New Roman"/>
          <w:b/>
          <w:sz w:val="28"/>
        </w:rPr>
        <w:t xml:space="preserve">2.3.2 </w:t>
      </w:r>
      <w:r w:rsidR="00B554ED" w:rsidRPr="00F131F9">
        <w:rPr>
          <w:rFonts w:ascii="Times New Roman" w:hAnsi="Times New Roman" w:cs="Times New Roman"/>
          <w:b/>
          <w:sz w:val="28"/>
        </w:rPr>
        <w:t>Technical feasibility</w:t>
      </w:r>
    </w:p>
    <w:p w:rsidR="001D2FC7" w:rsidRPr="00F131F9" w:rsidRDefault="001D2FC7" w:rsidP="008B1287">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A number of issues we have to consider while doing a technical analysis.</w:t>
      </w:r>
    </w:p>
    <w:p w:rsidR="001D2FC7" w:rsidRPr="00F131F9" w:rsidRDefault="001D2FC7" w:rsidP="006A1180">
      <w:pPr>
        <w:pStyle w:val="ListParagraph"/>
        <w:numPr>
          <w:ilvl w:val="0"/>
          <w:numId w:val="20"/>
        </w:numPr>
        <w:spacing w:line="360" w:lineRule="auto"/>
        <w:jc w:val="both"/>
        <w:rPr>
          <w:rFonts w:ascii="Times New Roman" w:hAnsi="Times New Roman" w:cs="Times New Roman"/>
          <w:sz w:val="24"/>
        </w:rPr>
      </w:pPr>
      <w:r w:rsidRPr="00F131F9">
        <w:rPr>
          <w:rFonts w:ascii="Times New Roman" w:hAnsi="Times New Roman" w:cs="Times New Roman"/>
          <w:sz w:val="24"/>
        </w:rPr>
        <w:t>Understand the different technologies involved in the proposed system.</w:t>
      </w:r>
    </w:p>
    <w:p w:rsidR="001D2FC7" w:rsidRPr="00F131F9" w:rsidRDefault="001D2FC7" w:rsidP="008B1287">
      <w:pPr>
        <w:spacing w:line="360" w:lineRule="auto"/>
        <w:ind w:left="720" w:firstLine="720"/>
        <w:jc w:val="both"/>
        <w:rPr>
          <w:rFonts w:ascii="Times New Roman" w:hAnsi="Times New Roman" w:cs="Times New Roman"/>
          <w:sz w:val="24"/>
        </w:rPr>
      </w:pPr>
      <w:r w:rsidRPr="00F131F9">
        <w:rPr>
          <w:rFonts w:ascii="Times New Roman" w:hAnsi="Times New Roman" w:cs="Times New Roman"/>
          <w:sz w:val="24"/>
        </w:rPr>
        <w:t>Before commencing the project, we have to be very clear about what are the technologies that are to be required for the development of the new system.</w:t>
      </w:r>
    </w:p>
    <w:p w:rsidR="001D2FC7" w:rsidRPr="00F131F9" w:rsidRDefault="001D2FC7" w:rsidP="006A1180">
      <w:pPr>
        <w:pStyle w:val="ListParagraph"/>
        <w:numPr>
          <w:ilvl w:val="0"/>
          <w:numId w:val="20"/>
        </w:numPr>
        <w:spacing w:line="360" w:lineRule="auto"/>
        <w:jc w:val="both"/>
        <w:rPr>
          <w:rFonts w:ascii="Times New Roman" w:hAnsi="Times New Roman" w:cs="Times New Roman"/>
          <w:sz w:val="24"/>
        </w:rPr>
      </w:pPr>
      <w:r w:rsidRPr="00F131F9">
        <w:rPr>
          <w:rFonts w:ascii="Times New Roman" w:hAnsi="Times New Roman" w:cs="Times New Roman"/>
          <w:sz w:val="24"/>
        </w:rPr>
        <w:t>Find out whether the organization currently processes the required technologies.</w:t>
      </w:r>
    </w:p>
    <w:p w:rsidR="001D2FC7" w:rsidRPr="00F131F9" w:rsidRDefault="001D2FC7" w:rsidP="001D2FC7">
      <w:pPr>
        <w:pStyle w:val="ListParagraph"/>
        <w:spacing w:line="360" w:lineRule="auto"/>
        <w:ind w:left="1440" w:firstLine="720"/>
        <w:jc w:val="both"/>
        <w:rPr>
          <w:rFonts w:ascii="Times New Roman" w:hAnsi="Times New Roman" w:cs="Times New Roman"/>
          <w:sz w:val="24"/>
        </w:rPr>
      </w:pPr>
      <w:r w:rsidRPr="00F131F9">
        <w:rPr>
          <w:rFonts w:ascii="Times New Roman" w:hAnsi="Times New Roman" w:cs="Times New Roman"/>
          <w:sz w:val="24"/>
        </w:rPr>
        <w:t>For this project we have used Dreamweaver as a front-end editor and MySQL as back-end.</w:t>
      </w:r>
    </w:p>
    <w:p w:rsidR="006E29EA" w:rsidRPr="00F131F9" w:rsidRDefault="005D0799" w:rsidP="00EB03D2">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EF6F64" w:rsidRPr="00F131F9">
        <w:rPr>
          <w:rFonts w:ascii="Times New Roman" w:hAnsi="Times New Roman" w:cs="Times New Roman"/>
          <w:b/>
          <w:sz w:val="28"/>
        </w:rPr>
        <w:t xml:space="preserve"> </w:t>
      </w:r>
      <w:r w:rsidR="006E29EA" w:rsidRPr="00F131F9">
        <w:rPr>
          <w:rFonts w:ascii="Times New Roman" w:hAnsi="Times New Roman" w:cs="Times New Roman"/>
          <w:b/>
          <w:sz w:val="28"/>
        </w:rPr>
        <w:t>Economical feasibility</w:t>
      </w:r>
    </w:p>
    <w:p w:rsidR="00427D67" w:rsidRPr="00F131F9" w:rsidRDefault="006E29EA" w:rsidP="00427D67">
      <w:pPr>
        <w:spacing w:line="360" w:lineRule="auto"/>
        <w:jc w:val="both"/>
        <w:rPr>
          <w:rFonts w:ascii="Times New Roman" w:hAnsi="Times New Roman" w:cs="Times New Roman"/>
          <w:sz w:val="24"/>
        </w:rPr>
      </w:pPr>
      <w:r w:rsidRPr="00F131F9">
        <w:rPr>
          <w:rFonts w:ascii="Times New Roman" w:hAnsi="Times New Roman" w:cs="Times New Roman"/>
          <w:b/>
        </w:rPr>
        <w:tab/>
      </w:r>
      <w:r w:rsidR="00427D67" w:rsidRPr="00F131F9">
        <w:rPr>
          <w:rFonts w:ascii="Times New Roman" w:hAnsi="Times New Roman" w:cs="Times New Roman"/>
          <w:sz w:val="24"/>
        </w:rPr>
        <w:t xml:space="preserve">In this study the cost and benefits of </w:t>
      </w:r>
      <w:r w:rsidR="00CA11F7">
        <w:rPr>
          <w:rFonts w:ascii="Times New Roman" w:hAnsi="Times New Roman" w:cs="Times New Roman"/>
          <w:sz w:val="24"/>
        </w:rPr>
        <w:t xml:space="preserve">the </w:t>
      </w:r>
      <w:r w:rsidR="00427D67" w:rsidRPr="00F131F9">
        <w:rPr>
          <w:rFonts w:ascii="Times New Roman" w:hAnsi="Times New Roman" w:cs="Times New Roman"/>
          <w:sz w:val="24"/>
        </w:rPr>
        <w:t>proposed system are compared.</w:t>
      </w:r>
    </w:p>
    <w:p w:rsidR="00844039" w:rsidRPr="00F131F9" w:rsidRDefault="00427D67" w:rsidP="00844039">
      <w:pPr>
        <w:spacing w:line="360" w:lineRule="auto"/>
        <w:ind w:firstLine="720"/>
        <w:jc w:val="both"/>
        <w:rPr>
          <w:rFonts w:ascii="Times New Roman" w:hAnsi="Times New Roman" w:cs="Times New Roman"/>
          <w:sz w:val="28"/>
          <w:szCs w:val="28"/>
        </w:rPr>
      </w:pPr>
      <w:r w:rsidRPr="00F131F9">
        <w:rPr>
          <w:rFonts w:ascii="Times New Roman" w:hAnsi="Times New Roman" w:cs="Times New Roman"/>
          <w:sz w:val="24"/>
        </w:rPr>
        <w:t xml:space="preserve">Th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single software can do.</w:t>
      </w:r>
      <w:r w:rsidRPr="00F131F9">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4F394C" w:rsidRPr="00F131F9" w:rsidRDefault="004F394C" w:rsidP="00844039">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t xml:space="preserve">     </w:t>
      </w:r>
      <w:r w:rsidRPr="00F131F9">
        <w:rPr>
          <w:rFonts w:ascii="Times New Roman" w:hAnsi="Times New Roman" w:cs="Times New Roman"/>
          <w:b/>
          <w:sz w:val="32"/>
        </w:rPr>
        <w:t>Chapter 3</w:t>
      </w:r>
    </w:p>
    <w:p w:rsidR="004F394C" w:rsidRPr="00F131F9" w:rsidRDefault="001E0C37" w:rsidP="006342DB">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8C2294"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F943FD" w:rsidRPr="00F131F9" w:rsidRDefault="003A3B38" w:rsidP="00B34042">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911BB7" w:rsidP="00911BB7">
      <w:pPr>
        <w:spacing w:line="360" w:lineRule="auto"/>
        <w:ind w:left="720"/>
        <w:jc w:val="both"/>
        <w:rPr>
          <w:rFonts w:ascii="Times New Roman" w:hAnsi="Times New Roman" w:cs="Times New Roman"/>
          <w:b/>
          <w:sz w:val="28"/>
        </w:rPr>
      </w:pPr>
    </w:p>
    <w:p w:rsidR="00911BB7" w:rsidRPr="00F131F9" w:rsidRDefault="00975632"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75632" w:rsidRPr="00F131F9" w:rsidRDefault="00E13DEC" w:rsidP="007915AE">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Pr="00F131F9">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11BB7" w:rsidRPr="00F131F9" w:rsidRDefault="00911BB7" w:rsidP="00381474">
      <w:pPr>
        <w:spacing w:line="360" w:lineRule="auto"/>
        <w:ind w:left="720"/>
        <w:jc w:val="both"/>
        <w:rPr>
          <w:rFonts w:ascii="Times New Roman" w:hAnsi="Times New Roman" w:cs="Times New Roman"/>
          <w:b/>
          <w:sz w:val="28"/>
        </w:rPr>
      </w:pPr>
    </w:p>
    <w:p w:rsidR="00975632" w:rsidRPr="00F131F9" w:rsidRDefault="00381474"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D66A0E" w:rsidRPr="00F131F9" w:rsidRDefault="00D66A0E" w:rsidP="00D66A0E">
      <w:pPr>
        <w:spacing w:line="360" w:lineRule="auto"/>
        <w:ind w:firstLine="720"/>
        <w:jc w:val="both"/>
        <w:rPr>
          <w:rFonts w:ascii="Times New Roman" w:hAnsi="Times New Roman" w:cs="Times New Roman"/>
          <w:sz w:val="24"/>
          <w:szCs w:val="19"/>
        </w:rPr>
      </w:pPr>
      <w:r w:rsidRPr="00F131F9">
        <w:rPr>
          <w:rFonts w:ascii="Times New Roman" w:hAnsi="Times New Roman" w:cs="Times New Roman"/>
          <w:sz w:val="24"/>
          <w:szCs w:val="19"/>
        </w:rPr>
        <w:t>Online Advertising Agency System is a system design for Reservation the advertisement.  The scope of the system definition the system on which the system works. The system has a wide but out of the scope system is not work. The system is made up of web application</w:t>
      </w:r>
      <w:r w:rsidR="00526BD6">
        <w:rPr>
          <w:rFonts w:ascii="Times New Roman" w:hAnsi="Times New Roman" w:cs="Times New Roman"/>
          <w:sz w:val="24"/>
          <w:szCs w:val="19"/>
        </w:rPr>
        <w:t>s</w:t>
      </w:r>
      <w:r w:rsidRPr="00F131F9">
        <w:rPr>
          <w:rFonts w:ascii="Times New Roman" w:hAnsi="Times New Roman" w:cs="Times New Roman"/>
          <w:sz w:val="24"/>
          <w:szCs w:val="19"/>
        </w:rPr>
        <w:t>. But for web application computer</w:t>
      </w:r>
      <w:r w:rsidR="00526BD6">
        <w:rPr>
          <w:rFonts w:ascii="Times New Roman" w:hAnsi="Times New Roman" w:cs="Times New Roman"/>
          <w:sz w:val="24"/>
          <w:szCs w:val="19"/>
        </w:rPr>
        <w:t>s</w:t>
      </w:r>
      <w:r w:rsidRPr="00F131F9">
        <w:rPr>
          <w:rFonts w:ascii="Times New Roman" w:hAnsi="Times New Roman" w:cs="Times New Roman"/>
          <w:sz w:val="24"/>
          <w:szCs w:val="19"/>
        </w:rPr>
        <w:t xml:space="preserve"> must have </w:t>
      </w:r>
      <w:r w:rsidR="00526BD6">
        <w:rPr>
          <w:rFonts w:ascii="Times New Roman" w:hAnsi="Times New Roman" w:cs="Times New Roman"/>
          <w:sz w:val="24"/>
          <w:szCs w:val="19"/>
        </w:rPr>
        <w:t xml:space="preserve">a </w:t>
      </w:r>
      <w:r w:rsidRPr="00F131F9">
        <w:rPr>
          <w:rFonts w:ascii="Times New Roman" w:hAnsi="Times New Roman" w:cs="Times New Roman"/>
          <w:sz w:val="24"/>
          <w:szCs w:val="19"/>
        </w:rPr>
        <w:t>window operating system and APACHE server and flash player installed to run this system. This system is used by all type</w:t>
      </w:r>
      <w:r w:rsidR="00526BD6">
        <w:rPr>
          <w:rFonts w:ascii="Times New Roman" w:hAnsi="Times New Roman" w:cs="Times New Roman"/>
          <w:sz w:val="24"/>
          <w:szCs w:val="19"/>
        </w:rPr>
        <w:t>s</w:t>
      </w:r>
      <w:r w:rsidRPr="00F131F9">
        <w:rPr>
          <w:rFonts w:ascii="Times New Roman" w:hAnsi="Times New Roman" w:cs="Times New Roman"/>
          <w:sz w:val="24"/>
          <w:szCs w:val="19"/>
        </w:rPr>
        <w:t xml:space="preserve"> of users. Users can register online on this site. All h</w:t>
      </w:r>
      <w:r w:rsidR="006525AD" w:rsidRPr="00F131F9">
        <w:rPr>
          <w:rFonts w:ascii="Times New Roman" w:hAnsi="Times New Roman" w:cs="Times New Roman"/>
          <w:sz w:val="24"/>
          <w:szCs w:val="19"/>
        </w:rPr>
        <w:t xml:space="preserve">is detail can also see by them. </w:t>
      </w:r>
      <w:r w:rsidRPr="00F131F9">
        <w:rPr>
          <w:rFonts w:ascii="Times New Roman" w:hAnsi="Times New Roman" w:cs="Times New Roman"/>
          <w:sz w:val="24"/>
          <w:szCs w:val="19"/>
        </w:rPr>
        <w:t>In this website you can create your login. Here u can show all advertisement.</w:t>
      </w:r>
    </w:p>
    <w:p w:rsidR="00381474" w:rsidRPr="00F131F9" w:rsidRDefault="00381474" w:rsidP="00381474">
      <w:pPr>
        <w:spacing w:line="360" w:lineRule="auto"/>
        <w:ind w:firstLine="720"/>
        <w:jc w:val="both"/>
        <w:rPr>
          <w:rFonts w:ascii="Times New Roman" w:hAnsi="Times New Roman" w:cs="Times New Roman"/>
          <w:b/>
          <w:sz w:val="28"/>
        </w:rPr>
      </w:pPr>
    </w:p>
    <w:p w:rsidR="001F1C5B" w:rsidRPr="00F131F9" w:rsidRDefault="001F1C5B" w:rsidP="003B3311">
      <w:pPr>
        <w:spacing w:line="360" w:lineRule="auto"/>
        <w:ind w:firstLine="720"/>
        <w:jc w:val="both"/>
        <w:rPr>
          <w:rFonts w:ascii="Times New Roman" w:hAnsi="Times New Roman" w:cs="Times New Roman"/>
          <w:b/>
          <w:sz w:val="28"/>
        </w:rPr>
      </w:pPr>
    </w:p>
    <w:p w:rsidR="002D753D" w:rsidRPr="00F131F9" w:rsidRDefault="002D753D" w:rsidP="003B3311">
      <w:pPr>
        <w:spacing w:line="360" w:lineRule="auto"/>
        <w:ind w:firstLine="720"/>
        <w:jc w:val="both"/>
        <w:rPr>
          <w:rFonts w:ascii="Times New Roman" w:hAnsi="Times New Roman" w:cs="Times New Roman"/>
          <w:b/>
          <w:sz w:val="28"/>
        </w:rPr>
      </w:pPr>
    </w:p>
    <w:p w:rsidR="00F435BD" w:rsidRPr="00F131F9" w:rsidRDefault="00F435BD" w:rsidP="00585790">
      <w:pPr>
        <w:spacing w:line="360" w:lineRule="auto"/>
        <w:ind w:firstLine="720"/>
        <w:jc w:val="both"/>
        <w:rPr>
          <w:rFonts w:ascii="Times New Roman" w:hAnsi="Times New Roman" w:cs="Times New Roman"/>
          <w:b/>
          <w:sz w:val="28"/>
        </w:rPr>
      </w:pPr>
    </w:p>
    <w:p w:rsidR="00381474" w:rsidRPr="00F131F9" w:rsidRDefault="00F435BD" w:rsidP="00F435B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3B3311" w:rsidP="00B73E31">
      <w:pPr>
        <w:spacing w:line="360" w:lineRule="auto"/>
        <w:rPr>
          <w:rFonts w:ascii="Times New Roman" w:hAnsi="Times New Roman" w:cs="Times New Roman"/>
          <w:b/>
          <w:sz w:val="28"/>
        </w:rPr>
      </w:pPr>
      <w:r w:rsidRPr="00F131F9">
        <w:rPr>
          <w:rFonts w:ascii="Times New Roman" w:hAnsi="Times New Roman" w:cs="Times New Roman"/>
          <w:b/>
          <w:sz w:val="28"/>
        </w:rPr>
        <w:t>3.2.1</w:t>
      </w:r>
      <w:r w:rsidR="00837080" w:rsidRPr="00F131F9">
        <w:rPr>
          <w:rFonts w:ascii="Times New Roman" w:hAnsi="Times New Roman" w:cs="Times New Roman"/>
          <w:b/>
          <w:sz w:val="28"/>
        </w:rPr>
        <w:t xml:space="preserve"> Hardware requirements</w:t>
      </w:r>
    </w:p>
    <w:p w:rsidR="00273F7C" w:rsidRPr="00F131F9" w:rsidRDefault="0099143A" w:rsidP="00B73E31">
      <w:pPr>
        <w:pStyle w:val="PlainText"/>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Processor</w:t>
      </w:r>
      <w:r w:rsidRPr="00F131F9">
        <w:rPr>
          <w:rFonts w:ascii="Times New Roman" w:hAnsi="Times New Roman" w:cs="Times New Roman"/>
          <w:sz w:val="24"/>
          <w:szCs w:val="24"/>
        </w:rPr>
        <w:tab/>
        <w:t>:</w:t>
      </w:r>
      <w:r w:rsidRPr="00F131F9">
        <w:rPr>
          <w:rFonts w:ascii="Times New Roman" w:hAnsi="Times New Roman" w:cs="Times New Roman"/>
          <w:sz w:val="24"/>
          <w:szCs w:val="24"/>
        </w:rPr>
        <w:tab/>
        <w:t>Pentium 4 or Above</w:t>
      </w:r>
    </w:p>
    <w:p w:rsidR="0099143A" w:rsidRPr="00F131F9" w:rsidRDefault="0099143A" w:rsidP="00B73E31">
      <w:pPr>
        <w:pStyle w:val="PlainText"/>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RAM</w:t>
      </w:r>
      <w:r w:rsidRPr="00F131F9">
        <w:rPr>
          <w:rFonts w:ascii="Times New Roman" w:hAnsi="Times New Roman" w:cs="Times New Roman"/>
          <w:sz w:val="24"/>
          <w:szCs w:val="24"/>
        </w:rPr>
        <w:tab/>
      </w:r>
      <w:r w:rsidRPr="00F131F9">
        <w:rPr>
          <w:rFonts w:ascii="Times New Roman" w:hAnsi="Times New Roman" w:cs="Times New Roman"/>
          <w:sz w:val="24"/>
          <w:szCs w:val="24"/>
        </w:rPr>
        <w:tab/>
        <w:t>:</w:t>
      </w:r>
      <w:r w:rsidRPr="00F131F9">
        <w:rPr>
          <w:rFonts w:ascii="Times New Roman" w:hAnsi="Times New Roman" w:cs="Times New Roman"/>
          <w:sz w:val="24"/>
          <w:szCs w:val="24"/>
        </w:rPr>
        <w:tab/>
        <w:t>512 MB or Above</w:t>
      </w:r>
    </w:p>
    <w:p w:rsidR="0099143A" w:rsidRPr="00F131F9" w:rsidRDefault="0099143A" w:rsidP="00B73E31">
      <w:pPr>
        <w:pStyle w:val="PlainText"/>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HDD</w:t>
      </w:r>
      <w:r w:rsidRPr="00F131F9">
        <w:rPr>
          <w:rFonts w:ascii="Times New Roman" w:hAnsi="Times New Roman" w:cs="Times New Roman"/>
          <w:sz w:val="24"/>
          <w:szCs w:val="24"/>
        </w:rPr>
        <w:tab/>
      </w:r>
      <w:r w:rsidRPr="00F131F9">
        <w:rPr>
          <w:rFonts w:ascii="Times New Roman" w:hAnsi="Times New Roman" w:cs="Times New Roman"/>
          <w:sz w:val="24"/>
          <w:szCs w:val="24"/>
        </w:rPr>
        <w:tab/>
        <w:t xml:space="preserve">:           Minimum 20 GB </w:t>
      </w:r>
      <w:r w:rsidRPr="00F131F9">
        <w:rPr>
          <w:rFonts w:ascii="Times New Roman" w:hAnsi="Times New Roman" w:cs="Times New Roman"/>
          <w:sz w:val="24"/>
          <w:szCs w:val="24"/>
        </w:rPr>
        <w:tab/>
      </w:r>
    </w:p>
    <w:p w:rsidR="001F1C5B" w:rsidRPr="00F131F9" w:rsidRDefault="001F1C5B" w:rsidP="00A41CD2">
      <w:pPr>
        <w:spacing w:after="0" w:line="360" w:lineRule="auto"/>
        <w:ind w:firstLine="720"/>
        <w:rPr>
          <w:rFonts w:ascii="Times New Roman" w:hAnsi="Times New Roman" w:cs="Times New Roman"/>
          <w:b/>
          <w:sz w:val="28"/>
        </w:rPr>
      </w:pPr>
    </w:p>
    <w:p w:rsidR="00837080" w:rsidRPr="00F131F9" w:rsidRDefault="00837080" w:rsidP="00837080">
      <w:pPr>
        <w:spacing w:line="360" w:lineRule="auto"/>
        <w:ind w:firstLine="720"/>
        <w:rPr>
          <w:rFonts w:ascii="Times New Roman" w:hAnsi="Times New Roman" w:cs="Times New Roman"/>
          <w:b/>
          <w:sz w:val="28"/>
        </w:rPr>
      </w:pPr>
    </w:p>
    <w:p w:rsidR="003B3311" w:rsidRPr="00F131F9" w:rsidRDefault="00837080" w:rsidP="00C1097E">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99143A" w:rsidP="00B73E31">
      <w:pPr>
        <w:pStyle w:val="PlainText"/>
        <w:spacing w:line="276" w:lineRule="auto"/>
        <w:jc w:val="both"/>
        <w:rPr>
          <w:rFonts w:ascii="Times New Roman" w:hAnsi="Times New Roman" w:cs="Times New Roman"/>
          <w:sz w:val="28"/>
          <w:szCs w:val="24"/>
        </w:rPr>
      </w:pPr>
      <w:r w:rsidRPr="00F131F9">
        <w:rPr>
          <w:rFonts w:ascii="Times New Roman" w:hAnsi="Times New Roman" w:cs="Times New Roman"/>
          <w:sz w:val="24"/>
        </w:rPr>
        <w:t xml:space="preserve">Operating System       </w:t>
      </w:r>
      <w:r w:rsidRPr="00F131F9">
        <w:rPr>
          <w:rFonts w:ascii="Times New Roman" w:hAnsi="Times New Roman" w:cs="Times New Roman"/>
          <w:sz w:val="24"/>
        </w:rPr>
        <w:tab/>
      </w:r>
      <w:r w:rsidRPr="00F131F9">
        <w:rPr>
          <w:rFonts w:ascii="Times New Roman" w:hAnsi="Times New Roman" w:cs="Times New Roman"/>
          <w:sz w:val="24"/>
        </w:rPr>
        <w:tab/>
      </w:r>
      <w:r w:rsidRPr="00F131F9">
        <w:rPr>
          <w:rFonts w:ascii="Times New Roman" w:hAnsi="Times New Roman" w:cs="Times New Roman"/>
          <w:sz w:val="24"/>
        </w:rPr>
        <w:tab/>
        <w:t xml:space="preserve">:        </w:t>
      </w:r>
      <w:r w:rsidR="001D45E2">
        <w:rPr>
          <w:rFonts w:ascii="Times New Roman" w:hAnsi="Times New Roman" w:cs="Times New Roman"/>
          <w:sz w:val="24"/>
        </w:rPr>
        <w:tab/>
      </w:r>
      <w:r w:rsidRPr="00F131F9">
        <w:rPr>
          <w:rFonts w:ascii="Times New Roman" w:hAnsi="Times New Roman" w:cs="Times New Roman"/>
          <w:sz w:val="24"/>
        </w:rPr>
        <w:t>Windows XP or above</w:t>
      </w:r>
    </w:p>
    <w:p w:rsidR="00B73E31" w:rsidRPr="00F131F9" w:rsidRDefault="0099143A" w:rsidP="00B73E31">
      <w:pPr>
        <w:jc w:val="both"/>
        <w:rPr>
          <w:rFonts w:ascii="Times New Roman" w:hAnsi="Times New Roman" w:cs="Times New Roman"/>
          <w:sz w:val="24"/>
        </w:rPr>
      </w:pPr>
      <w:r w:rsidRPr="00F131F9">
        <w:rPr>
          <w:rFonts w:ascii="Times New Roman" w:hAnsi="Times New Roman" w:cs="Times New Roman"/>
          <w:sz w:val="24"/>
        </w:rPr>
        <w:t xml:space="preserve">IDE                             </w:t>
      </w:r>
      <w:r w:rsidRPr="00F131F9">
        <w:rPr>
          <w:rFonts w:ascii="Times New Roman" w:hAnsi="Times New Roman" w:cs="Times New Roman"/>
          <w:sz w:val="24"/>
        </w:rPr>
        <w:tab/>
      </w:r>
      <w:r w:rsidRPr="00F131F9">
        <w:rPr>
          <w:rFonts w:ascii="Times New Roman" w:hAnsi="Times New Roman" w:cs="Times New Roman"/>
          <w:sz w:val="24"/>
        </w:rPr>
        <w:tab/>
      </w:r>
      <w:r w:rsidRPr="00F131F9">
        <w:rPr>
          <w:rFonts w:ascii="Times New Roman" w:hAnsi="Times New Roman" w:cs="Times New Roman"/>
          <w:sz w:val="24"/>
        </w:rPr>
        <w:tab/>
        <w:t xml:space="preserve">:        </w:t>
      </w:r>
      <w:r w:rsidR="001D45E2">
        <w:rPr>
          <w:rFonts w:ascii="Times New Roman" w:hAnsi="Times New Roman" w:cs="Times New Roman"/>
          <w:sz w:val="24"/>
        </w:rPr>
        <w:tab/>
      </w:r>
      <w:r w:rsidRPr="00F131F9">
        <w:rPr>
          <w:rFonts w:ascii="Times New Roman" w:hAnsi="Times New Roman" w:cs="Times New Roman"/>
          <w:sz w:val="24"/>
        </w:rPr>
        <w:t>Microsoft Visual Code</w:t>
      </w:r>
    </w:p>
    <w:p w:rsidR="0099143A" w:rsidRPr="00F131F9" w:rsidRDefault="0099143A" w:rsidP="00B73E31">
      <w:pPr>
        <w:jc w:val="both"/>
        <w:rPr>
          <w:rFonts w:ascii="Times New Roman" w:hAnsi="Times New Roman" w:cs="Times New Roman"/>
          <w:sz w:val="24"/>
        </w:rPr>
      </w:pPr>
      <w:r w:rsidRPr="00F131F9">
        <w:rPr>
          <w:rFonts w:ascii="Times New Roman" w:hAnsi="Times New Roman" w:cs="Times New Roman"/>
          <w:sz w:val="24"/>
        </w:rPr>
        <w:t xml:space="preserve">Designing Tools          </w:t>
      </w:r>
      <w:r w:rsidRPr="00F131F9">
        <w:rPr>
          <w:rFonts w:ascii="Times New Roman" w:hAnsi="Times New Roman" w:cs="Times New Roman"/>
          <w:sz w:val="24"/>
        </w:rPr>
        <w:tab/>
      </w:r>
      <w:r w:rsidRPr="00F131F9">
        <w:rPr>
          <w:rFonts w:ascii="Times New Roman" w:hAnsi="Times New Roman" w:cs="Times New Roman"/>
          <w:sz w:val="24"/>
        </w:rPr>
        <w:tab/>
        <w:t xml:space="preserve">:        </w:t>
      </w:r>
      <w:r w:rsidR="001D45E2">
        <w:rPr>
          <w:rFonts w:ascii="Times New Roman" w:hAnsi="Times New Roman" w:cs="Times New Roman"/>
          <w:sz w:val="24"/>
        </w:rPr>
        <w:tab/>
      </w:r>
      <w:r w:rsidRPr="00F131F9">
        <w:rPr>
          <w:rFonts w:ascii="Times New Roman" w:hAnsi="Times New Roman" w:cs="Times New Roman"/>
          <w:sz w:val="24"/>
        </w:rPr>
        <w:t>HTML, CSS, Bootstraps</w:t>
      </w:r>
    </w:p>
    <w:p w:rsidR="0099143A" w:rsidRPr="00F131F9" w:rsidRDefault="0099143A" w:rsidP="00B73E31">
      <w:pPr>
        <w:pStyle w:val="PlainText"/>
        <w:tabs>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 Side </w:t>
      </w:r>
      <w:r w:rsidR="00DC5078" w:rsidRPr="00F131F9">
        <w:rPr>
          <w:rFonts w:ascii="Times New Roman" w:hAnsi="Times New Roman" w:cs="Times New Roman"/>
          <w:sz w:val="24"/>
          <w:szCs w:val="24"/>
        </w:rPr>
        <w:t xml:space="preserve">Programming language   :     </w:t>
      </w:r>
      <w:r w:rsidR="001D45E2">
        <w:rPr>
          <w:rFonts w:ascii="Times New Roman" w:hAnsi="Times New Roman" w:cs="Times New Roman"/>
          <w:sz w:val="24"/>
          <w:szCs w:val="24"/>
        </w:rPr>
        <w:tab/>
      </w:r>
      <w:r w:rsidRPr="00F131F9">
        <w:rPr>
          <w:rFonts w:ascii="Times New Roman" w:hAnsi="Times New Roman" w:cs="Times New Roman"/>
          <w:sz w:val="24"/>
          <w:szCs w:val="24"/>
        </w:rPr>
        <w:t>PHP</w:t>
      </w:r>
    </w:p>
    <w:p w:rsidR="0099143A" w:rsidRPr="00F131F9" w:rsidRDefault="0099143A" w:rsidP="00B73E31">
      <w:pPr>
        <w:pStyle w:val="PlainText"/>
        <w:tabs>
          <w:tab w:val="left" w:pos="2505"/>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Server</w:t>
      </w:r>
      <w:r w:rsidRPr="00F131F9">
        <w:rPr>
          <w:rFonts w:ascii="Times New Roman" w:hAnsi="Times New Roman" w:cs="Times New Roman"/>
          <w:sz w:val="24"/>
          <w:szCs w:val="24"/>
        </w:rPr>
        <w:tab/>
      </w:r>
      <w:r w:rsidRPr="00F131F9">
        <w:rPr>
          <w:rFonts w:ascii="Times New Roman" w:hAnsi="Times New Roman" w:cs="Times New Roman"/>
          <w:sz w:val="24"/>
          <w:szCs w:val="24"/>
        </w:rPr>
        <w:tab/>
      </w:r>
      <w:r w:rsidRPr="00F131F9">
        <w:rPr>
          <w:rFonts w:ascii="Times New Roman" w:hAnsi="Times New Roman" w:cs="Times New Roman"/>
          <w:sz w:val="24"/>
          <w:szCs w:val="24"/>
        </w:rPr>
        <w:tab/>
        <w:t xml:space="preserve">:        </w:t>
      </w:r>
      <w:r w:rsidR="001D45E2">
        <w:rPr>
          <w:rFonts w:ascii="Times New Roman" w:hAnsi="Times New Roman" w:cs="Times New Roman"/>
          <w:sz w:val="24"/>
          <w:szCs w:val="24"/>
        </w:rPr>
        <w:tab/>
      </w:r>
      <w:r w:rsidRPr="00F131F9">
        <w:rPr>
          <w:rFonts w:ascii="Times New Roman" w:hAnsi="Times New Roman" w:cs="Times New Roman"/>
          <w:sz w:val="24"/>
          <w:szCs w:val="24"/>
        </w:rPr>
        <w:t>WAMP Server</w:t>
      </w:r>
    </w:p>
    <w:p w:rsidR="0099143A" w:rsidRPr="00F131F9" w:rsidRDefault="0099143A" w:rsidP="00B73E31">
      <w:pPr>
        <w:pStyle w:val="PlainText"/>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Back End</w:t>
      </w:r>
      <w:r w:rsidRPr="00F131F9">
        <w:rPr>
          <w:rFonts w:ascii="Times New Roman" w:hAnsi="Times New Roman" w:cs="Times New Roman"/>
          <w:sz w:val="24"/>
          <w:szCs w:val="24"/>
        </w:rPr>
        <w:tab/>
      </w:r>
      <w:r w:rsidRPr="00F131F9">
        <w:rPr>
          <w:rFonts w:ascii="Times New Roman" w:hAnsi="Times New Roman" w:cs="Times New Roman"/>
          <w:sz w:val="24"/>
          <w:szCs w:val="24"/>
        </w:rPr>
        <w:tab/>
      </w:r>
      <w:r w:rsidRPr="00F131F9">
        <w:rPr>
          <w:rFonts w:ascii="Times New Roman" w:hAnsi="Times New Roman" w:cs="Times New Roman"/>
          <w:sz w:val="24"/>
          <w:szCs w:val="24"/>
        </w:rPr>
        <w:tab/>
      </w:r>
      <w:r w:rsidRPr="00F131F9">
        <w:rPr>
          <w:rFonts w:ascii="Times New Roman" w:hAnsi="Times New Roman" w:cs="Times New Roman"/>
          <w:sz w:val="24"/>
          <w:szCs w:val="24"/>
        </w:rPr>
        <w:tab/>
        <w:t xml:space="preserve">:        </w:t>
      </w:r>
      <w:r w:rsidR="001D45E2">
        <w:rPr>
          <w:rFonts w:ascii="Times New Roman" w:hAnsi="Times New Roman" w:cs="Times New Roman"/>
          <w:sz w:val="24"/>
          <w:szCs w:val="24"/>
        </w:rPr>
        <w:tab/>
      </w:r>
      <w:r w:rsidRPr="00F131F9">
        <w:rPr>
          <w:rFonts w:ascii="Times New Roman" w:hAnsi="Times New Roman" w:cs="Times New Roman"/>
          <w:sz w:val="24"/>
          <w:szCs w:val="24"/>
        </w:rPr>
        <w:t xml:space="preserve">MySQL </w:t>
      </w:r>
    </w:p>
    <w:p w:rsidR="0099143A" w:rsidRPr="00F131F9" w:rsidRDefault="0099143A" w:rsidP="00B73E31">
      <w:pPr>
        <w:pStyle w:val="PlainText"/>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b Browser               </w:t>
      </w:r>
      <w:r w:rsidRPr="00F131F9">
        <w:rPr>
          <w:rFonts w:ascii="Times New Roman" w:hAnsi="Times New Roman" w:cs="Times New Roman"/>
          <w:sz w:val="24"/>
          <w:szCs w:val="24"/>
        </w:rPr>
        <w:tab/>
      </w:r>
      <w:r w:rsidRPr="00F131F9">
        <w:rPr>
          <w:rFonts w:ascii="Times New Roman" w:hAnsi="Times New Roman" w:cs="Times New Roman"/>
          <w:sz w:val="24"/>
          <w:szCs w:val="24"/>
        </w:rPr>
        <w:tab/>
        <w:t xml:space="preserve">:        </w:t>
      </w:r>
      <w:r w:rsidR="001D45E2">
        <w:rPr>
          <w:rFonts w:ascii="Times New Roman" w:hAnsi="Times New Roman" w:cs="Times New Roman"/>
          <w:sz w:val="24"/>
          <w:szCs w:val="24"/>
        </w:rPr>
        <w:tab/>
      </w:r>
      <w:r w:rsidRPr="00F131F9">
        <w:rPr>
          <w:rFonts w:ascii="Times New Roman" w:hAnsi="Times New Roman" w:cs="Times New Roman"/>
          <w:sz w:val="24"/>
          <w:szCs w:val="24"/>
        </w:rPr>
        <w:t>Google Chrome, Internet Explorer etc.</w:t>
      </w:r>
    </w:p>
    <w:p w:rsidR="008F6CBB" w:rsidRPr="00F131F9" w:rsidRDefault="008F6CBB" w:rsidP="008F6CBB">
      <w:pPr>
        <w:spacing w:after="0" w:line="360" w:lineRule="auto"/>
        <w:jc w:val="both"/>
        <w:rPr>
          <w:rFonts w:ascii="Times New Roman" w:hAnsi="Times New Roman" w:cs="Times New Roman"/>
          <w:sz w:val="24"/>
          <w:szCs w:val="28"/>
        </w:rPr>
      </w:pPr>
    </w:p>
    <w:p w:rsidR="008F6CBB" w:rsidRPr="00F131F9" w:rsidRDefault="008F6CBB"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D64002" w:rsidRPr="00F131F9" w:rsidRDefault="00D64002" w:rsidP="00187148">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F131F9" w:rsidRDefault="00D64002" w:rsidP="00187148">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D0274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Administrative</w:t>
      </w:r>
    </w:p>
    <w:p w:rsidR="00FF2E19" w:rsidRDefault="00FF2E19"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isitors (Users)</w:t>
      </w:r>
    </w:p>
    <w:p w:rsidR="00FF2E19" w:rsidRPr="00F131F9" w:rsidRDefault="00FF2E19"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endor</w:t>
      </w:r>
    </w:p>
    <w:p w:rsidR="00D64002" w:rsidRPr="00F131F9" w:rsidRDefault="00D64002" w:rsidP="00D64002">
      <w:pPr>
        <w:pStyle w:val="ListParagraph"/>
        <w:spacing w:line="360" w:lineRule="auto"/>
        <w:ind w:left="2160"/>
        <w:jc w:val="both"/>
        <w:rPr>
          <w:rFonts w:ascii="Times New Roman" w:hAnsi="Times New Roman" w:cs="Times New Roman"/>
          <w:b/>
          <w:sz w:val="28"/>
        </w:rPr>
      </w:pPr>
    </w:p>
    <w:p w:rsidR="0099143A" w:rsidRPr="00F131F9" w:rsidRDefault="0099143A" w:rsidP="007B5B86">
      <w:pPr>
        <w:pStyle w:val="ListParagraph"/>
        <w:numPr>
          <w:ilvl w:val="0"/>
          <w:numId w:val="4"/>
        </w:numPr>
        <w:spacing w:line="480" w:lineRule="auto"/>
        <w:ind w:left="720"/>
        <w:jc w:val="both"/>
        <w:rPr>
          <w:rFonts w:ascii="Times New Roman" w:hAnsi="Times New Roman" w:cs="Times New Roman"/>
          <w:b/>
          <w:sz w:val="28"/>
        </w:rPr>
      </w:pPr>
      <w:r w:rsidRPr="00F131F9">
        <w:rPr>
          <w:rFonts w:ascii="Times New Roman" w:hAnsi="Times New Roman" w:cs="Times New Roman"/>
          <w:b/>
          <w:sz w:val="28"/>
        </w:rPr>
        <w:t>Administrative:</w:t>
      </w:r>
    </w:p>
    <w:p w:rsidR="00162311" w:rsidRPr="00F131F9" w:rsidRDefault="000C285F" w:rsidP="00753B35">
      <w:pPr>
        <w:spacing w:line="360" w:lineRule="auto"/>
        <w:ind w:left="720" w:firstLine="720"/>
        <w:jc w:val="both"/>
        <w:rPr>
          <w:rFonts w:ascii="Times New Roman" w:hAnsi="Times New Roman" w:cs="Times New Roman"/>
          <w:sz w:val="24"/>
        </w:rPr>
      </w:pPr>
      <w:r w:rsidRPr="00F131F9">
        <w:rPr>
          <w:rFonts w:ascii="Times New Roman" w:hAnsi="Times New Roman" w:cs="Times New Roman"/>
          <w:sz w:val="24"/>
        </w:rPr>
        <w:t xml:space="preserve">Digital Ads </w:t>
      </w:r>
      <w:r w:rsidR="00162311" w:rsidRPr="00F131F9">
        <w:rPr>
          <w:rFonts w:ascii="Times New Roman" w:hAnsi="Times New Roman" w:cs="Times New Roman"/>
          <w:sz w:val="24"/>
        </w:rPr>
        <w:t xml:space="preserve">in the role of administrator will manage </w:t>
      </w:r>
      <w:r w:rsidRPr="00F131F9">
        <w:rPr>
          <w:rFonts w:ascii="Times New Roman" w:hAnsi="Times New Roman" w:cs="Times New Roman"/>
          <w:sz w:val="24"/>
        </w:rPr>
        <w:t>all day to day business activities. As well as verify and organize the Sellers and their services.</w:t>
      </w:r>
    </w:p>
    <w:p w:rsidR="00D64002" w:rsidRPr="00F131F9" w:rsidRDefault="00D64002" w:rsidP="0083409C">
      <w:pPr>
        <w:spacing w:line="360" w:lineRule="auto"/>
        <w:jc w:val="both"/>
        <w:rPr>
          <w:rFonts w:ascii="Times New Roman" w:hAnsi="Times New Roman" w:cs="Times New Roman"/>
          <w:b/>
          <w:sz w:val="24"/>
        </w:rPr>
      </w:pPr>
    </w:p>
    <w:p w:rsidR="00D64002" w:rsidRPr="00F131F9" w:rsidRDefault="00D64002" w:rsidP="0061113F">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F131F9" w:rsidRDefault="000C285F" w:rsidP="00757FC2">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Add Verified Sellers and their</w:t>
      </w:r>
      <w:r w:rsidR="0099143A" w:rsidRPr="00F131F9">
        <w:rPr>
          <w:rFonts w:ascii="Times New Roman" w:hAnsi="Times New Roman" w:cs="Times New Roman"/>
          <w:sz w:val="24"/>
        </w:rPr>
        <w:t xml:space="preserve"> Services to the Platform.</w:t>
      </w:r>
    </w:p>
    <w:p w:rsidR="0099143A" w:rsidRPr="00F131F9" w:rsidRDefault="0099143A" w:rsidP="00757FC2">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Organize the sellers in the searched list as per their ratings.</w:t>
      </w:r>
    </w:p>
    <w:p w:rsidR="0099143A" w:rsidRPr="00F131F9" w:rsidRDefault="0099143A" w:rsidP="00757FC2">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Ensure operations adhere to policies and regulations.</w:t>
      </w:r>
    </w:p>
    <w:p w:rsidR="0099143A" w:rsidRPr="00F131F9" w:rsidRDefault="0099143A" w:rsidP="00757FC2">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Monitor day to day business activities.</w:t>
      </w:r>
    </w:p>
    <w:p w:rsidR="0099143A" w:rsidRPr="00F131F9" w:rsidRDefault="0099143A" w:rsidP="00757FC2">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See all the feedbacks from the Vendors and Users and Make the user-friendly system.</w:t>
      </w:r>
    </w:p>
    <w:p w:rsidR="00D64002" w:rsidRPr="00F131F9" w:rsidRDefault="00D64002" w:rsidP="00154378">
      <w:pPr>
        <w:spacing w:line="360" w:lineRule="auto"/>
        <w:ind w:left="1800"/>
        <w:jc w:val="both"/>
        <w:rPr>
          <w:rFonts w:ascii="Times New Roman" w:hAnsi="Times New Roman" w:cs="Times New Roman"/>
          <w:sz w:val="24"/>
        </w:rPr>
      </w:pPr>
    </w:p>
    <w:p w:rsidR="00DE7230" w:rsidRPr="00F131F9" w:rsidRDefault="00DE7230" w:rsidP="00370418">
      <w:pPr>
        <w:spacing w:line="360" w:lineRule="auto"/>
        <w:jc w:val="both"/>
        <w:rPr>
          <w:rFonts w:ascii="Times New Roman" w:hAnsi="Times New Roman" w:cs="Times New Roman"/>
          <w:sz w:val="24"/>
        </w:rPr>
      </w:pPr>
    </w:p>
    <w:p w:rsidR="00911BB7" w:rsidRPr="00F131F9" w:rsidRDefault="00911BB7" w:rsidP="00D64002">
      <w:pPr>
        <w:spacing w:line="360" w:lineRule="auto"/>
        <w:ind w:firstLine="720"/>
        <w:jc w:val="both"/>
        <w:rPr>
          <w:rFonts w:ascii="Times New Roman" w:hAnsi="Times New Roman" w:cs="Times New Roman"/>
          <w:b/>
          <w:sz w:val="28"/>
        </w:rPr>
      </w:pPr>
    </w:p>
    <w:p w:rsidR="00051B19" w:rsidRPr="00F131F9" w:rsidRDefault="00051B19" w:rsidP="00051B19">
      <w:pPr>
        <w:pStyle w:val="ListParagraph"/>
        <w:spacing w:line="480" w:lineRule="auto"/>
        <w:ind w:left="2160"/>
        <w:jc w:val="both"/>
        <w:rPr>
          <w:rFonts w:ascii="Times New Roman" w:hAnsi="Times New Roman" w:cs="Times New Roman"/>
          <w:b/>
          <w:sz w:val="24"/>
        </w:rPr>
      </w:pPr>
    </w:p>
    <w:p w:rsidR="00051B19" w:rsidRPr="00F131F9" w:rsidRDefault="00051B19" w:rsidP="00051B19">
      <w:pPr>
        <w:spacing w:line="480" w:lineRule="auto"/>
        <w:ind w:left="1800"/>
        <w:jc w:val="both"/>
        <w:rPr>
          <w:rFonts w:ascii="Times New Roman" w:hAnsi="Times New Roman" w:cs="Times New Roman"/>
          <w:b/>
          <w:sz w:val="24"/>
        </w:rPr>
      </w:pPr>
    </w:p>
    <w:p w:rsidR="000C285F" w:rsidRPr="00F131F9" w:rsidRDefault="000C285F" w:rsidP="00051B19">
      <w:pPr>
        <w:spacing w:line="480" w:lineRule="auto"/>
        <w:ind w:left="1800"/>
        <w:jc w:val="both"/>
        <w:rPr>
          <w:rFonts w:ascii="Times New Roman" w:hAnsi="Times New Roman" w:cs="Times New Roman"/>
          <w:b/>
          <w:sz w:val="24"/>
        </w:rPr>
      </w:pPr>
    </w:p>
    <w:p w:rsidR="006525AD" w:rsidRPr="00F131F9" w:rsidRDefault="0099143A" w:rsidP="002A2613">
      <w:pPr>
        <w:pStyle w:val="ListParagraph"/>
        <w:numPr>
          <w:ilvl w:val="0"/>
          <w:numId w:val="4"/>
        </w:numPr>
        <w:spacing w:line="360" w:lineRule="auto"/>
        <w:ind w:left="720"/>
        <w:jc w:val="both"/>
        <w:rPr>
          <w:rFonts w:ascii="Times New Roman" w:hAnsi="Times New Roman" w:cs="Times New Roman"/>
          <w:b/>
          <w:sz w:val="24"/>
        </w:rPr>
      </w:pPr>
      <w:r w:rsidRPr="00F131F9">
        <w:rPr>
          <w:rFonts w:ascii="Times New Roman" w:hAnsi="Times New Roman" w:cs="Times New Roman"/>
          <w:b/>
          <w:sz w:val="28"/>
        </w:rPr>
        <w:lastRenderedPageBreak/>
        <w:t xml:space="preserve">Visitors </w:t>
      </w:r>
      <w:r w:rsidRPr="00F131F9">
        <w:rPr>
          <w:rFonts w:ascii="Times New Roman" w:hAnsi="Times New Roman" w:cs="Times New Roman"/>
          <w:b/>
          <w:sz w:val="32"/>
        </w:rPr>
        <w:t>(Users):</w:t>
      </w:r>
      <w:r w:rsidR="006525AD" w:rsidRPr="00F131F9">
        <w:rPr>
          <w:rFonts w:ascii="Times New Roman" w:hAnsi="Times New Roman" w:cs="Times New Roman"/>
          <w:b/>
          <w:sz w:val="32"/>
        </w:rPr>
        <w:t xml:space="preserve"> </w:t>
      </w:r>
    </w:p>
    <w:p w:rsidR="000C285F" w:rsidRPr="00F131F9" w:rsidRDefault="00E51A6B" w:rsidP="002A2613">
      <w:pPr>
        <w:pStyle w:val="ListParagraph"/>
        <w:spacing w:line="360" w:lineRule="auto"/>
        <w:jc w:val="both"/>
        <w:rPr>
          <w:rFonts w:ascii="Times New Roman" w:hAnsi="Times New Roman" w:cs="Times New Roman"/>
          <w:b/>
          <w:sz w:val="24"/>
        </w:rPr>
      </w:pPr>
      <w:r w:rsidRPr="00F131F9">
        <w:rPr>
          <w:rFonts w:ascii="Times New Roman" w:hAnsi="Times New Roman" w:cs="Times New Roman"/>
          <w:sz w:val="24"/>
        </w:rPr>
        <w:t xml:space="preserve">                  </w:t>
      </w:r>
      <w:r w:rsidR="000C285F" w:rsidRPr="00F131F9">
        <w:rPr>
          <w:rFonts w:ascii="Times New Roman" w:hAnsi="Times New Roman" w:cs="Times New Roman"/>
          <w:sz w:val="24"/>
        </w:rPr>
        <w:t xml:space="preserve">Visitors </w:t>
      </w:r>
      <w:r w:rsidR="00586248" w:rsidRPr="00F131F9">
        <w:rPr>
          <w:rFonts w:ascii="Times New Roman" w:hAnsi="Times New Roman" w:cs="Times New Roman"/>
          <w:sz w:val="24"/>
        </w:rPr>
        <w:t>as buyers</w:t>
      </w:r>
      <w:r w:rsidR="000C285F" w:rsidRPr="00F131F9">
        <w:rPr>
          <w:rFonts w:ascii="Times New Roman" w:hAnsi="Times New Roman" w:cs="Times New Roman"/>
          <w:sz w:val="24"/>
        </w:rPr>
        <w:t xml:space="preserve"> can seek the product information available on the D-Ads portal</w:t>
      </w:r>
      <w:r w:rsidR="00586248" w:rsidRPr="00F131F9">
        <w:rPr>
          <w:rFonts w:ascii="Times New Roman" w:hAnsi="Times New Roman" w:cs="Times New Roman"/>
          <w:sz w:val="24"/>
        </w:rPr>
        <w:t xml:space="preserve"> if they want it for further clarification they can contact to the particular seller as related.</w:t>
      </w:r>
    </w:p>
    <w:p w:rsidR="001D581A" w:rsidRPr="00F131F9" w:rsidRDefault="001D581A" w:rsidP="00D64002">
      <w:pPr>
        <w:spacing w:line="360" w:lineRule="auto"/>
        <w:ind w:firstLine="720"/>
        <w:jc w:val="both"/>
        <w:rPr>
          <w:rFonts w:ascii="Times New Roman" w:hAnsi="Times New Roman" w:cs="Times New Roman"/>
          <w:b/>
          <w:sz w:val="28"/>
        </w:rPr>
      </w:pPr>
    </w:p>
    <w:p w:rsidR="00D64002" w:rsidRPr="00F131F9" w:rsidRDefault="00D64002" w:rsidP="001E7DD3">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32"/>
        </w:rPr>
        <w:t>Visitors</w:t>
      </w:r>
    </w:p>
    <w:p w:rsidR="0099143A" w:rsidRPr="00F131F9" w:rsidRDefault="0099143A"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Buyers can view the Products/services available on the D-Ads Platform.</w:t>
      </w:r>
    </w:p>
    <w:p w:rsidR="0099143A" w:rsidRPr="00F131F9" w:rsidRDefault="0099143A"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heck for the verified Sellers.</w:t>
      </w:r>
    </w:p>
    <w:p w:rsidR="0099143A" w:rsidRPr="00F131F9" w:rsidRDefault="0099143A"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ate the sellers for their services.</w:t>
      </w:r>
    </w:p>
    <w:p w:rsidR="00E51A6B" w:rsidRPr="00F131F9" w:rsidRDefault="0099143A"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ontact the sellers from the platform for further information.</w:t>
      </w:r>
    </w:p>
    <w:p w:rsidR="00D64002" w:rsidRPr="00F131F9" w:rsidRDefault="0099143A"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Give genuine feedback that makes an even more useful system</w:t>
      </w:r>
    </w:p>
    <w:p w:rsidR="006D5367" w:rsidRPr="00F131F9" w:rsidRDefault="006D5367" w:rsidP="00D64002">
      <w:pPr>
        <w:spacing w:line="360" w:lineRule="auto"/>
        <w:ind w:firstLine="720"/>
        <w:jc w:val="both"/>
        <w:rPr>
          <w:rFonts w:ascii="Times New Roman" w:hAnsi="Times New Roman" w:cs="Times New Roman"/>
          <w:b/>
          <w:sz w:val="28"/>
        </w:rPr>
      </w:pPr>
    </w:p>
    <w:p w:rsidR="0099143A" w:rsidRPr="00F131F9" w:rsidRDefault="00B87E4F" w:rsidP="00F475B2">
      <w:pPr>
        <w:pStyle w:val="ListParagraph"/>
        <w:numPr>
          <w:ilvl w:val="0"/>
          <w:numId w:val="4"/>
        </w:numPr>
        <w:spacing w:line="480" w:lineRule="auto"/>
        <w:ind w:left="720"/>
        <w:jc w:val="both"/>
        <w:rPr>
          <w:rFonts w:ascii="Times New Roman" w:hAnsi="Times New Roman" w:cs="Times New Roman"/>
          <w:b/>
          <w:sz w:val="24"/>
        </w:rPr>
      </w:pPr>
      <w:r>
        <w:rPr>
          <w:rFonts w:ascii="Times New Roman" w:hAnsi="Times New Roman" w:cs="Times New Roman"/>
          <w:b/>
          <w:sz w:val="32"/>
        </w:rPr>
        <w:t>Vender</w:t>
      </w:r>
    </w:p>
    <w:p w:rsidR="00D64002" w:rsidRPr="00F131F9" w:rsidRDefault="00F475B2" w:rsidP="00DA56EE">
      <w:pPr>
        <w:spacing w:line="360" w:lineRule="auto"/>
        <w:ind w:left="1800"/>
        <w:jc w:val="both"/>
        <w:rPr>
          <w:rFonts w:ascii="Times New Roman" w:hAnsi="Times New Roman" w:cs="Times New Roman"/>
          <w:sz w:val="24"/>
        </w:rPr>
      </w:pPr>
      <w:r>
        <w:rPr>
          <w:rFonts w:ascii="Times New Roman" w:hAnsi="Times New Roman" w:cs="Times New Roman"/>
          <w:sz w:val="24"/>
        </w:rPr>
        <w:t>V</w:t>
      </w:r>
      <w:r w:rsidR="007F563F" w:rsidRPr="00F131F9">
        <w:rPr>
          <w:rFonts w:ascii="Times New Roman" w:hAnsi="Times New Roman" w:cs="Times New Roman"/>
          <w:sz w:val="24"/>
        </w:rPr>
        <w:t>isitor</w:t>
      </w:r>
      <w:r w:rsidR="00D64002" w:rsidRPr="00F131F9">
        <w:rPr>
          <w:rFonts w:ascii="Times New Roman" w:hAnsi="Times New Roman" w:cs="Times New Roman"/>
          <w:sz w:val="24"/>
        </w:rPr>
        <w:t xml:space="preserve"> satisfaction depends o</w:t>
      </w:r>
      <w:r w:rsidR="007F563F" w:rsidRPr="00F131F9">
        <w:rPr>
          <w:rFonts w:ascii="Times New Roman" w:hAnsi="Times New Roman" w:cs="Times New Roman"/>
          <w:sz w:val="24"/>
        </w:rPr>
        <w:t>n services provided by the system administrat</w:t>
      </w:r>
      <w:r>
        <w:rPr>
          <w:rFonts w:ascii="Times New Roman" w:hAnsi="Times New Roman" w:cs="Times New Roman"/>
          <w:sz w:val="24"/>
        </w:rPr>
        <w:t>or</w:t>
      </w:r>
      <w:r w:rsidR="00D64002" w:rsidRPr="00F131F9">
        <w:rPr>
          <w:rFonts w:ascii="Times New Roman" w:hAnsi="Times New Roman" w:cs="Times New Roman"/>
          <w:sz w:val="24"/>
        </w:rPr>
        <w:t>.</w:t>
      </w:r>
    </w:p>
    <w:p w:rsidR="00E51A6B" w:rsidRPr="00F131F9" w:rsidRDefault="00E51A6B" w:rsidP="00D64002">
      <w:pPr>
        <w:spacing w:line="360" w:lineRule="auto"/>
        <w:ind w:left="720"/>
        <w:jc w:val="both"/>
        <w:rPr>
          <w:rFonts w:ascii="Times New Roman" w:hAnsi="Times New Roman" w:cs="Times New Roman"/>
          <w:b/>
          <w:sz w:val="28"/>
        </w:rPr>
      </w:pPr>
    </w:p>
    <w:p w:rsidR="00D64002" w:rsidRPr="00F131F9" w:rsidRDefault="00D64002" w:rsidP="00D64002">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F131F9">
        <w:rPr>
          <w:rFonts w:ascii="Times New Roman" w:hAnsi="Times New Roman" w:cs="Times New Roman"/>
          <w:b/>
          <w:sz w:val="32"/>
        </w:rPr>
        <w:t>Venders</w:t>
      </w:r>
    </w:p>
    <w:p w:rsidR="00BD04BE" w:rsidRPr="00F131F9" w:rsidRDefault="00BD04BE"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have a separate panel to control advertise their product/service.</w:t>
      </w:r>
    </w:p>
    <w:p w:rsidR="00BD04BE" w:rsidRPr="00F131F9" w:rsidRDefault="00BD04BE"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add their product information.</w:t>
      </w:r>
    </w:p>
    <w:p w:rsidR="00BD04BE" w:rsidRPr="00F131F9" w:rsidRDefault="00BD04BE"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panel has different plans with different features.</w:t>
      </w:r>
    </w:p>
    <w:p w:rsidR="00BD04BE" w:rsidRPr="00F131F9" w:rsidRDefault="00BD04BE"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egistered users can contact the vendor for more detail about the product/services.</w:t>
      </w:r>
    </w:p>
    <w:p w:rsidR="00BD04BE" w:rsidRPr="00F131F9" w:rsidRDefault="00BD04BE"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send promotional SMS to registered users for advertising their products/services.</w:t>
      </w:r>
    </w:p>
    <w:p w:rsidR="00BD04BE" w:rsidRPr="00F131F9" w:rsidRDefault="00BD04BE" w:rsidP="006C5852">
      <w:pPr>
        <w:spacing w:after="0" w:line="360" w:lineRule="auto"/>
        <w:jc w:val="both"/>
        <w:rPr>
          <w:rFonts w:ascii="Times New Roman" w:hAnsi="Times New Roman" w:cs="Times New Roman"/>
          <w:sz w:val="24"/>
        </w:rPr>
      </w:pPr>
    </w:p>
    <w:p w:rsidR="00051B19" w:rsidRPr="00F131F9" w:rsidRDefault="00051B19" w:rsidP="006C5852">
      <w:pPr>
        <w:spacing w:after="0" w:line="360" w:lineRule="auto"/>
        <w:jc w:val="both"/>
        <w:rPr>
          <w:rFonts w:ascii="Times New Roman" w:hAnsi="Times New Roman" w:cs="Times New Roman"/>
          <w:b/>
          <w:sz w:val="28"/>
        </w:rPr>
      </w:pPr>
    </w:p>
    <w:p w:rsidR="00E51A6B" w:rsidRPr="00F131F9" w:rsidRDefault="00E51A6B" w:rsidP="006C5852">
      <w:pPr>
        <w:spacing w:after="0" w:line="360" w:lineRule="auto"/>
        <w:jc w:val="both"/>
        <w:rPr>
          <w:rFonts w:ascii="Times New Roman" w:hAnsi="Times New Roman" w:cs="Times New Roman"/>
          <w:b/>
          <w:sz w:val="28"/>
        </w:rPr>
      </w:pPr>
    </w:p>
    <w:p w:rsidR="008C2294" w:rsidRPr="00F131F9" w:rsidRDefault="00D64002" w:rsidP="006C5852">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8C33B1"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The non</w:t>
      </w:r>
      <w:r w:rsidR="00342143">
        <w:rPr>
          <w:rFonts w:ascii="Times New Roman" w:hAnsi="Times New Roman" w:cs="Times New Roman"/>
          <w:sz w:val="24"/>
        </w:rPr>
        <w:t>-</w:t>
      </w:r>
      <w:r w:rsidRPr="00F131F9">
        <w:rPr>
          <w:rFonts w:ascii="Times New Roman" w:hAnsi="Times New Roman" w:cs="Times New Roman"/>
          <w:sz w:val="24"/>
        </w:rPr>
        <w:t xml:space="preserve">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system.</w:t>
      </w:r>
    </w:p>
    <w:p w:rsidR="00DD5C98" w:rsidRPr="00F131F9" w:rsidRDefault="00DD5C98"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DD5C98">
      <w:pPr>
        <w:spacing w:after="0" w:line="360" w:lineRule="auto"/>
        <w:ind w:left="720" w:firstLine="720"/>
        <w:jc w:val="both"/>
        <w:rPr>
          <w:rFonts w:ascii="Times New Roman" w:hAnsi="Times New Roman" w:cs="Times New Roman"/>
          <w:sz w:val="24"/>
        </w:rPr>
      </w:pPr>
    </w:p>
    <w:p w:rsidR="00924CBE" w:rsidRPr="00F131F9" w:rsidRDefault="00DD5C98"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Usability</w:t>
      </w:r>
      <w:r w:rsidRPr="00F131F9">
        <w:rPr>
          <w:rFonts w:ascii="Times New Roman" w:hAnsi="Times New Roman" w:cs="Times New Roman"/>
          <w:b/>
          <w:sz w:val="24"/>
        </w:rPr>
        <w:t xml:space="preserve">: </w:t>
      </w:r>
      <w:r w:rsidRPr="00F131F9">
        <w:rPr>
          <w:rFonts w:ascii="Times New Roman" w:hAnsi="Times New Roman" w:cs="Times New Roman"/>
          <w:sz w:val="24"/>
        </w:rPr>
        <w:t xml:space="preserve">This defines how the system is used easily by the user. How </w:t>
      </w:r>
      <w:r w:rsidR="00342143">
        <w:rPr>
          <w:rFonts w:ascii="Times New Roman" w:hAnsi="Times New Roman" w:cs="Times New Roman"/>
          <w:sz w:val="24"/>
        </w:rPr>
        <w:t xml:space="preserve">the </w:t>
      </w:r>
      <w:r w:rsidRPr="00F131F9">
        <w:rPr>
          <w:rFonts w:ascii="Times New Roman" w:hAnsi="Times New Roman" w:cs="Times New Roman"/>
          <w:sz w:val="24"/>
        </w:rPr>
        <w:t xml:space="preserve">system will create </w:t>
      </w:r>
      <w:r w:rsidR="00342143">
        <w:rPr>
          <w:rFonts w:ascii="Times New Roman" w:hAnsi="Times New Roman" w:cs="Times New Roman"/>
          <w:sz w:val="24"/>
        </w:rPr>
        <w:t xml:space="preserve">a </w:t>
      </w:r>
      <w:r w:rsidRPr="00F131F9">
        <w:rPr>
          <w:rFonts w:ascii="Times New Roman" w:hAnsi="Times New Roman" w:cs="Times New Roman"/>
          <w:sz w:val="24"/>
        </w:rPr>
        <w:t>user</w:t>
      </w:r>
      <w:r w:rsidR="00342143">
        <w:rPr>
          <w:rFonts w:ascii="Times New Roman" w:hAnsi="Times New Roman" w:cs="Times New Roman"/>
          <w:sz w:val="24"/>
        </w:rPr>
        <w:t>-</w:t>
      </w:r>
      <w:r w:rsidRPr="00F131F9">
        <w:rPr>
          <w:rFonts w:ascii="Times New Roman" w:hAnsi="Times New Roman" w:cs="Times New Roman"/>
          <w:sz w:val="24"/>
        </w:rPr>
        <w:t>friendly relation with the user.</w:t>
      </w:r>
      <w:r w:rsidR="00985BC4" w:rsidRPr="00F131F9">
        <w:rPr>
          <w:rFonts w:ascii="Times New Roman" w:hAnsi="Times New Roman" w:cs="Times New Roman"/>
          <w:sz w:val="24"/>
        </w:rPr>
        <w:t xml:space="preserve"> </w:t>
      </w:r>
      <w:r w:rsidRPr="00F131F9">
        <w:rPr>
          <w:rFonts w:ascii="Times New Roman" w:hAnsi="Times New Roman" w:cs="Times New Roman"/>
          <w:sz w:val="24"/>
        </w:rPr>
        <w:t xml:space="preserve">Here in </w:t>
      </w:r>
      <w:r w:rsidR="004940EE" w:rsidRPr="00F131F9">
        <w:rPr>
          <w:rFonts w:ascii="Times New Roman" w:hAnsi="Times New Roman" w:cs="Times New Roman"/>
          <w:sz w:val="24"/>
        </w:rPr>
        <w:t>D-Ads</w:t>
      </w:r>
      <w:r w:rsidRPr="00F131F9">
        <w:rPr>
          <w:rFonts w:ascii="Times New Roman" w:hAnsi="Times New Roman" w:cs="Times New Roman"/>
          <w:sz w:val="24"/>
        </w:rPr>
        <w:t xml:space="preserve">, this software is </w:t>
      </w:r>
      <w:r w:rsidR="00342143">
        <w:rPr>
          <w:rFonts w:ascii="Times New Roman" w:hAnsi="Times New Roman" w:cs="Times New Roman"/>
          <w:sz w:val="24"/>
        </w:rPr>
        <w:t xml:space="preserve">a </w:t>
      </w:r>
      <w:r w:rsidRPr="00F131F9">
        <w:rPr>
          <w:rFonts w:ascii="Times New Roman" w:hAnsi="Times New Roman" w:cs="Times New Roman"/>
          <w:sz w:val="24"/>
        </w:rPr>
        <w:t>totally user</w:t>
      </w:r>
      <w:r w:rsidR="00342143">
        <w:rPr>
          <w:rFonts w:ascii="Times New Roman" w:hAnsi="Times New Roman" w:cs="Times New Roman"/>
          <w:sz w:val="24"/>
        </w:rPr>
        <w:t>-</w:t>
      </w:r>
      <w:r w:rsidRPr="00F131F9">
        <w:rPr>
          <w:rFonts w:ascii="Times New Roman" w:hAnsi="Times New Roman" w:cs="Times New Roman"/>
          <w:sz w:val="24"/>
        </w:rPr>
        <w:t xml:space="preserve">friendly GUI based system. Anyone can get </w:t>
      </w:r>
      <w:r w:rsidR="00342143">
        <w:rPr>
          <w:rFonts w:ascii="Times New Roman" w:hAnsi="Times New Roman" w:cs="Times New Roman"/>
          <w:sz w:val="24"/>
        </w:rPr>
        <w:t xml:space="preserve">an </w:t>
      </w:r>
      <w:r w:rsidRPr="00F131F9">
        <w:rPr>
          <w:rFonts w:ascii="Times New Roman" w:hAnsi="Times New Roman" w:cs="Times New Roman"/>
          <w:sz w:val="24"/>
        </w:rPr>
        <w:t xml:space="preserve">idea of how to use </w:t>
      </w:r>
      <w:r w:rsidR="00342143">
        <w:rPr>
          <w:rFonts w:ascii="Times New Roman" w:hAnsi="Times New Roman" w:cs="Times New Roman"/>
          <w:sz w:val="24"/>
        </w:rPr>
        <w:t xml:space="preserve">the </w:t>
      </w:r>
      <w:r w:rsidRPr="00F131F9">
        <w:rPr>
          <w:rFonts w:ascii="Times New Roman" w:hAnsi="Times New Roman" w:cs="Times New Roman"/>
          <w:sz w:val="24"/>
        </w:rPr>
        <w:t>system by seeing itself.</w:t>
      </w:r>
    </w:p>
    <w:p w:rsidR="00924CBE" w:rsidRPr="00F131F9" w:rsidRDefault="00924CBE" w:rsidP="004F7F80">
      <w:pPr>
        <w:pStyle w:val="ListParagraph"/>
        <w:spacing w:after="0" w:line="360" w:lineRule="auto"/>
        <w:jc w:val="both"/>
        <w:rPr>
          <w:rFonts w:ascii="Times New Roman" w:hAnsi="Times New Roman" w:cs="Times New Roman"/>
          <w:sz w:val="24"/>
        </w:rPr>
      </w:pPr>
    </w:p>
    <w:p w:rsidR="00924CBE" w:rsidRPr="00F131F9" w:rsidRDefault="00DD5C98"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Security</w:t>
      </w:r>
      <w:r w:rsidRPr="00F131F9">
        <w:rPr>
          <w:rFonts w:ascii="Times New Roman" w:hAnsi="Times New Roman" w:cs="Times New Roman"/>
          <w:b/>
          <w:sz w:val="24"/>
        </w:rPr>
        <w:t>:</w:t>
      </w:r>
      <w:r w:rsidRPr="00F131F9">
        <w:rPr>
          <w:rFonts w:ascii="Times New Roman" w:hAnsi="Times New Roman" w:cs="Times New Roman"/>
          <w:sz w:val="24"/>
        </w:rPr>
        <w:t xml:space="preserve"> This gives surety about the system access securi</w:t>
      </w:r>
      <w:r w:rsidR="00924CBE" w:rsidRPr="00F131F9">
        <w:rPr>
          <w:rFonts w:ascii="Times New Roman" w:hAnsi="Times New Roman" w:cs="Times New Roman"/>
          <w:sz w:val="24"/>
        </w:rPr>
        <w:t xml:space="preserve">ty by the unauthorized person. </w:t>
      </w:r>
      <w:r w:rsidRPr="00F131F9">
        <w:rPr>
          <w:rFonts w:ascii="Times New Roman" w:hAnsi="Times New Roman" w:cs="Times New Roman"/>
          <w:sz w:val="24"/>
        </w:rPr>
        <w:t>This system provides different login</w:t>
      </w:r>
      <w:r w:rsidR="00342143">
        <w:rPr>
          <w:rFonts w:ascii="Times New Roman" w:hAnsi="Times New Roman" w:cs="Times New Roman"/>
          <w:sz w:val="24"/>
        </w:rPr>
        <w:t>s</w:t>
      </w:r>
      <w:r w:rsidRPr="00F131F9">
        <w:rPr>
          <w:rFonts w:ascii="Times New Roman" w:hAnsi="Times New Roman" w:cs="Times New Roman"/>
          <w:sz w:val="24"/>
        </w:rPr>
        <w:t xml:space="preserve"> for all level of users.</w:t>
      </w:r>
    </w:p>
    <w:p w:rsidR="00924CBE" w:rsidRPr="00F131F9" w:rsidRDefault="00924CBE" w:rsidP="004F7F80">
      <w:pPr>
        <w:pStyle w:val="ListParagraph"/>
        <w:jc w:val="both"/>
        <w:rPr>
          <w:rFonts w:ascii="Times New Roman" w:hAnsi="Times New Roman" w:cs="Times New Roman"/>
          <w:b/>
          <w:sz w:val="28"/>
        </w:rPr>
      </w:pPr>
    </w:p>
    <w:p w:rsidR="00924CBE" w:rsidRPr="00F131F9" w:rsidRDefault="00437EC3"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Reliability</w:t>
      </w:r>
      <w:r w:rsidRPr="00F131F9">
        <w:rPr>
          <w:rFonts w:ascii="Times New Roman" w:hAnsi="Times New Roman" w:cs="Times New Roman"/>
          <w:b/>
          <w:sz w:val="24"/>
        </w:rPr>
        <w:t xml:space="preserve">: </w:t>
      </w:r>
      <w:r w:rsidRPr="00F131F9">
        <w:rPr>
          <w:rFonts w:ascii="Times New Roman" w:hAnsi="Times New Roman" w:cs="Times New Roman"/>
          <w:sz w:val="24"/>
        </w:rPr>
        <w:t>It defines how the software will work without failure for a given time.</w:t>
      </w:r>
      <w:r w:rsidR="00B820F6" w:rsidRPr="00F131F9">
        <w:rPr>
          <w:rFonts w:ascii="Times New Roman" w:hAnsi="Times New Roman" w:cs="Times New Roman"/>
          <w:sz w:val="24"/>
        </w:rPr>
        <w:t xml:space="preserve"> </w:t>
      </w:r>
      <w:r w:rsidR="004940EE" w:rsidRPr="00F131F9">
        <w:rPr>
          <w:rFonts w:ascii="Times New Roman" w:hAnsi="Times New Roman" w:cs="Times New Roman"/>
          <w:sz w:val="24"/>
        </w:rPr>
        <w:t xml:space="preserve">D-Ads </w:t>
      </w:r>
      <w:r w:rsidRPr="00F131F9">
        <w:rPr>
          <w:rFonts w:ascii="Times New Roman" w:hAnsi="Times New Roman" w:cs="Times New Roman"/>
          <w:sz w:val="24"/>
        </w:rPr>
        <w:t xml:space="preserve">will respond properly with </w:t>
      </w:r>
      <w:r w:rsidR="00342143">
        <w:rPr>
          <w:rFonts w:ascii="Times New Roman" w:hAnsi="Times New Roman" w:cs="Times New Roman"/>
          <w:sz w:val="24"/>
        </w:rPr>
        <w:t xml:space="preserve">the </w:t>
      </w:r>
      <w:r w:rsidRPr="00F131F9">
        <w:rPr>
          <w:rFonts w:ascii="Times New Roman" w:hAnsi="Times New Roman" w:cs="Times New Roman"/>
          <w:sz w:val="24"/>
        </w:rPr>
        <w:t>time period.</w:t>
      </w:r>
    </w:p>
    <w:p w:rsidR="00924CBE" w:rsidRPr="00F131F9" w:rsidRDefault="00924CBE" w:rsidP="004F7F80">
      <w:pPr>
        <w:pStyle w:val="ListParagraph"/>
        <w:jc w:val="both"/>
        <w:rPr>
          <w:rFonts w:ascii="Times New Roman" w:hAnsi="Times New Roman" w:cs="Times New Roman"/>
          <w:b/>
          <w:sz w:val="28"/>
        </w:rPr>
      </w:pPr>
    </w:p>
    <w:p w:rsidR="00924CBE" w:rsidRPr="00F131F9" w:rsidRDefault="00277E12"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Performance</w:t>
      </w:r>
      <w:r w:rsidRPr="00F131F9">
        <w:rPr>
          <w:rFonts w:ascii="Times New Roman" w:hAnsi="Times New Roman" w:cs="Times New Roman"/>
          <w:b/>
          <w:sz w:val="24"/>
        </w:rPr>
        <w:t xml:space="preserve">: </w:t>
      </w:r>
      <w:r w:rsidRPr="00F131F9">
        <w:rPr>
          <w:rFonts w:ascii="Times New Roman" w:hAnsi="Times New Roman" w:cs="Times New Roman"/>
          <w:sz w:val="24"/>
        </w:rPr>
        <w:t xml:space="preserve">performance </w:t>
      </w:r>
      <w:r w:rsidR="00443DB5" w:rsidRPr="00F131F9">
        <w:rPr>
          <w:rFonts w:ascii="Times New Roman" w:hAnsi="Times New Roman" w:cs="Times New Roman"/>
          <w:sz w:val="24"/>
        </w:rPr>
        <w:t xml:space="preserve">will measure the response time of a system and </w:t>
      </w:r>
      <w:r w:rsidR="00342143">
        <w:rPr>
          <w:rFonts w:ascii="Times New Roman" w:hAnsi="Times New Roman" w:cs="Times New Roman"/>
          <w:sz w:val="24"/>
        </w:rPr>
        <w:t xml:space="preserve">the </w:t>
      </w:r>
      <w:r w:rsidR="00443DB5" w:rsidRPr="00F131F9">
        <w:rPr>
          <w:rFonts w:ascii="Times New Roman" w:hAnsi="Times New Roman" w:cs="Times New Roman"/>
          <w:sz w:val="24"/>
        </w:rPr>
        <w:t xml:space="preserve">accuracy of the result. </w:t>
      </w:r>
      <w:r w:rsidR="004940EE" w:rsidRPr="00F131F9">
        <w:rPr>
          <w:rFonts w:ascii="Times New Roman" w:hAnsi="Times New Roman" w:cs="Times New Roman"/>
          <w:sz w:val="24"/>
        </w:rPr>
        <w:t xml:space="preserve">D-Ads </w:t>
      </w:r>
      <w:r w:rsidR="00443DB5" w:rsidRPr="00F131F9">
        <w:rPr>
          <w:rFonts w:ascii="Times New Roman" w:hAnsi="Times New Roman" w:cs="Times New Roman"/>
          <w:sz w:val="24"/>
        </w:rPr>
        <w:t xml:space="preserve">will respond at </w:t>
      </w:r>
      <w:r w:rsidR="00342143">
        <w:rPr>
          <w:rFonts w:ascii="Times New Roman" w:hAnsi="Times New Roman" w:cs="Times New Roman"/>
          <w:sz w:val="24"/>
        </w:rPr>
        <w:t xml:space="preserve">the </w:t>
      </w:r>
      <w:r w:rsidR="00443DB5" w:rsidRPr="00F131F9">
        <w:rPr>
          <w:rFonts w:ascii="Times New Roman" w:hAnsi="Times New Roman" w:cs="Times New Roman"/>
          <w:sz w:val="24"/>
        </w:rPr>
        <w:t>accurate time of request.</w:t>
      </w:r>
    </w:p>
    <w:p w:rsidR="00924CBE" w:rsidRPr="00F131F9" w:rsidRDefault="00924CBE" w:rsidP="004F7F80">
      <w:pPr>
        <w:pStyle w:val="ListParagraph"/>
        <w:jc w:val="both"/>
        <w:rPr>
          <w:rFonts w:ascii="Times New Roman" w:hAnsi="Times New Roman" w:cs="Times New Roman"/>
          <w:b/>
          <w:sz w:val="28"/>
        </w:rPr>
      </w:pPr>
    </w:p>
    <w:p w:rsidR="00443DB5" w:rsidRPr="00F131F9" w:rsidRDefault="00443DB5"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Modifiability</w:t>
      </w:r>
      <w:r w:rsidRPr="00F131F9">
        <w:rPr>
          <w:rFonts w:ascii="Times New Roman" w:hAnsi="Times New Roman" w:cs="Times New Roman"/>
          <w:b/>
          <w:sz w:val="24"/>
        </w:rPr>
        <w:t xml:space="preserve">: </w:t>
      </w:r>
      <w:r w:rsidR="005E2D3A" w:rsidRPr="00F131F9">
        <w:rPr>
          <w:rFonts w:ascii="Times New Roman" w:hAnsi="Times New Roman" w:cs="Times New Roman"/>
          <w:sz w:val="24"/>
        </w:rPr>
        <w:t xml:space="preserve">this required to make the changes into the system accordingly. </w:t>
      </w:r>
      <w:r w:rsidR="004940EE" w:rsidRPr="00F131F9">
        <w:rPr>
          <w:rFonts w:ascii="Times New Roman" w:hAnsi="Times New Roman" w:cs="Times New Roman"/>
          <w:sz w:val="24"/>
        </w:rPr>
        <w:t xml:space="preserve">D-Ads </w:t>
      </w:r>
      <w:r w:rsidR="005E2D3A" w:rsidRPr="00F131F9">
        <w:rPr>
          <w:rFonts w:ascii="Times New Roman" w:hAnsi="Times New Roman" w:cs="Times New Roman"/>
          <w:sz w:val="24"/>
        </w:rPr>
        <w:t xml:space="preserve">is </w:t>
      </w:r>
      <w:r w:rsidR="00B820F6" w:rsidRPr="00F131F9">
        <w:rPr>
          <w:rFonts w:ascii="Times New Roman" w:hAnsi="Times New Roman" w:cs="Times New Roman"/>
          <w:sz w:val="24"/>
        </w:rPr>
        <w:t>modifiable</w:t>
      </w:r>
      <w:r w:rsidR="005E2D3A" w:rsidRPr="00F131F9">
        <w:rPr>
          <w:rFonts w:ascii="Times New Roman" w:hAnsi="Times New Roman" w:cs="Times New Roman"/>
          <w:sz w:val="24"/>
        </w:rPr>
        <w:t xml:space="preserve"> software, it can modify as required.</w:t>
      </w:r>
    </w:p>
    <w:p w:rsidR="000F756E" w:rsidRPr="00F131F9" w:rsidRDefault="000F756E"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Default="00562AD0" w:rsidP="000F756E">
      <w:pPr>
        <w:spacing w:after="0" w:line="360" w:lineRule="auto"/>
        <w:ind w:firstLine="720"/>
        <w:jc w:val="both"/>
        <w:rPr>
          <w:rFonts w:ascii="Times New Roman" w:hAnsi="Times New Roman" w:cs="Times New Roman"/>
          <w:b/>
          <w:sz w:val="28"/>
        </w:rPr>
      </w:pPr>
    </w:p>
    <w:p w:rsidR="00557628" w:rsidRPr="00F131F9" w:rsidRDefault="00557628" w:rsidP="000F756E">
      <w:pPr>
        <w:spacing w:after="0" w:line="360" w:lineRule="auto"/>
        <w:ind w:firstLine="720"/>
        <w:jc w:val="both"/>
        <w:rPr>
          <w:rFonts w:ascii="Times New Roman" w:hAnsi="Times New Roman" w:cs="Times New Roman"/>
          <w:b/>
          <w:sz w:val="28"/>
        </w:rPr>
      </w:pPr>
    </w:p>
    <w:p w:rsidR="00252243" w:rsidRPr="00F131F9" w:rsidRDefault="00BB2FB0" w:rsidP="006C5852">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F37341" w:rsidP="006C5852">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F131F9" w:rsidRDefault="004809E0" w:rsidP="004809E0">
      <w:pPr>
        <w:rPr>
          <w:rFonts w:ascii="Times New Roman" w:hAnsi="Times New Roman" w:cs="Times New Roman"/>
          <w:b/>
          <w:sz w:val="28"/>
          <w:u w:val="single"/>
        </w:rPr>
      </w:pPr>
      <w:r w:rsidRPr="00F131F9">
        <w:rPr>
          <w:rFonts w:ascii="Times New Roman" w:hAnsi="Times New Roman" w:cs="Times New Roman"/>
          <w:b/>
          <w:sz w:val="28"/>
          <w:u w:val="single"/>
        </w:rPr>
        <w:t>Microsoft Visual Code:</w:t>
      </w:r>
    </w:p>
    <w:p w:rsidR="004809E0" w:rsidRPr="00F131F9" w:rsidRDefault="007951D5" w:rsidP="0007066A">
      <w:pPr>
        <w:spacing w:line="360" w:lineRule="auto"/>
        <w:ind w:left="720" w:firstLine="720"/>
        <w:jc w:val="both"/>
        <w:rPr>
          <w:rFonts w:ascii="Times New Roman" w:hAnsi="Times New Roman" w:cs="Times New Roman"/>
          <w:sz w:val="24"/>
          <w:szCs w:val="24"/>
          <w:shd w:val="clear" w:color="auto" w:fill="FFFFFF"/>
        </w:rPr>
      </w:pPr>
      <w:hyperlink r:id="rId8" w:history="1">
        <w:r w:rsidR="004809E0" w:rsidRPr="00F131F9">
          <w:rPr>
            <w:rStyle w:val="Hyperlink"/>
            <w:rFonts w:ascii="Times New Roman" w:hAnsi="Times New Roman" w:cs="Times New Roman"/>
            <w:color w:val="auto"/>
            <w:sz w:val="24"/>
            <w:szCs w:val="24"/>
            <w:u w:val="none"/>
            <w:shd w:val="clear" w:color="auto" w:fill="FFFFFF"/>
          </w:rPr>
          <w:t>Visual Studio Code</w:t>
        </w:r>
      </w:hyperlink>
      <w:r w:rsidR="004809E0" w:rsidRPr="00F131F9">
        <w:rPr>
          <w:rFonts w:ascii="Times New Roman" w:hAnsi="Times New Roman" w:cs="Times New Roman"/>
          <w:sz w:val="24"/>
          <w:szCs w:val="24"/>
          <w:shd w:val="clear" w:color="auto" w:fill="FFFFFF"/>
        </w:rPr>
        <w:t xml:space="preserve"> is a lightweight but powerful source code editor </w:t>
      </w:r>
      <w:r w:rsidR="00F41FF0">
        <w:rPr>
          <w:rFonts w:ascii="Times New Roman" w:hAnsi="Times New Roman" w:cs="Times New Roman"/>
          <w:sz w:val="24"/>
          <w:szCs w:val="24"/>
          <w:shd w:val="clear" w:color="auto" w:fill="FFFFFF"/>
        </w:rPr>
        <w:t>that</w:t>
      </w:r>
      <w:r w:rsidR="004809E0" w:rsidRPr="00F131F9">
        <w:rPr>
          <w:rFonts w:ascii="Times New Roman" w:hAnsi="Times New Roman" w:cs="Times New Roman"/>
          <w:sz w:val="24"/>
          <w:szCs w:val="24"/>
          <w:shd w:val="clear" w:color="auto" w:fill="FFFFFF"/>
        </w:rPr>
        <w:t xml:space="preserve"> runs on your desktop and is available for Windows, </w:t>
      </w:r>
      <w:proofErr w:type="spellStart"/>
      <w:r w:rsidR="004809E0" w:rsidRPr="00F131F9">
        <w:rPr>
          <w:rFonts w:ascii="Times New Roman" w:hAnsi="Times New Roman" w:cs="Times New Roman"/>
          <w:sz w:val="24"/>
          <w:szCs w:val="24"/>
          <w:shd w:val="clear" w:color="auto" w:fill="FFFFFF"/>
        </w:rPr>
        <w:t>macOS</w:t>
      </w:r>
      <w:proofErr w:type="spellEnd"/>
      <w:r w:rsidR="004809E0" w:rsidRPr="00F131F9">
        <w:rPr>
          <w:rFonts w:ascii="Times New Roman" w:hAnsi="Times New Roman" w:cs="Times New Roman"/>
          <w:sz w:val="24"/>
          <w:szCs w:val="24"/>
          <w:shd w:val="clear" w:color="auto" w:fill="FFFFFF"/>
        </w:rPr>
        <w:t xml:space="preserve"> and Linux. It comes with built-in support for Jav</w:t>
      </w:r>
      <w:r w:rsidR="00AD2121">
        <w:rPr>
          <w:rFonts w:ascii="Times New Roman" w:hAnsi="Times New Roman" w:cs="Times New Roman"/>
          <w:sz w:val="24"/>
          <w:szCs w:val="24"/>
          <w:shd w:val="clear" w:color="auto" w:fill="FFFFFF"/>
        </w:rPr>
        <w:t>aScript, Typescript</w:t>
      </w:r>
      <w:r w:rsidR="00E462B2">
        <w:rPr>
          <w:rFonts w:ascii="Times New Roman" w:hAnsi="Times New Roman" w:cs="Times New Roman"/>
          <w:sz w:val="24"/>
          <w:szCs w:val="24"/>
          <w:shd w:val="clear" w:color="auto" w:fill="FFFFFF"/>
        </w:rPr>
        <w:t>,</w:t>
      </w:r>
      <w:r w:rsidR="00AD2121">
        <w:rPr>
          <w:rFonts w:ascii="Times New Roman" w:hAnsi="Times New Roman" w:cs="Times New Roman"/>
          <w:sz w:val="24"/>
          <w:szCs w:val="24"/>
          <w:shd w:val="clear" w:color="auto" w:fill="FFFFFF"/>
        </w:rPr>
        <w:t xml:space="preserve"> and Node.js.</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velopers can use VS Code to build web applications in JavaScript, Typescript, </w:t>
      </w:r>
      <w:hyperlink r:id="rId9" w:history="1">
        <w:r w:rsidRPr="00F131F9">
          <w:rPr>
            <w:rFonts w:ascii="Times New Roman" w:eastAsia="Times New Roman" w:hAnsi="Times New Roman" w:cs="Times New Roman"/>
            <w:sz w:val="24"/>
            <w:szCs w:val="24"/>
            <w:u w:val="single"/>
          </w:rPr>
          <w:t>ASP.NET 5</w:t>
        </w:r>
      </w:hyperlink>
      <w:r w:rsidRPr="00F131F9">
        <w:rPr>
          <w:rFonts w:ascii="Times New Roman" w:eastAsia="Times New Roman" w:hAnsi="Times New Roman" w:cs="Times New Roman"/>
          <w:sz w:val="24"/>
          <w:szCs w:val="24"/>
        </w:rPr>
        <w:t>, </w:t>
      </w:r>
      <w:hyperlink r:id="rId10" w:tgtFrame="_blank" w:history="1">
        <w:r w:rsidRPr="00F131F9">
          <w:rPr>
            <w:rFonts w:ascii="Times New Roman" w:eastAsia="Times New Roman" w:hAnsi="Times New Roman" w:cs="Times New Roman"/>
            <w:sz w:val="24"/>
            <w:szCs w:val="24"/>
            <w:u w:val="single"/>
          </w:rPr>
          <w:t>Node.js</w:t>
        </w:r>
      </w:hyperlink>
      <w:r w:rsidR="00F41FF0">
        <w:rPr>
          <w:rFonts w:ascii="Times New Roman" w:eastAsia="Times New Roman" w:hAnsi="Times New Roman" w:cs="Times New Roman"/>
          <w:sz w:val="24"/>
          <w:szCs w:val="24"/>
        </w:rPr>
        <w:t xml:space="preserve">, </w:t>
      </w:r>
      <w:r w:rsidRPr="00F131F9">
        <w:rPr>
          <w:rFonts w:ascii="Times New Roman" w:eastAsia="Times New Roman" w:hAnsi="Times New Roman" w:cs="Times New Roman"/>
          <w:sz w:val="24"/>
          <w:szCs w:val="24"/>
        </w:rPr>
        <w:t>and others.</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upport for debugging: Debugging support for Node.js (JavaScript and Typescripts) on all platforms and experimental support for Mono (C# and F#) on OS X and Linux.</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ntelligence support. See below image for list of language supported and for intelligence support</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ustomizable editor: You can change themes, keyboard shortcuts</w:t>
      </w:r>
      <w:r w:rsidR="00F41FF0">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workspace settings.</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reate your own snippets and it also allows you to work with up to 3 files side by side.</w:t>
      </w:r>
    </w:p>
    <w:p w:rsidR="004809E0" w:rsidRPr="00F131F9" w:rsidRDefault="004809E0" w:rsidP="0007066A">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Editing features</w:t>
      </w:r>
    </w:p>
    <w:p w:rsidR="004809E0" w:rsidRPr="00F131F9" w:rsidRDefault="004809E0" w:rsidP="0007066A">
      <w:pPr>
        <w:numPr>
          <w:ilvl w:val="1"/>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racket matching</w:t>
      </w:r>
    </w:p>
    <w:p w:rsidR="004809E0" w:rsidRPr="00F131F9" w:rsidRDefault="004809E0" w:rsidP="0007066A">
      <w:pPr>
        <w:numPr>
          <w:ilvl w:val="1"/>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p>
    <w:p w:rsidR="004809E0" w:rsidRPr="00F131F9" w:rsidRDefault="004809E0" w:rsidP="0007066A">
      <w:pPr>
        <w:numPr>
          <w:ilvl w:val="1"/>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p>
    <w:p w:rsidR="004809E0" w:rsidRPr="00F131F9" w:rsidRDefault="004809E0" w:rsidP="0007066A">
      <w:pPr>
        <w:numPr>
          <w:ilvl w:val="1"/>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Go to definition and Go to Symbol support</w:t>
      </w:r>
    </w:p>
    <w:p w:rsidR="004809E0" w:rsidRPr="00F131F9" w:rsidRDefault="004809E0" w:rsidP="0007066A">
      <w:pPr>
        <w:numPr>
          <w:ilvl w:val="1"/>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hows errors and warnings in status bar</w:t>
      </w: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3A4D95" w:rsidRPr="00F131F9" w:rsidRDefault="003A4D95" w:rsidP="003A4D95">
      <w:pPr>
        <w:spacing w:line="360" w:lineRule="auto"/>
        <w:jc w:val="both"/>
        <w:rPr>
          <w:rFonts w:ascii="Times New Roman" w:hAnsi="Times New Roman" w:cs="Times New Roman"/>
        </w:rPr>
      </w:pPr>
    </w:p>
    <w:p w:rsidR="006525AD" w:rsidRPr="00F131F9" w:rsidRDefault="006525AD" w:rsidP="009D078C">
      <w:pPr>
        <w:spacing w:line="360" w:lineRule="auto"/>
        <w:rPr>
          <w:rFonts w:ascii="Times New Roman" w:hAnsi="Times New Roman" w:cs="Times New Roman"/>
          <w:b/>
          <w:sz w:val="28"/>
        </w:rPr>
      </w:pPr>
    </w:p>
    <w:p w:rsidR="00F37341" w:rsidRPr="00F131F9" w:rsidRDefault="00F37341" w:rsidP="009D078C">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F131F9" w:rsidRDefault="004809E0"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PHP</w:t>
      </w:r>
      <w:r w:rsidR="00EA160D" w:rsidRPr="00F131F9">
        <w:rPr>
          <w:rFonts w:ascii="Times New Roman" w:hAnsi="Times New Roman" w:cs="Times New Roman"/>
          <w:b/>
          <w:sz w:val="28"/>
        </w:rPr>
        <w:t xml:space="preserve">: </w:t>
      </w:r>
    </w:p>
    <w:p w:rsidR="003108A5" w:rsidRPr="00F131F9" w:rsidRDefault="003108A5" w:rsidP="00085845">
      <w:pPr>
        <w:spacing w:line="360" w:lineRule="auto"/>
        <w:ind w:firstLine="720"/>
        <w:jc w:val="both"/>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PHP is a server</w:t>
      </w:r>
      <w:r w:rsidR="004D597D">
        <w:rPr>
          <w:rFonts w:ascii="Times New Roman" w:hAnsi="Times New Roman" w:cs="Times New Roman"/>
          <w:color w:val="222222"/>
          <w:sz w:val="24"/>
          <w:szCs w:val="24"/>
          <w:shd w:val="clear" w:color="auto" w:fill="FFFFFF"/>
        </w:rPr>
        <w:t>-</w:t>
      </w:r>
      <w:r w:rsidRPr="00F131F9">
        <w:rPr>
          <w:rFonts w:ascii="Times New Roman" w:hAnsi="Times New Roman" w:cs="Times New Roman"/>
          <w:color w:val="222222"/>
          <w:sz w:val="24"/>
          <w:szCs w:val="24"/>
          <w:shd w:val="clear" w:color="auto" w:fill="FFFFFF"/>
        </w:rPr>
        <w:t>side scripting language. That is used to develop Static websites or Dynamic websites or Web applications. PHP stands for Hypertext Pre-processor.</w:t>
      </w:r>
      <w:r w:rsidRPr="00F131F9">
        <w:rPr>
          <w:rFonts w:ascii="Times New Roman" w:hAnsi="Times New Roman" w:cs="Times New Roman"/>
          <w:sz w:val="24"/>
          <w:szCs w:val="24"/>
        </w:rPr>
        <w:t xml:space="preserve"> It </w:t>
      </w:r>
      <w:r w:rsidR="006525AD" w:rsidRPr="00F131F9">
        <w:rPr>
          <w:rFonts w:ascii="Times New Roman" w:hAnsi="Times New Roman" w:cs="Times New Roman"/>
          <w:sz w:val="24"/>
          <w:szCs w:val="24"/>
        </w:rPr>
        <w:t>is</w:t>
      </w:r>
      <w:r w:rsidRPr="00F131F9">
        <w:rPr>
          <w:rFonts w:ascii="Times New Roman" w:hAnsi="Times New Roman" w:cs="Times New Roman"/>
          <w:sz w:val="24"/>
          <w:szCs w:val="24"/>
        </w:rPr>
        <w:t xml:space="preserve"> designed </w:t>
      </w:r>
      <w:r w:rsidR="004D597D">
        <w:rPr>
          <w:rFonts w:ascii="Times New Roman" w:hAnsi="Times New Roman" w:cs="Times New Roman"/>
          <w:sz w:val="24"/>
          <w:szCs w:val="24"/>
        </w:rPr>
        <w:t>for</w:t>
      </w:r>
      <w:r w:rsidRPr="00F131F9">
        <w:rPr>
          <w:rFonts w:ascii="Times New Roman" w:hAnsi="Times New Roman" w:cs="Times New Roman"/>
          <w:sz w:val="24"/>
          <w:szCs w:val="24"/>
        </w:rPr>
        <w:t xml:space="preserve"> web development. It is the general pretension programming language. PHP co</w:t>
      </w:r>
      <w:r w:rsidR="00D81B53">
        <w:rPr>
          <w:rFonts w:ascii="Times New Roman" w:hAnsi="Times New Roman" w:cs="Times New Roman"/>
          <w:sz w:val="24"/>
          <w:szCs w:val="24"/>
        </w:rPr>
        <w:t>de can use with the HTML code.</w:t>
      </w:r>
    </w:p>
    <w:p w:rsidR="003108A5" w:rsidRPr="00F131F9" w:rsidRDefault="003108A5" w:rsidP="00085845">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PHP meaning Hypertext Preprocessor.</w:t>
      </w:r>
    </w:p>
    <w:p w:rsidR="003108A5" w:rsidRPr="00F131F9" w:rsidRDefault="003108A5" w:rsidP="00085845">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used as middleware in programming language. </w:t>
      </w:r>
    </w:p>
    <w:p w:rsidR="003108A5" w:rsidRPr="00F131F9" w:rsidRDefault="003108A5" w:rsidP="00085845">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PHP code is encaged within &lt;? </w:t>
      </w:r>
      <w:r w:rsidR="004D597D">
        <w:rPr>
          <w:rFonts w:ascii="Times New Roman" w:hAnsi="Times New Roman" w:cs="Times New Roman"/>
          <w:sz w:val="24"/>
          <w:szCs w:val="24"/>
        </w:rPr>
        <w:t>PHP</w:t>
      </w:r>
      <w:r w:rsidRPr="00F131F9">
        <w:rPr>
          <w:rFonts w:ascii="Times New Roman" w:hAnsi="Times New Roman" w:cs="Times New Roman"/>
          <w:sz w:val="24"/>
          <w:szCs w:val="24"/>
        </w:rPr>
        <w:t xml:space="preserve">….?&gt; tag. </w:t>
      </w:r>
    </w:p>
    <w:p w:rsidR="003108A5" w:rsidRPr="00F131F9" w:rsidRDefault="003108A5" w:rsidP="00085845">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is </w:t>
      </w:r>
      <w:r w:rsidR="00085845">
        <w:rPr>
          <w:rFonts w:ascii="Times New Roman" w:hAnsi="Times New Roman" w:cs="Times New Roman"/>
          <w:sz w:val="24"/>
          <w:szCs w:val="24"/>
        </w:rPr>
        <w:t xml:space="preserve">a </w:t>
      </w:r>
      <w:r w:rsidRPr="00F131F9">
        <w:rPr>
          <w:rFonts w:ascii="Times New Roman" w:hAnsi="Times New Roman" w:cs="Times New Roman"/>
          <w:sz w:val="24"/>
          <w:szCs w:val="24"/>
        </w:rPr>
        <w:t>server</w:t>
      </w:r>
      <w:r w:rsidR="004D597D">
        <w:rPr>
          <w:rFonts w:ascii="Times New Roman" w:hAnsi="Times New Roman" w:cs="Times New Roman"/>
          <w:sz w:val="24"/>
          <w:szCs w:val="24"/>
        </w:rPr>
        <w:t>-</w:t>
      </w:r>
      <w:r w:rsidRPr="00F131F9">
        <w:rPr>
          <w:rFonts w:ascii="Times New Roman" w:hAnsi="Times New Roman" w:cs="Times New Roman"/>
          <w:sz w:val="24"/>
          <w:szCs w:val="24"/>
        </w:rPr>
        <w:t xml:space="preserve">side programming language. </w:t>
      </w:r>
    </w:p>
    <w:p w:rsidR="003108A5" w:rsidRPr="00F131F9" w:rsidRDefault="003108A5" w:rsidP="00085845">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develops the web pages. </w:t>
      </w:r>
    </w:p>
    <w:p w:rsidR="003108A5" w:rsidRPr="00F131F9" w:rsidRDefault="003108A5" w:rsidP="003108A5">
      <w:pPr>
        <w:rPr>
          <w:rFonts w:ascii="Times New Roman" w:hAnsi="Times New Roman" w:cs="Times New Roman"/>
          <w:sz w:val="32"/>
        </w:rPr>
      </w:pPr>
      <w:r w:rsidRPr="00F131F9">
        <w:rPr>
          <w:rFonts w:ascii="Times New Roman" w:hAnsi="Times New Roman" w:cs="Times New Roman"/>
          <w:sz w:val="32"/>
        </w:rPr>
        <w:t xml:space="preserve"> </w:t>
      </w:r>
    </w:p>
    <w:p w:rsidR="003108A5" w:rsidRPr="00F131F9" w:rsidRDefault="003108A5" w:rsidP="003108A5">
      <w:pPr>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3108A5" w:rsidP="00C13A08">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3108A5"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Logging- PHP has the capability to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3108A5"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Pr="00F131F9">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the access control. In PHP, pages are protected with passwords. </w:t>
      </w:r>
    </w:p>
    <w:p w:rsidR="003108A5" w:rsidRPr="00F131F9" w:rsidRDefault="003108A5"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 HTTP-based authentication control- To create the HTTP authentication for the Apache server.</w:t>
      </w:r>
    </w:p>
    <w:p w:rsidR="003108A5" w:rsidRPr="00F131F9" w:rsidRDefault="00E00AFF" w:rsidP="00E00AFF">
      <w:pPr>
        <w:pStyle w:val="ListParagraph"/>
        <w:numPr>
          <w:ilvl w:val="0"/>
          <w:numId w:val="29"/>
        </w:numPr>
        <w:spacing w:line="360" w:lineRule="auto"/>
        <w:jc w:val="both"/>
        <w:rPr>
          <w:rFonts w:ascii="Times New Roman" w:hAnsi="Times New Roman" w:cs="Times New Roman"/>
          <w:sz w:val="24"/>
        </w:rPr>
      </w:pPr>
      <w:r>
        <w:rPr>
          <w:rFonts w:ascii="Times New Roman" w:hAnsi="Times New Roman" w:cs="Times New Roman"/>
          <w:sz w:val="24"/>
        </w:rPr>
        <w:t xml:space="preserve"> </w:t>
      </w:r>
      <w:r w:rsidR="003108A5"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003108A5" w:rsidRPr="00F131F9">
        <w:rPr>
          <w:rFonts w:ascii="Times New Roman" w:hAnsi="Times New Roman" w:cs="Times New Roman"/>
          <w:sz w:val="24"/>
        </w:rPr>
        <w:t xml:space="preserve"> etc. PHP supports all common regular expressions.  </w:t>
      </w:r>
    </w:p>
    <w:p w:rsidR="00DD36FB" w:rsidRPr="00F131F9" w:rsidRDefault="003108A5"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F37341" w:rsidRPr="00F131F9" w:rsidRDefault="00F37341" w:rsidP="00DD36FB">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F131F9" w:rsidRDefault="00EA160D"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MySQL</w:t>
      </w:r>
      <w:r w:rsidRPr="00F131F9">
        <w:rPr>
          <w:rFonts w:ascii="Times New Roman" w:hAnsi="Times New Roman" w:cs="Times New Roman"/>
          <w:b/>
          <w:sz w:val="28"/>
        </w:rPr>
        <w:t>:</w:t>
      </w:r>
    </w:p>
    <w:p w:rsidR="003108A5" w:rsidRPr="00F131F9" w:rsidRDefault="003108A5" w:rsidP="003066D9">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This is the databas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 meaning a structured query language. It is being widely used database in web applications.</w:t>
      </w:r>
    </w:p>
    <w:p w:rsidR="0001695F" w:rsidRPr="00F131F9" w:rsidRDefault="003108A5" w:rsidP="003066D9">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 including Linux, UNIX, and Windows. Although it can be used in a wide range of applications.  MySQL is most often associated with web applications.</w:t>
      </w:r>
    </w:p>
    <w:p w:rsidR="00FD4C44" w:rsidRPr="00F131F9" w:rsidRDefault="00FD4C44" w:rsidP="00FD4C44">
      <w:pPr>
        <w:rPr>
          <w:rFonts w:ascii="Times New Roman" w:hAnsi="Times New Roman" w:cs="Times New Roman"/>
          <w:b/>
          <w:sz w:val="28"/>
          <w:szCs w:val="24"/>
          <w:u w:val="single"/>
        </w:rPr>
      </w:pPr>
      <w:r w:rsidRPr="00F131F9">
        <w:rPr>
          <w:rFonts w:ascii="Times New Roman" w:hAnsi="Times New Roman" w:cs="Times New Roman"/>
          <w:b/>
          <w:sz w:val="28"/>
          <w:szCs w:val="24"/>
          <w:u w:val="single"/>
        </w:rPr>
        <w:t>XAMP Server</w:t>
      </w:r>
      <w:r w:rsidR="00DC35AB" w:rsidRPr="00F131F9">
        <w:rPr>
          <w:rFonts w:ascii="Times New Roman" w:hAnsi="Times New Roman" w:cs="Times New Roman"/>
          <w:b/>
          <w:sz w:val="28"/>
          <w:szCs w:val="24"/>
          <w:u w:val="single"/>
        </w:rPr>
        <w:t>:</w:t>
      </w:r>
    </w:p>
    <w:p w:rsidR="00FD4C44" w:rsidRPr="00F131F9" w:rsidRDefault="00FD4C44" w:rsidP="00DC35AB">
      <w:pPr>
        <w:spacing w:line="360" w:lineRule="auto"/>
        <w:rPr>
          <w:rFonts w:ascii="Times New Roman" w:hAnsi="Times New Roman" w:cs="Times New Roman"/>
          <w:sz w:val="24"/>
          <w:szCs w:val="24"/>
          <w:shd w:val="clear" w:color="auto" w:fill="FFFFFF"/>
        </w:rPr>
      </w:pPr>
      <w:r w:rsidRPr="00F131F9">
        <w:rPr>
          <w:rFonts w:ascii="Times New Roman" w:hAnsi="Times New Roman" w:cs="Times New Roman"/>
          <w:sz w:val="24"/>
          <w:szCs w:val="24"/>
          <w:shd w:val="clear" w:color="auto" w:fill="FFFFFF"/>
        </w:rPr>
        <w:t xml:space="preserve">        XAMPP is </w:t>
      </w:r>
      <w:r w:rsidR="00BD3356">
        <w:rPr>
          <w:rFonts w:ascii="Times New Roman" w:hAnsi="Times New Roman" w:cs="Times New Roman"/>
          <w:sz w:val="24"/>
          <w:szCs w:val="24"/>
          <w:shd w:val="clear" w:color="auto" w:fill="FFFFFF"/>
        </w:rPr>
        <w:t xml:space="preserve">an </w:t>
      </w:r>
      <w:r w:rsidRPr="00F131F9">
        <w:rPr>
          <w:rFonts w:ascii="Times New Roman" w:hAnsi="Times New Roman" w:cs="Times New Roman"/>
          <w:sz w:val="24"/>
          <w:szCs w:val="24"/>
          <w:shd w:val="clear" w:color="auto" w:fill="FFFFFF"/>
        </w:rPr>
        <w:t>open</w:t>
      </w:r>
      <w:r w:rsidR="00BD3356">
        <w:rPr>
          <w:rFonts w:ascii="Times New Roman" w:hAnsi="Times New Roman" w:cs="Times New Roman"/>
          <w:sz w:val="24"/>
          <w:szCs w:val="24"/>
          <w:shd w:val="clear" w:color="auto" w:fill="FFFFFF"/>
        </w:rPr>
        <w:t>-</w:t>
      </w:r>
      <w:r w:rsidRPr="00F131F9">
        <w:rPr>
          <w:rFonts w:ascii="Times New Roman" w:hAnsi="Times New Roman" w:cs="Times New Roman"/>
          <w:sz w:val="24"/>
          <w:szCs w:val="24"/>
          <w:shd w:val="clear" w:color="auto" w:fill="FFFFFF"/>
        </w:rPr>
        <w:t>source software developed by </w:t>
      </w:r>
      <w:hyperlink r:id="rId11" w:tgtFrame="_blank" w:history="1">
        <w:r w:rsidR="00BD3356" w:rsidRPr="00DA0F4B">
          <w:rPr>
            <w:rStyle w:val="Hyperlink"/>
            <w:rFonts w:ascii="Times New Roman" w:hAnsi="Times New Roman" w:cs="Times New Roman"/>
            <w:color w:val="auto"/>
            <w:sz w:val="24"/>
            <w:szCs w:val="24"/>
            <w:u w:val="none"/>
            <w:shd w:val="clear" w:color="auto" w:fill="FFFFFF"/>
          </w:rPr>
          <w:t>Apache Friends</w:t>
        </w:r>
      </w:hyperlink>
      <w:r w:rsidRPr="00F131F9">
        <w:rPr>
          <w:rFonts w:ascii="Times New Roman" w:hAnsi="Times New Roman" w:cs="Times New Roman"/>
          <w:sz w:val="24"/>
          <w:szCs w:val="24"/>
          <w:shd w:val="clear" w:color="auto" w:fill="FFFFFF"/>
        </w:rPr>
        <w:t xml:space="preserve">. XAMPP software package contains Apache distributions for Apache server, </w:t>
      </w:r>
      <w:proofErr w:type="spellStart"/>
      <w:r w:rsidRPr="00F131F9">
        <w:rPr>
          <w:rFonts w:ascii="Times New Roman" w:hAnsi="Times New Roman" w:cs="Times New Roman"/>
          <w:sz w:val="24"/>
          <w:szCs w:val="24"/>
          <w:shd w:val="clear" w:color="auto" w:fill="FFFFFF"/>
        </w:rPr>
        <w:t>MariaDB</w:t>
      </w:r>
      <w:proofErr w:type="spellEnd"/>
      <w:r w:rsidRPr="00F131F9">
        <w:rPr>
          <w:rFonts w:ascii="Times New Roman" w:hAnsi="Times New Roman" w:cs="Times New Roman"/>
          <w:sz w:val="24"/>
          <w:szCs w:val="24"/>
          <w:shd w:val="clear" w:color="auto" w:fill="FFFFFF"/>
        </w:rPr>
        <w:t xml:space="preserve">, PHP, and Perl. And it is basically a </w:t>
      </w:r>
      <w:proofErr w:type="spellStart"/>
      <w:r w:rsidRPr="00F131F9">
        <w:rPr>
          <w:rFonts w:ascii="Times New Roman" w:hAnsi="Times New Roman" w:cs="Times New Roman"/>
          <w:sz w:val="24"/>
          <w:szCs w:val="24"/>
          <w:shd w:val="clear" w:color="auto" w:fill="FFFFFF"/>
        </w:rPr>
        <w:t>localhost</w:t>
      </w:r>
      <w:proofErr w:type="spellEnd"/>
      <w:r w:rsidRPr="00F131F9">
        <w:rPr>
          <w:rFonts w:ascii="Times New Roman" w:hAnsi="Times New Roman" w:cs="Times New Roman"/>
          <w:sz w:val="24"/>
          <w:szCs w:val="24"/>
          <w:shd w:val="clear" w:color="auto" w:fill="FFFFFF"/>
        </w:rPr>
        <w:t xml:space="preserve"> or a local server. This local server works on your own desktop or laptop computer. The use of XAMPP is to test the clients or your website before uploading it to the remote web server. This XAMPP server software gives you </w:t>
      </w:r>
      <w:r w:rsidR="00BD3356">
        <w:rPr>
          <w:rFonts w:ascii="Times New Roman" w:hAnsi="Times New Roman" w:cs="Times New Roman"/>
          <w:sz w:val="24"/>
          <w:szCs w:val="24"/>
          <w:shd w:val="clear" w:color="auto" w:fill="FFFFFF"/>
        </w:rPr>
        <w:t>a</w:t>
      </w:r>
      <w:r w:rsidRPr="00F131F9">
        <w:rPr>
          <w:rFonts w:ascii="Times New Roman" w:hAnsi="Times New Roman" w:cs="Times New Roman"/>
          <w:sz w:val="24"/>
          <w:szCs w:val="24"/>
          <w:shd w:val="clear" w:color="auto" w:fill="FFFFFF"/>
        </w:rPr>
        <w:t xml:space="preserve"> suitable environment for testing MYSQL, PHP, Apache and Perl projects on the local computer.</w:t>
      </w:r>
    </w:p>
    <w:p w:rsidR="00FD4C44" w:rsidRPr="00F131F9" w:rsidRDefault="00FD4C44" w:rsidP="00DC35AB">
      <w:pPr>
        <w:spacing w:line="360" w:lineRule="auto"/>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It can also be used to create and configure with databases written in MySQL and/or SQLite. And since XAMPP is designed as a cross-platform server package, it is available for a variety of operating systems and platforms like Microsoft Windows, Mac OS X, Linux, and Solaris.</w:t>
      </w:r>
    </w:p>
    <w:p w:rsidR="006968F2" w:rsidRPr="00F131F9" w:rsidRDefault="006968F2"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DC35AB" w:rsidRPr="00F131F9" w:rsidRDefault="00DC35AB"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FD4C44" w:rsidRPr="00F131F9" w:rsidRDefault="00AC033B" w:rsidP="00FD4C44">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00FD4C44" w:rsidRPr="00F131F9">
        <w:rPr>
          <w:rFonts w:ascii="Times New Roman" w:hAnsi="Times New Roman" w:cs="Times New Roman"/>
          <w:b/>
          <w:sz w:val="28"/>
        </w:rPr>
        <w:t xml:space="preserve">Designing Tools          </w:t>
      </w:r>
    </w:p>
    <w:p w:rsidR="00FD4C44" w:rsidRPr="00F131F9" w:rsidRDefault="00FD4C44"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t>HTML</w:t>
      </w:r>
      <w:r w:rsidR="00DC35AB" w:rsidRPr="00F131F9">
        <w:rPr>
          <w:rFonts w:ascii="Times New Roman" w:hAnsi="Times New Roman" w:cs="Times New Roman"/>
          <w:b/>
          <w:sz w:val="28"/>
          <w:u w:val="single"/>
        </w:rPr>
        <w:t>:</w:t>
      </w:r>
    </w:p>
    <w:p w:rsidR="00FD4C44" w:rsidRPr="00F131F9" w:rsidRDefault="00FD4C44" w:rsidP="008D6DA0">
      <w:pPr>
        <w:spacing w:line="360" w:lineRule="auto"/>
        <w:ind w:firstLine="720"/>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benchmark markup language that creates different web pages. The code in html is in the pattern of tags. It uses tags fenced in brackets like &lt;html&gt;. HTML tags commonly written in duo like &lt;h1&gt; and &lt;/h1&gt;. Here first is wont to open the tag and second one is to close the tag.  </w:t>
      </w:r>
    </w:p>
    <w:p w:rsidR="00FD4C44" w:rsidRPr="00F131F9" w:rsidRDefault="00FD4C44" w:rsidP="008D6DA0">
      <w:p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       </w:t>
      </w:r>
      <w:r w:rsidR="00323D8B">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 xml:space="preserve">To read the HTML files we use browsers, called as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important role in web development. It represents the websites semantically</w:t>
      </w:r>
      <w:r w:rsidR="00366ECA">
        <w:rPr>
          <w:rFonts w:ascii="Times New Roman" w:hAnsi="Times New Roman" w:cs="Times New Roman"/>
          <w:color w:val="000000" w:themeColor="text1"/>
          <w:sz w:val="24"/>
        </w:rPr>
        <w:t xml:space="preserve"> and represents the structure.</w:t>
      </w:r>
    </w:p>
    <w:p w:rsidR="00FD4C44" w:rsidRPr="00F131F9" w:rsidRDefault="00FD4C44" w:rsidP="00FD4C44">
      <w:pPr>
        <w:rPr>
          <w:rFonts w:ascii="Times New Roman" w:hAnsi="Times New Roman" w:cs="Times New Roman"/>
          <w:color w:val="000000" w:themeColor="text1"/>
          <w:sz w:val="32"/>
        </w:rPr>
      </w:pPr>
      <w:r w:rsidRPr="00F131F9">
        <w:rPr>
          <w:rFonts w:ascii="Times New Roman" w:hAnsi="Times New Roman" w:cs="Times New Roman"/>
          <w:color w:val="000000" w:themeColor="text1"/>
          <w:sz w:val="32"/>
        </w:rPr>
        <w:t xml:space="preserve"> </w:t>
      </w:r>
    </w:p>
    <w:p w:rsidR="00FD4C44" w:rsidRPr="00F131F9" w:rsidRDefault="00FD4C44" w:rsidP="00206A11">
      <w:p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What is HTML?  </w:t>
      </w:r>
    </w:p>
    <w:p w:rsidR="00FD4C44" w:rsidRPr="00F131F9" w:rsidRDefault="00FD4C44"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FD4C44"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 HTML renders the web pages.</w:t>
      </w:r>
    </w:p>
    <w:p w:rsidR="00FD4C44" w:rsidRPr="00F131F9" w:rsidRDefault="00FD4C44"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different various tags. </w:t>
      </w:r>
    </w:p>
    <w:p w:rsidR="00FD4C44" w:rsidRPr="00F131F9" w:rsidRDefault="00FD4C44"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Tags are used to create pages in web development.  </w:t>
      </w:r>
    </w:p>
    <w:p w:rsidR="00DC35AB" w:rsidRPr="00F131F9" w:rsidRDefault="00DC35AB" w:rsidP="00FD4C44">
      <w:pPr>
        <w:spacing w:line="360" w:lineRule="auto"/>
        <w:jc w:val="both"/>
        <w:rPr>
          <w:rFonts w:ascii="Times New Roman" w:hAnsi="Times New Roman" w:cs="Times New Roman"/>
          <w:b/>
          <w:sz w:val="32"/>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FD4C44" w:rsidRPr="00F131F9" w:rsidRDefault="00FD4C44"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lastRenderedPageBreak/>
        <w:t>CSS</w:t>
      </w:r>
      <w:r w:rsidR="00DC35AB" w:rsidRPr="00F131F9">
        <w:rPr>
          <w:rFonts w:ascii="Times New Roman" w:hAnsi="Times New Roman" w:cs="Times New Roman"/>
          <w:b/>
          <w:sz w:val="28"/>
          <w:u w:val="single"/>
        </w:rPr>
        <w:t>:</w:t>
      </w:r>
    </w:p>
    <w:p w:rsidR="00FD4C44" w:rsidRPr="00F131F9" w:rsidRDefault="00FD4C44" w:rsidP="00A55963">
      <w:pPr>
        <w:spacing w:line="360" w:lineRule="auto"/>
        <w:jc w:val="both"/>
        <w:rPr>
          <w:rFonts w:ascii="Times New Roman" w:hAnsi="Times New Roman" w:cs="Times New Roman"/>
          <w:color w:val="000000" w:themeColor="text1"/>
          <w:sz w:val="24"/>
          <w:szCs w:val="24"/>
        </w:rPr>
      </w:pPr>
      <w:r w:rsidRPr="00F131F9">
        <w:rPr>
          <w:rFonts w:ascii="Times New Roman" w:hAnsi="Times New Roman" w:cs="Times New Roman"/>
          <w:color w:val="000000"/>
          <w:sz w:val="24"/>
          <w:szCs w:val="24"/>
          <w:shd w:val="clear" w:color="auto" w:fill="FFFFFF"/>
        </w:rPr>
        <w:t xml:space="preserve">       </w:t>
      </w:r>
      <w:r w:rsidR="00A55963">
        <w:rPr>
          <w:rFonts w:ascii="Times New Roman" w:hAnsi="Times New Roman" w:cs="Times New Roman"/>
          <w:color w:val="000000"/>
          <w:sz w:val="24"/>
          <w:szCs w:val="24"/>
          <w:shd w:val="clear" w:color="auto" w:fill="FFFFFF"/>
        </w:rPr>
        <w:tab/>
      </w:r>
      <w:r w:rsidRPr="00F131F9">
        <w:rPr>
          <w:rFonts w:ascii="Times New Roman" w:hAnsi="Times New Roman" w:cs="Times New Roman"/>
          <w:color w:val="000000"/>
          <w:sz w:val="24"/>
          <w:szCs w:val="24"/>
          <w:shd w:val="clear" w:color="auto" w:fill="FFFFFF"/>
        </w:rPr>
        <w:t xml:space="preserve">CSS stands for Cascading Style Sheets. It is a style sheet language </w:t>
      </w:r>
      <w:r w:rsidR="00A55963">
        <w:rPr>
          <w:rFonts w:ascii="Times New Roman" w:hAnsi="Times New Roman" w:cs="Times New Roman"/>
          <w:color w:val="000000"/>
          <w:sz w:val="24"/>
          <w:szCs w:val="24"/>
          <w:shd w:val="clear" w:color="auto" w:fill="FFFFFF"/>
        </w:rPr>
        <w:t>that</w:t>
      </w:r>
      <w:r w:rsidRPr="00F131F9">
        <w:rPr>
          <w:rFonts w:ascii="Times New Roman" w:hAnsi="Times New Roman" w:cs="Times New Roman"/>
          <w:color w:val="000000"/>
          <w:sz w:val="24"/>
          <w:szCs w:val="24"/>
          <w:shd w:val="clear" w:color="auto" w:fill="FFFFFF"/>
        </w:rPr>
        <w:t xml:space="preserve"> is used to describe the look and formatting of a document written in </w:t>
      </w:r>
      <w:r w:rsidR="00A55963">
        <w:rPr>
          <w:rFonts w:ascii="Times New Roman" w:hAnsi="Times New Roman" w:cs="Times New Roman"/>
          <w:color w:val="000000"/>
          <w:sz w:val="24"/>
          <w:szCs w:val="24"/>
          <w:shd w:val="clear" w:color="auto" w:fill="FFFFFF"/>
        </w:rPr>
        <w:t xml:space="preserve">a </w:t>
      </w:r>
      <w:r w:rsidRPr="00F131F9">
        <w:rPr>
          <w:rFonts w:ascii="Times New Roman" w:hAnsi="Times New Roman" w:cs="Times New Roman"/>
          <w:color w:val="000000"/>
          <w:sz w:val="24"/>
          <w:szCs w:val="24"/>
          <w:shd w:val="clear" w:color="auto" w:fill="FFFFFF"/>
        </w:rPr>
        <w:t xml:space="preserve">markup language. It provides an additional feature to HTML. It is generally used with HTML to change the style of web pages and user interfaces. </w:t>
      </w:r>
      <w:r w:rsidRPr="00F131F9">
        <w:rPr>
          <w:rFonts w:ascii="Times New Roman" w:hAnsi="Times New Roman" w:cs="Times New Roman"/>
          <w:color w:val="000000" w:themeColor="text1"/>
          <w:sz w:val="24"/>
          <w:szCs w:val="24"/>
        </w:rPr>
        <w:t>CSS brings style to your web pages by interacting with HTML elements. Elements are the individual HTML components of a web page</w:t>
      </w:r>
      <w:r w:rsidR="00DC35AB" w:rsidRPr="00F131F9">
        <w:rPr>
          <w:rFonts w:ascii="Times New Roman" w:hAnsi="Times New Roman" w:cs="Times New Roman"/>
          <w:color w:val="000000" w:themeColor="text1"/>
          <w:sz w:val="24"/>
          <w:szCs w:val="24"/>
        </w:rPr>
        <w:t>.</w:t>
      </w:r>
    </w:p>
    <w:p w:rsidR="00FD4C44" w:rsidRPr="00F131F9" w:rsidRDefault="00FD4C44"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SS was created to work in conjunction with markup languages like HTML. It is used to stylize a page.</w:t>
      </w:r>
    </w:p>
    <w:p w:rsidR="00FD4C44" w:rsidRPr="00F131F9" w:rsidRDefault="00FD4C44"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There are three styles of implementing CSS, and you can use the External style to accord multiple pages at once.</w:t>
      </w:r>
    </w:p>
    <w:p w:rsidR="00FD4C44" w:rsidRPr="00F131F9" w:rsidRDefault="00FD4C44"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You won’t go far without seeing some kind of CSS implementation nowadays since it’s as much of a requirement as the markup language itself.</w:t>
      </w:r>
    </w:p>
    <w:p w:rsidR="00DC35AB" w:rsidRPr="00F131F9" w:rsidRDefault="00DC35AB" w:rsidP="00FD4C44">
      <w:pPr>
        <w:spacing w:line="360" w:lineRule="auto"/>
        <w:jc w:val="both"/>
        <w:rPr>
          <w:rFonts w:ascii="Times New Roman" w:hAnsi="Times New Roman" w:cs="Times New Roman"/>
          <w:b/>
          <w:sz w:val="36"/>
        </w:rPr>
      </w:pPr>
    </w:p>
    <w:p w:rsidR="00FD4C44" w:rsidRPr="00F131F9" w:rsidRDefault="00FD4C44" w:rsidP="00FD4C44">
      <w:pPr>
        <w:spacing w:line="360" w:lineRule="auto"/>
        <w:jc w:val="both"/>
        <w:rPr>
          <w:rFonts w:ascii="Times New Roman" w:hAnsi="Times New Roman" w:cs="Times New Roman"/>
          <w:b/>
          <w:sz w:val="20"/>
          <w:u w:val="single"/>
        </w:rPr>
      </w:pPr>
      <w:r w:rsidRPr="00F131F9">
        <w:rPr>
          <w:rFonts w:ascii="Times New Roman" w:hAnsi="Times New Roman" w:cs="Times New Roman"/>
          <w:b/>
          <w:sz w:val="28"/>
          <w:u w:val="single"/>
        </w:rPr>
        <w:t>JavaScript</w:t>
      </w:r>
      <w:r w:rsidR="00DC35AB" w:rsidRPr="00F131F9">
        <w:rPr>
          <w:rFonts w:ascii="Times New Roman" w:hAnsi="Times New Roman" w:cs="Times New Roman"/>
          <w:b/>
          <w:sz w:val="28"/>
          <w:u w:val="single"/>
        </w:rPr>
        <w:t>:</w:t>
      </w:r>
    </w:p>
    <w:p w:rsidR="00FD4C44" w:rsidRPr="00F131F9" w:rsidRDefault="00FD4C44" w:rsidP="00DC5683">
      <w:pPr>
        <w:spacing w:line="360" w:lineRule="auto"/>
        <w:ind w:firstLine="720"/>
        <w:jc w:val="both"/>
        <w:rPr>
          <w:rFonts w:ascii="Times New Roman" w:hAnsi="Times New Roman" w:cs="Times New Roman"/>
          <w:color w:val="000000"/>
          <w:sz w:val="24"/>
          <w:szCs w:val="24"/>
          <w:shd w:val="clear" w:color="auto" w:fill="FFFFFF"/>
        </w:rPr>
      </w:pPr>
      <w:r w:rsidRPr="00F131F9">
        <w:rPr>
          <w:rFonts w:ascii="Times New Roman" w:hAnsi="Times New Roman" w:cs="Times New Roman"/>
          <w:color w:val="000000"/>
          <w:sz w:val="24"/>
          <w:szCs w:val="24"/>
          <w:shd w:val="clear" w:color="auto" w:fill="FFFFFF"/>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FD4C44" w:rsidRPr="00F131F9" w:rsidRDefault="00FD4C44"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FD4C44"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FD4C44" w:rsidRPr="00F131F9" w:rsidRDefault="00FD4C44"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Java.</w:t>
      </w:r>
    </w:p>
    <w:p w:rsidR="00FD4C44" w:rsidRPr="00F131F9" w:rsidRDefault="00FD4C44"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HTML.</w:t>
      </w:r>
    </w:p>
    <w:p w:rsidR="00FD4C44" w:rsidRPr="00F131F9" w:rsidRDefault="00FD4C44"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Open and cross-platform</w:t>
      </w:r>
      <w:r w:rsidR="00B1477A" w:rsidRPr="00F131F9">
        <w:rPr>
          <w:rFonts w:ascii="Times New Roman" w:eastAsia="Times New Roman" w:hAnsi="Times New Roman" w:cs="Times New Roman"/>
          <w:sz w:val="24"/>
          <w:szCs w:val="24"/>
        </w:rPr>
        <w:t>.</w:t>
      </w:r>
    </w:p>
    <w:p w:rsidR="00FD4C44" w:rsidRPr="00F131F9" w:rsidRDefault="00FD4C44" w:rsidP="00DC35AB">
      <w:pPr>
        <w:spacing w:line="360" w:lineRule="auto"/>
        <w:ind w:left="720"/>
        <w:jc w:val="both"/>
        <w:rPr>
          <w:rFonts w:ascii="Times New Roman" w:hAnsi="Times New Roman" w:cs="Times New Roman"/>
          <w:sz w:val="24"/>
          <w:szCs w:val="24"/>
        </w:rPr>
      </w:pPr>
    </w:p>
    <w:p w:rsidR="00B1477A" w:rsidRPr="00F131F9" w:rsidRDefault="00B1477A" w:rsidP="00FD4C44">
      <w:pPr>
        <w:spacing w:line="360" w:lineRule="auto"/>
        <w:jc w:val="both"/>
        <w:rPr>
          <w:rFonts w:ascii="Times New Roman" w:hAnsi="Times New Roman" w:cs="Times New Roman"/>
          <w:b/>
          <w:color w:val="6C6C6C"/>
          <w:sz w:val="36"/>
          <w:szCs w:val="30"/>
          <w:shd w:val="clear" w:color="auto" w:fill="FFFFFF"/>
        </w:rPr>
      </w:pPr>
      <w:r w:rsidRPr="00F131F9">
        <w:rPr>
          <w:rFonts w:ascii="Times New Roman" w:hAnsi="Times New Roman" w:cs="Times New Roman"/>
          <w:b/>
          <w:color w:val="6C6C6C"/>
          <w:sz w:val="36"/>
          <w:szCs w:val="30"/>
          <w:shd w:val="clear" w:color="auto" w:fill="FFFFFF"/>
        </w:rPr>
        <w:t>\</w:t>
      </w:r>
    </w:p>
    <w:p w:rsidR="00130E1B" w:rsidRPr="00F131F9" w:rsidRDefault="00130E1B" w:rsidP="00FD4C44">
      <w:pPr>
        <w:spacing w:line="360" w:lineRule="auto"/>
        <w:jc w:val="both"/>
        <w:rPr>
          <w:rFonts w:ascii="Times New Roman" w:hAnsi="Times New Roman" w:cs="Times New Roman"/>
          <w:b/>
          <w:sz w:val="28"/>
          <w:szCs w:val="30"/>
          <w:u w:val="single"/>
          <w:shd w:val="clear" w:color="auto" w:fill="FFFFFF"/>
        </w:rPr>
      </w:pPr>
      <w:r w:rsidRPr="00F131F9">
        <w:rPr>
          <w:rFonts w:ascii="Times New Roman" w:hAnsi="Times New Roman" w:cs="Times New Roman"/>
          <w:b/>
          <w:sz w:val="28"/>
          <w:szCs w:val="30"/>
          <w:u w:val="single"/>
          <w:shd w:val="clear" w:color="auto" w:fill="FFFFFF"/>
        </w:rPr>
        <w:lastRenderedPageBreak/>
        <w:t>Bootstrap</w:t>
      </w:r>
      <w:r w:rsidR="00B1477A" w:rsidRPr="00F131F9">
        <w:rPr>
          <w:rFonts w:ascii="Times New Roman" w:hAnsi="Times New Roman" w:cs="Times New Roman"/>
          <w:b/>
          <w:sz w:val="28"/>
          <w:szCs w:val="30"/>
          <w:u w:val="single"/>
          <w:shd w:val="clear" w:color="auto" w:fill="FFFFFF"/>
        </w:rPr>
        <w:t>:</w:t>
      </w:r>
    </w:p>
    <w:p w:rsidR="00FD4C44" w:rsidRPr="00F131F9" w:rsidRDefault="00130E1B" w:rsidP="00557D03">
      <w:pPr>
        <w:spacing w:line="360" w:lineRule="auto"/>
        <w:ind w:firstLine="720"/>
        <w:jc w:val="both"/>
        <w:rPr>
          <w:rFonts w:ascii="Times New Roman" w:hAnsi="Times New Roman" w:cs="Times New Roman"/>
          <w:b/>
          <w:sz w:val="24"/>
          <w:szCs w:val="24"/>
        </w:rPr>
      </w:pPr>
      <w:r w:rsidRPr="00F131F9">
        <w:rPr>
          <w:rFonts w:ascii="Times New Roman" w:hAnsi="Times New Roman" w:cs="Times New Roman"/>
          <w:sz w:val="24"/>
          <w:szCs w:val="24"/>
          <w:shd w:val="clear" w:color="auto" w:fill="FFFFFF"/>
        </w:rPr>
        <w:t xml:space="preserve"> </w:t>
      </w:r>
      <w:r w:rsidR="005C1536">
        <w:rPr>
          <w:rFonts w:ascii="Times New Roman" w:hAnsi="Times New Roman" w:cs="Times New Roman"/>
          <w:sz w:val="24"/>
          <w:szCs w:val="24"/>
          <w:shd w:val="clear" w:color="auto" w:fill="FFFFFF"/>
        </w:rPr>
        <w:tab/>
      </w:r>
      <w:r w:rsidRPr="00F131F9">
        <w:rPr>
          <w:rFonts w:ascii="Times New Roman" w:hAnsi="Times New Roman" w:cs="Times New Roman"/>
          <w:sz w:val="24"/>
          <w:szCs w:val="24"/>
          <w:shd w:val="clear" w:color="auto" w:fill="FFFFFF"/>
        </w:rPr>
        <w:t>Bootstrap is a </w:t>
      </w:r>
      <w:hyperlink r:id="rId12" w:history="1">
        <w:r w:rsidR="005C1536">
          <w:rPr>
            <w:rStyle w:val="Hyperlink"/>
            <w:rFonts w:ascii="Times New Roman" w:hAnsi="Times New Roman" w:cs="Times New Roman"/>
            <w:color w:val="auto"/>
            <w:sz w:val="24"/>
            <w:szCs w:val="24"/>
            <w:u w:val="none"/>
            <w:shd w:val="clear" w:color="auto" w:fill="FFFFFF"/>
          </w:rPr>
          <w:t>free and open-source</w:t>
        </w:r>
      </w:hyperlink>
      <w:r w:rsidRPr="00F131F9">
        <w:rPr>
          <w:rFonts w:ascii="Times New Roman" w:hAnsi="Times New Roman" w:cs="Times New Roman"/>
          <w:sz w:val="24"/>
          <w:szCs w:val="24"/>
          <w:shd w:val="clear" w:color="auto" w:fill="FFFFFF"/>
        </w:rPr>
        <w:t> </w:t>
      </w:r>
      <w:hyperlink r:id="rId13" w:history="1">
        <w:r w:rsidRPr="00F131F9">
          <w:rPr>
            <w:rStyle w:val="Hyperlink"/>
            <w:rFonts w:ascii="Times New Roman" w:hAnsi="Times New Roman" w:cs="Times New Roman"/>
            <w:color w:val="auto"/>
            <w:sz w:val="24"/>
            <w:szCs w:val="24"/>
            <w:u w:val="none"/>
            <w:shd w:val="clear" w:color="auto" w:fill="FFFFFF"/>
          </w:rPr>
          <w:t>front end</w:t>
        </w:r>
      </w:hyperlink>
      <w:r w:rsidRPr="00F131F9">
        <w:rPr>
          <w:rFonts w:ascii="Times New Roman" w:hAnsi="Times New Roman" w:cs="Times New Roman"/>
          <w:sz w:val="24"/>
          <w:szCs w:val="24"/>
          <w:shd w:val="clear" w:color="auto" w:fill="FFFFFF"/>
        </w:rPr>
        <w:t> development framework for the creation of websites and </w:t>
      </w:r>
      <w:hyperlink r:id="rId14" w:history="1">
        <w:r w:rsidRPr="00F131F9">
          <w:rPr>
            <w:rStyle w:val="Hyperlink"/>
            <w:rFonts w:ascii="Times New Roman" w:hAnsi="Times New Roman" w:cs="Times New Roman"/>
            <w:color w:val="auto"/>
            <w:sz w:val="24"/>
            <w:szCs w:val="24"/>
            <w:u w:val="none"/>
            <w:shd w:val="clear" w:color="auto" w:fill="FFFFFF"/>
          </w:rPr>
          <w:t>web apps</w:t>
        </w:r>
      </w:hyperlink>
      <w:r w:rsidRPr="00F131F9">
        <w:rPr>
          <w:rFonts w:ascii="Times New Roman" w:hAnsi="Times New Roman" w:cs="Times New Roman"/>
          <w:sz w:val="24"/>
          <w:szCs w:val="24"/>
          <w:shd w:val="clear" w:color="auto" w:fill="FFFFFF"/>
        </w:rPr>
        <w:t>. The Bootstrap framework is built on </w:t>
      </w:r>
      <w:hyperlink r:id="rId15" w:history="1">
        <w:r w:rsidRPr="00F131F9">
          <w:rPr>
            <w:rStyle w:val="Hyperlink"/>
            <w:rFonts w:ascii="Times New Roman" w:hAnsi="Times New Roman" w:cs="Times New Roman"/>
            <w:color w:val="auto"/>
            <w:sz w:val="24"/>
            <w:szCs w:val="24"/>
            <w:u w:val="none"/>
            <w:shd w:val="clear" w:color="auto" w:fill="FFFFFF"/>
          </w:rPr>
          <w:t>HTML</w:t>
        </w:r>
      </w:hyperlink>
      <w:r w:rsidRPr="00F131F9">
        <w:rPr>
          <w:rFonts w:ascii="Times New Roman" w:hAnsi="Times New Roman" w:cs="Times New Roman"/>
          <w:sz w:val="24"/>
          <w:szCs w:val="24"/>
          <w:shd w:val="clear" w:color="auto" w:fill="FFFFFF"/>
        </w:rPr>
        <w:t>, </w:t>
      </w:r>
      <w:hyperlink r:id="rId16" w:history="1">
        <w:r w:rsidRPr="00F131F9">
          <w:rPr>
            <w:rStyle w:val="Hyperlink"/>
            <w:rFonts w:ascii="Times New Roman" w:hAnsi="Times New Roman" w:cs="Times New Roman"/>
            <w:color w:val="auto"/>
            <w:sz w:val="24"/>
            <w:szCs w:val="24"/>
            <w:u w:val="none"/>
            <w:shd w:val="clear" w:color="auto" w:fill="FFFFFF"/>
          </w:rPr>
          <w:t>CSS</w:t>
        </w:r>
      </w:hyperlink>
      <w:r w:rsidRPr="00F131F9">
        <w:rPr>
          <w:rFonts w:ascii="Times New Roman" w:hAnsi="Times New Roman" w:cs="Times New Roman"/>
          <w:sz w:val="24"/>
          <w:szCs w:val="24"/>
          <w:shd w:val="clear" w:color="auto" w:fill="FFFFFF"/>
        </w:rPr>
        <w:t>, and JavaScript (</w:t>
      </w:r>
      <w:hyperlink r:id="rId17" w:history="1">
        <w:r w:rsidRPr="00F131F9">
          <w:rPr>
            <w:rStyle w:val="Hyperlink"/>
            <w:rFonts w:ascii="Times New Roman" w:hAnsi="Times New Roman" w:cs="Times New Roman"/>
            <w:color w:val="auto"/>
            <w:sz w:val="24"/>
            <w:szCs w:val="24"/>
            <w:u w:val="none"/>
            <w:shd w:val="clear" w:color="auto" w:fill="FFFFFF"/>
          </w:rPr>
          <w:t>JS</w:t>
        </w:r>
      </w:hyperlink>
      <w:r w:rsidRPr="00F131F9">
        <w:rPr>
          <w:rFonts w:ascii="Times New Roman" w:hAnsi="Times New Roman" w:cs="Times New Roman"/>
          <w:sz w:val="24"/>
          <w:szCs w:val="24"/>
          <w:shd w:val="clear" w:color="auto" w:fill="FFFFFF"/>
        </w:rPr>
        <w:t>) to facilitate the development of </w:t>
      </w:r>
      <w:hyperlink r:id="rId18" w:history="1">
        <w:r w:rsidRPr="00F131F9">
          <w:rPr>
            <w:rStyle w:val="Hyperlink"/>
            <w:rFonts w:ascii="Times New Roman" w:hAnsi="Times New Roman" w:cs="Times New Roman"/>
            <w:color w:val="auto"/>
            <w:sz w:val="24"/>
            <w:szCs w:val="24"/>
            <w:u w:val="none"/>
            <w:shd w:val="clear" w:color="auto" w:fill="FFFFFF"/>
          </w:rPr>
          <w:t>responsive</w:t>
        </w:r>
      </w:hyperlink>
      <w:r w:rsidRPr="00F131F9">
        <w:rPr>
          <w:rFonts w:ascii="Times New Roman" w:hAnsi="Times New Roman" w:cs="Times New Roman"/>
          <w:sz w:val="24"/>
          <w:szCs w:val="24"/>
          <w:shd w:val="clear" w:color="auto" w:fill="FFFFFF"/>
        </w:rPr>
        <w:t>, </w:t>
      </w:r>
      <w:hyperlink r:id="rId19" w:history="1">
        <w:r w:rsidRPr="00F131F9">
          <w:rPr>
            <w:rStyle w:val="Hyperlink"/>
            <w:rFonts w:ascii="Times New Roman" w:hAnsi="Times New Roman" w:cs="Times New Roman"/>
            <w:color w:val="auto"/>
            <w:sz w:val="24"/>
            <w:szCs w:val="24"/>
            <w:u w:val="none"/>
            <w:shd w:val="clear" w:color="auto" w:fill="FFFFFF"/>
          </w:rPr>
          <w:t>mobile-first</w:t>
        </w:r>
      </w:hyperlink>
      <w:r w:rsidRPr="00F131F9">
        <w:rPr>
          <w:rFonts w:ascii="Times New Roman" w:hAnsi="Times New Roman" w:cs="Times New Roman"/>
          <w:sz w:val="24"/>
          <w:szCs w:val="24"/>
          <w:shd w:val="clear" w:color="auto" w:fill="FFFFFF"/>
        </w:rPr>
        <w:t> sites and apps.</w:t>
      </w:r>
    </w:p>
    <w:p w:rsidR="00130E1B" w:rsidRPr="00F131F9" w:rsidRDefault="008639CE" w:rsidP="00557D03">
      <w:pPr>
        <w:spacing w:line="360" w:lineRule="auto"/>
        <w:jc w:val="both"/>
        <w:rPr>
          <w:rFonts w:ascii="Times New Roman" w:hAnsi="Times New Roman" w:cs="Times New Roman"/>
          <w:b/>
          <w:sz w:val="24"/>
          <w:szCs w:val="24"/>
        </w:rPr>
      </w:pPr>
      <w:r w:rsidRPr="00F131F9">
        <w:rPr>
          <w:rFonts w:ascii="Times New Roman" w:hAnsi="Times New Roman" w:cs="Times New Roman"/>
          <w:sz w:val="24"/>
          <w:szCs w:val="24"/>
        </w:rPr>
        <w:t>Bootstrap includes user interface components, layouts</w:t>
      </w:r>
      <w:r w:rsidR="005C1536">
        <w:rPr>
          <w:rFonts w:ascii="Times New Roman" w:hAnsi="Times New Roman" w:cs="Times New Roman"/>
          <w:sz w:val="24"/>
          <w:szCs w:val="24"/>
        </w:rPr>
        <w:t>,</w:t>
      </w:r>
      <w:r w:rsidRPr="00F131F9">
        <w:rPr>
          <w:rFonts w:ascii="Times New Roman" w:hAnsi="Times New Roman" w:cs="Times New Roman"/>
          <w:sz w:val="24"/>
          <w:szCs w:val="24"/>
        </w:rPr>
        <w:t xml:space="preserve"> and JS tools along with the framework for implementation.</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ootstrap is the most popular HTML, CS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JavaScript framework for developing a responsive and mobile</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friendly website.</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absolutely free to download and use.</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a front-end framework used for easier and faster web development.</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ncludes HTML and CSS based design templates for typography, forms, buttons, tables, navigation, modals, image carousel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many others.</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can also use JavaScript plug-ins.</w:t>
      </w:r>
    </w:p>
    <w:p w:rsidR="00130E1B" w:rsidRPr="00F131F9" w:rsidRDefault="00130E1B" w:rsidP="00557D03">
      <w:pPr>
        <w:numPr>
          <w:ilvl w:val="0"/>
          <w:numId w:val="33"/>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facilitates you to create responsive designs.</w:t>
      </w:r>
    </w:p>
    <w:p w:rsidR="00FD4C44" w:rsidRPr="00F131F9" w:rsidRDefault="00FD4C44" w:rsidP="00FD4C44">
      <w:pPr>
        <w:spacing w:line="360" w:lineRule="auto"/>
        <w:jc w:val="both"/>
        <w:rPr>
          <w:rFonts w:ascii="Times New Roman" w:hAnsi="Times New Roman" w:cs="Times New Roman"/>
          <w:b/>
          <w:sz w:val="36"/>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EA2CBF" w:rsidRPr="00F131F9" w:rsidRDefault="00EA2CBF" w:rsidP="00EA2CBF">
      <w:pPr>
        <w:spacing w:line="360" w:lineRule="auto"/>
        <w:ind w:left="720"/>
        <w:jc w:val="both"/>
        <w:rPr>
          <w:rFonts w:ascii="Times New Roman" w:hAnsi="Times New Roman" w:cs="Times New Roman"/>
          <w:sz w:val="24"/>
        </w:rPr>
      </w:pPr>
      <w:r w:rsidRPr="00F131F9">
        <w:rPr>
          <w:rFonts w:ascii="Times New Roman" w:hAnsi="Times New Roman" w:cs="Times New Roman"/>
          <w:sz w:val="24"/>
        </w:rPr>
        <w:tab/>
      </w:r>
    </w:p>
    <w:p w:rsidR="001E0C37" w:rsidRPr="00F131F9" w:rsidRDefault="001E0C37"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8639CE" w:rsidRPr="00F131F9" w:rsidRDefault="008639CE" w:rsidP="003A4D95">
      <w:pPr>
        <w:spacing w:line="360" w:lineRule="auto"/>
        <w:jc w:val="right"/>
        <w:rPr>
          <w:rFonts w:ascii="Times New Roman" w:hAnsi="Times New Roman" w:cs="Times New Roman"/>
          <w:b/>
          <w:sz w:val="32"/>
        </w:rPr>
      </w:pPr>
    </w:p>
    <w:p w:rsidR="003A4D95" w:rsidRPr="00F131F9" w:rsidRDefault="00AF216A" w:rsidP="003A4D95">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r w:rsidR="000C5EBB" w:rsidRPr="00F131F9">
        <w:rPr>
          <w:rFonts w:ascii="Times New Roman" w:hAnsi="Times New Roman" w:cs="Times New Roman"/>
          <w:b/>
          <w:sz w:val="32"/>
        </w:rPr>
        <w:t xml:space="preserve"> </w:t>
      </w:r>
    </w:p>
    <w:p w:rsidR="000C5EBB" w:rsidRPr="00F131F9" w:rsidRDefault="000C5EBB" w:rsidP="003A4D95">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0C5EBB" w:rsidP="009D078C">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0A187E" w:rsidP="001809E1">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ER_Diagram.png"/>
                    <pic:cNvPicPr>
                      <a:picLocks noChangeAspect="1" noChangeArrowheads="1"/>
                    </pic:cNvPicPr>
                  </pic:nvPicPr>
                  <pic:blipFill>
                    <a:blip r:embed="rId20" cstate="print"/>
                    <a:srcRec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4865C7" w:rsidRPr="00F131F9" w:rsidRDefault="004865C7" w:rsidP="004865C7">
      <w:pPr>
        <w:spacing w:line="360" w:lineRule="auto"/>
        <w:rPr>
          <w:rFonts w:ascii="Times New Roman" w:hAnsi="Times New Roman" w:cs="Times New Roman"/>
          <w:b/>
          <w:noProof/>
          <w:sz w:val="28"/>
        </w:rPr>
      </w:pPr>
    </w:p>
    <w:p w:rsidR="004865C7" w:rsidRPr="00F131F9" w:rsidRDefault="004865C7" w:rsidP="000C5EBB">
      <w:pPr>
        <w:spacing w:line="360" w:lineRule="auto"/>
        <w:ind w:firstLine="720"/>
        <w:rPr>
          <w:rFonts w:ascii="Times New Roman" w:hAnsi="Times New Roman" w:cs="Times New Roman"/>
          <w:b/>
          <w:sz w:val="28"/>
        </w:rPr>
      </w:pPr>
    </w:p>
    <w:p w:rsidR="000C5EBB" w:rsidRPr="00F131F9" w:rsidRDefault="007D4EE3" w:rsidP="00D36DB4">
      <w:pPr>
        <w:spacing w:line="360" w:lineRule="auto"/>
        <w:ind w:left="1440" w:firstLine="720"/>
        <w:rPr>
          <w:rFonts w:ascii="Times New Roman" w:hAnsi="Times New Roman" w:cs="Times New Roman"/>
          <w:b/>
          <w:sz w:val="28"/>
        </w:rPr>
      </w:pPr>
      <w:r>
        <w:rPr>
          <w:rFonts w:ascii="Times New Roman" w:hAnsi="Times New Roman" w:cs="Times New Roman"/>
          <w:b/>
          <w:sz w:val="28"/>
        </w:rPr>
        <w:t>Fig.1</w:t>
      </w:r>
      <w:r w:rsidR="0049166D" w:rsidRPr="00F131F9">
        <w:rPr>
          <w:rFonts w:ascii="Times New Roman" w:hAnsi="Times New Roman" w:cs="Times New Roman"/>
          <w:b/>
          <w:sz w:val="28"/>
        </w:rPr>
        <w:t xml:space="preserve"> ER-Diagram: Entity relationship diagram</w:t>
      </w:r>
    </w:p>
    <w:p w:rsidR="00AC033B" w:rsidRDefault="00AC033B" w:rsidP="00971A19">
      <w:pPr>
        <w:spacing w:line="360" w:lineRule="auto"/>
        <w:jc w:val="both"/>
        <w:rPr>
          <w:rFonts w:ascii="Times New Roman" w:hAnsi="Times New Roman" w:cs="Times New Roman"/>
          <w:b/>
          <w:sz w:val="28"/>
        </w:rPr>
      </w:pPr>
    </w:p>
    <w:p w:rsidR="000C5EBB" w:rsidRPr="00F131F9" w:rsidRDefault="00AC033B" w:rsidP="00971A19">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w:t>
      </w:r>
      <w:r w:rsidR="000C5EBB" w:rsidRPr="00F131F9">
        <w:rPr>
          <w:rFonts w:ascii="Times New Roman" w:hAnsi="Times New Roman" w:cs="Times New Roman"/>
          <w:b/>
          <w:sz w:val="28"/>
        </w:rPr>
        <w:t>-flow-diagram</w:t>
      </w:r>
    </w:p>
    <w:p w:rsidR="000C5EBB" w:rsidRPr="00F131F9" w:rsidRDefault="000C5EBB" w:rsidP="00971A19">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 and arrows, short text labels to show the data flow routes between each destination.</w:t>
      </w:r>
    </w:p>
    <w:p w:rsidR="000C5EBB" w:rsidRPr="00F131F9" w:rsidRDefault="000C5EBB" w:rsidP="00971A19">
      <w:pPr>
        <w:pStyle w:val="rext"/>
        <w:spacing w:before="120" w:beforeAutospacing="0" w:after="120" w:afterAutospacing="0" w:line="360" w:lineRule="auto"/>
        <w:ind w:firstLine="720"/>
      </w:pPr>
      <w:r w:rsidRPr="00F131F9">
        <w:t>The data flow diagrams are functionally divided into, Zero level, First level</w:t>
      </w:r>
      <w:r w:rsidR="00FB6E3B">
        <w:t>,</w:t>
      </w:r>
      <w:r w:rsidRPr="00F131F9">
        <w:t xml:space="preserve"> and </w:t>
      </w:r>
      <w:proofErr w:type="gramStart"/>
      <w:r w:rsidRPr="00F131F9">
        <w:t>Second</w:t>
      </w:r>
      <w:proofErr w:type="gramEnd"/>
      <w:r w:rsidRPr="00F131F9">
        <w:t xml:space="preserve"> level data flow diagrams.</w:t>
      </w:r>
    </w:p>
    <w:p w:rsidR="000C5EBB" w:rsidRPr="00F131F9" w:rsidRDefault="000C5EBB" w:rsidP="000C5EBB">
      <w:pPr>
        <w:spacing w:line="360" w:lineRule="auto"/>
        <w:jc w:val="both"/>
        <w:rPr>
          <w:rFonts w:ascii="Times New Roman" w:hAnsi="Times New Roman" w:cs="Times New Roman"/>
          <w:sz w:val="32"/>
        </w:rPr>
      </w:pPr>
    </w:p>
    <w:p w:rsidR="000C5EBB" w:rsidRPr="00F131F9" w:rsidRDefault="000C5EBB"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t>Zero level DFD</w:t>
      </w: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0C5EBB" w:rsidRPr="00F131F9" w:rsidRDefault="007951D5" w:rsidP="007806F3">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_x0000_s1359" style="position:absolute;left:0;text-align:left;margin-left:12.35pt;margin-top:26.1pt;width:432.05pt;height:220.15pt;z-index:251716608" coordorigin="1290,3128" coordsize="9154,4403">
            <v:rect id="_x0000_s1360" style="position:absolute;left:1290;top:3128;width:2450;height:463">
              <v:textbox>
                <w:txbxContent>
                  <w:p w:rsidR="00F131F9" w:rsidRPr="00E609CA" w:rsidRDefault="00F131F9"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_x0000_s1361" style="position:absolute;left:1290;top:3932;width:2450;height:463">
              <v:textbox>
                <w:txbxContent>
                  <w:p w:rsidR="00F131F9" w:rsidRPr="00E609CA" w:rsidRDefault="00F131F9"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_x0000_s1362" style="position:absolute;left:1290;top:4726;width:2450;height:463">
              <v:textbox>
                <w:txbxContent>
                  <w:p w:rsidR="00F131F9" w:rsidRPr="00E609CA" w:rsidRDefault="00F131F9"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_x0000_s1363" style="position:absolute;left:5065;top:3128;width:2267;height:1953">
              <v:textbox>
                <w:txbxContent>
                  <w:p w:rsidR="00F131F9" w:rsidRDefault="00F131F9"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F131F9" w:rsidRPr="006E1258" w:rsidRDefault="00F131F9"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 xml:space="preserve">         </w:t>
                    </w:r>
                    <w:r>
                      <w:rPr>
                        <w:rFonts w:ascii="Times New Roman" w:hAnsi="Times New Roman" w:cs="Times New Roman"/>
                        <w:b/>
                        <w:sz w:val="24"/>
                      </w:rPr>
                      <w:t xml:space="preserve">    </w:t>
                    </w:r>
                    <w:r w:rsidRPr="006E1258">
                      <w:rPr>
                        <w:rFonts w:ascii="Times New Roman" w:hAnsi="Times New Roman" w:cs="Times New Roman"/>
                        <w:b/>
                        <w:sz w:val="24"/>
                      </w:rPr>
                      <w:t>Login</w:t>
                    </w:r>
                  </w:p>
                </w:txbxContent>
              </v:textbox>
            </v:oval>
            <v:rect id="_x0000_s1364" style="position:absolute;left:8458;top:3376;width:1539;height:1350">
              <v:textbox>
                <w:txbxContent>
                  <w:p w:rsidR="00F131F9" w:rsidRPr="006E1258" w:rsidRDefault="00F131F9"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type id="_x0000_t32" coordsize="21600,21600" o:spt="32" o:oned="t" path="m,l21600,21600e" filled="f">
              <v:path arrowok="t" fillok="f" o:connecttype="none"/>
              <o:lock v:ext="edit" shapetype="t"/>
            </v:shapetype>
            <v:shape id="_x0000_s1365" type="#_x0000_t32" style="position:absolute;left:9021;top:3376;width:1423;height:0" o:connectortype="straight"/>
            <v:shape id="_x0000_s1366" type="#_x0000_t32" style="position:absolute;left:9021;top:4726;width:1423;height:0"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367" type="#_x0000_t34" style="position:absolute;left:3740;top:3376;width:1408;height:332" o:connectortype="elbow" adj=",-308646,-57375">
              <v:stroke endarrow="block"/>
            </v:shape>
            <v:shape id="_x0000_s1368" type="#_x0000_t34" style="position:absolute;left:3740;top:4395;width:1408;height:571;flip:y" o:connectortype="elbow" adj=",239605,-57375">
              <v:stroke endarrow="block"/>
            </v:shape>
            <v:shape id="_x0000_s1369" type="#_x0000_t32" style="position:absolute;left:3740;top:4105;width:1325;height:16;flip:y" o:connectortype="straight">
              <v:stroke endarrow="block"/>
            </v:shape>
            <v:shape id="_x0000_s1370" type="#_x0000_t32" style="position:absolute;left:7183;top:3591;width:1275;height:1" o:connectortype="straight">
              <v:stroke endarrow="block"/>
            </v:shape>
            <v:shape id="_x0000_s1371" type="#_x0000_t32" style="position:absolute;left:7332;top:4253;width:1126;height:17;flip:x" o:connectortype="straight">
              <v:stroke endarrow="block"/>
            </v:shape>
            <v:shape id="_x0000_s1372" type="#_x0000_t32" style="position:absolute;left:5313;top:3376;width:1672;height:100;flip:y" o:connectortype="straight"/>
            <v:rect id="_x0000_s1373" style="position:absolute;left:4998;top:5959;width:2334;height:1572">
              <v:textbox>
                <w:txbxContent>
                  <w:p w:rsidR="00F131F9" w:rsidRDefault="00F131F9" w:rsidP="00C8553B">
                    <w:pPr>
                      <w:rPr>
                        <w:rFonts w:ascii="Times New Roman" w:hAnsi="Times New Roman" w:cs="Times New Roman"/>
                        <w:b/>
                        <w:sz w:val="28"/>
                      </w:rPr>
                    </w:pPr>
                  </w:p>
                  <w:p w:rsidR="00F131F9" w:rsidRPr="006E1258" w:rsidRDefault="00F131F9" w:rsidP="00C8553B">
                    <w:pPr>
                      <w:rPr>
                        <w:rFonts w:ascii="Times New Roman" w:hAnsi="Times New Roman" w:cs="Times New Roman"/>
                        <w:b/>
                        <w:sz w:val="28"/>
                      </w:rPr>
                    </w:pPr>
                    <w:r>
                      <w:rPr>
                        <w:rFonts w:ascii="Times New Roman" w:hAnsi="Times New Roman" w:cs="Times New Roman"/>
                        <w:b/>
                        <w:sz w:val="28"/>
                      </w:rPr>
                      <w:t xml:space="preserve">     </w:t>
                    </w:r>
                    <w:r w:rsidRPr="006E1258">
                      <w:rPr>
                        <w:rFonts w:ascii="Times New Roman" w:hAnsi="Times New Roman" w:cs="Times New Roman"/>
                        <w:b/>
                        <w:sz w:val="28"/>
                      </w:rPr>
                      <w:t>Main page</w:t>
                    </w:r>
                  </w:p>
                </w:txbxContent>
              </v:textbox>
            </v:rect>
            <v:shape id="_x0000_s1374" type="#_x0000_t32" style="position:absolute;left:4998;top:6257;width:2334;height:0" o:connectortype="straight"/>
          </v:group>
        </w:pict>
      </w:r>
      <w:r w:rsidR="007806F3" w:rsidRPr="00F131F9">
        <w:rPr>
          <w:rFonts w:ascii="Times New Roman" w:hAnsi="Times New Roman" w:cs="Times New Roman"/>
          <w:b/>
          <w:noProof/>
          <w:sz w:val="32"/>
        </w:rPr>
        <w:t xml:space="preserve">         </w: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7951D5" w:rsidP="000C5EBB">
      <w:pPr>
        <w:spacing w:line="360" w:lineRule="auto"/>
        <w:ind w:firstLine="720"/>
        <w:jc w:val="both"/>
        <w:rPr>
          <w:rFonts w:ascii="Times New Roman" w:hAnsi="Times New Roman" w:cs="Times New Roman"/>
          <w:b/>
          <w:sz w:val="32"/>
        </w:rPr>
      </w:pPr>
      <w:r>
        <w:rPr>
          <w:rFonts w:ascii="Times New Roman" w:hAnsi="Times New Roman" w:cs="Times New Roman"/>
          <w:b/>
          <w:noProof/>
          <w:sz w:val="32"/>
        </w:rPr>
        <w:pict>
          <v:shape id="_x0000_s1375" type="#_x0000_t32" style="position:absolute;left:0;text-align:left;margin-left:240.85pt;margin-top:14.4pt;width:0;height:43.9pt;z-index:251717632" o:connectortype="straight">
            <v:stroke endarrow="block"/>
          </v:shape>
        </w:pict>
      </w:r>
      <w:r w:rsidR="007806F3" w:rsidRPr="00F131F9">
        <w:rPr>
          <w:rFonts w:ascii="Times New Roman" w:hAnsi="Times New Roman" w:cs="Times New Roman"/>
          <w:b/>
          <w:sz w:val="32"/>
        </w:rPr>
        <w:t xml:space="preserve">                                                             </w:t>
      </w:r>
      <w:r w:rsidR="007806F3" w:rsidRPr="00F131F9">
        <w:rPr>
          <w:rFonts w:ascii="Times New Roman" w:hAnsi="Times New Roman" w:cs="Times New Roman"/>
          <w:b/>
          <w:sz w:val="28"/>
        </w:rPr>
        <w:t>Check-out</w:t>
      </w:r>
    </w:p>
    <w:p w:rsidR="00C8553B" w:rsidRPr="00F131F9" w:rsidRDefault="00C8553B" w:rsidP="00C8553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844AB8" w:rsidRPr="00F131F9" w:rsidRDefault="007D4EE3" w:rsidP="002547DB">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2</w:t>
      </w:r>
      <w:r w:rsidR="0049166D" w:rsidRPr="00F131F9">
        <w:rPr>
          <w:rFonts w:ascii="Times New Roman" w:hAnsi="Times New Roman" w:cs="Times New Roman"/>
          <w:b/>
          <w:sz w:val="28"/>
        </w:rPr>
        <w:t xml:space="preserve"> Zero level data flow diagram</w:t>
      </w:r>
    </w:p>
    <w:p w:rsidR="00844AB8" w:rsidRPr="00F131F9" w:rsidRDefault="00844AB8"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One level DFD</w:t>
      </w:r>
    </w:p>
    <w:p w:rsidR="00844AB8" w:rsidRPr="00F131F9" w:rsidRDefault="007951D5" w:rsidP="000C5EBB">
      <w:pPr>
        <w:spacing w:line="360" w:lineRule="auto"/>
        <w:ind w:firstLine="720"/>
        <w:jc w:val="both"/>
        <w:rPr>
          <w:rFonts w:ascii="Times New Roman" w:hAnsi="Times New Roman" w:cs="Times New Roman"/>
          <w:b/>
          <w:sz w:val="28"/>
        </w:rPr>
      </w:pPr>
      <w:r>
        <w:rPr>
          <w:rFonts w:ascii="Times New Roman" w:hAnsi="Times New Roman" w:cs="Times New Roman"/>
          <w:b/>
          <w:noProof/>
          <w:sz w:val="28"/>
        </w:rPr>
        <w:pict>
          <v:group id="_x0000_s1051" style="position:absolute;left:0;text-align:left;margin-left:39.7pt;margin-top:27.65pt;width:446.1pt;height:298.8pt;z-index:251705344" coordorigin="1556,3393" coordsize="9584,5976">
            <v:rect id="_x0000_s1026" style="position:absolute;left:1556;top:4038;width:2334;height:728">
              <v:textbox style="mso-next-textbox:#_x0000_s1026">
                <w:txbxContent>
                  <w:p w:rsidR="00F131F9" w:rsidRPr="003D39C5" w:rsidRDefault="00F131F9" w:rsidP="003D39C5">
                    <w:pPr>
                      <w:jc w:val="center"/>
                      <w:rPr>
                        <w:rFonts w:ascii="Times New Roman" w:hAnsi="Times New Roman" w:cs="Times New Roman"/>
                        <w:b/>
                        <w:sz w:val="32"/>
                      </w:rPr>
                    </w:pPr>
                    <w:r>
                      <w:rPr>
                        <w:rFonts w:ascii="Times New Roman" w:hAnsi="Times New Roman" w:cs="Times New Roman"/>
                        <w:b/>
                        <w:sz w:val="32"/>
                      </w:rPr>
                      <w:t>Admin</w:t>
                    </w:r>
                  </w:p>
                </w:txbxContent>
              </v:textbox>
            </v:rect>
            <v:rect id="_x0000_s1027" style="position:absolute;left:1556;top:6016;width:2334;height:728">
              <v:textbox style="mso-next-textbox:#_x0000_s1027">
                <w:txbxContent>
                  <w:p w:rsidR="00F131F9" w:rsidRPr="003D39C5" w:rsidRDefault="00F131F9" w:rsidP="003D39C5">
                    <w:pPr>
                      <w:jc w:val="center"/>
                      <w:rPr>
                        <w:rFonts w:ascii="Times New Roman" w:hAnsi="Times New Roman" w:cs="Times New Roman"/>
                        <w:b/>
                        <w:sz w:val="32"/>
                      </w:rPr>
                    </w:pPr>
                    <w:r>
                      <w:rPr>
                        <w:rFonts w:ascii="Times New Roman" w:hAnsi="Times New Roman" w:cs="Times New Roman"/>
                        <w:b/>
                        <w:sz w:val="32"/>
                      </w:rPr>
                      <w:t>Vendors</w:t>
                    </w:r>
                  </w:p>
                </w:txbxContent>
              </v:textbox>
            </v:rect>
            <v:rect id="_x0000_s1028" style="position:absolute;left:1556;top:8027;width:2334;height:728">
              <v:textbox style="mso-next-textbox:#_x0000_s1028">
                <w:txbxContent>
                  <w:p w:rsidR="00F131F9" w:rsidRPr="003D39C5" w:rsidRDefault="00F131F9" w:rsidP="003D39C5">
                    <w:pPr>
                      <w:jc w:val="center"/>
                      <w:rPr>
                        <w:rFonts w:ascii="Times New Roman" w:hAnsi="Times New Roman" w:cs="Times New Roman"/>
                        <w:b/>
                        <w:sz w:val="32"/>
                      </w:rPr>
                    </w:pPr>
                    <w:r>
                      <w:rPr>
                        <w:rFonts w:ascii="Times New Roman" w:hAnsi="Times New Roman" w:cs="Times New Roman"/>
                        <w:b/>
                        <w:sz w:val="32"/>
                      </w:rPr>
                      <w:t>Users</w:t>
                    </w:r>
                  </w:p>
                </w:txbxContent>
              </v:textbox>
            </v:rect>
            <v:oval id="_x0000_s1029" style="position:absolute;left:5578;top:3393;width:2036;height:1771">
              <v:textbox style="mso-next-textbox:#_x0000_s1029">
                <w:txbxContent>
                  <w:p w:rsidR="00F131F9" w:rsidRPr="00705F7B" w:rsidRDefault="00F131F9" w:rsidP="00705F7B">
                    <w:pPr>
                      <w:jc w:val="center"/>
                      <w:rPr>
                        <w:rFonts w:ascii="Times New Roman" w:hAnsi="Times New Roman" w:cs="Times New Roman"/>
                        <w:b/>
                        <w:sz w:val="24"/>
                      </w:rPr>
                    </w:pPr>
                    <w:r>
                      <w:rPr>
                        <w:rFonts w:ascii="Times New Roman" w:hAnsi="Times New Roman" w:cs="Times New Roman"/>
                        <w:b/>
                        <w:sz w:val="24"/>
                      </w:rPr>
                      <w:t>Vendors &amp; Users</w:t>
                    </w:r>
                  </w:p>
                </w:txbxContent>
              </v:textbox>
            </v:oval>
            <v:oval id="_x0000_s1030" style="position:absolute;left:5578;top:5479;width:2119;height:1771">
              <v:textbox style="mso-next-textbox:#_x0000_s1030">
                <w:txbxContent>
                  <w:p w:rsidR="00F131F9" w:rsidRPr="005C7437" w:rsidRDefault="00F131F9" w:rsidP="00705F7B">
                    <w:pPr>
                      <w:jc w:val="center"/>
                      <w:rPr>
                        <w:rFonts w:ascii="Times New Roman" w:hAnsi="Times New Roman" w:cs="Times New Roman"/>
                        <w:b/>
                      </w:rPr>
                    </w:pPr>
                    <w:r w:rsidRPr="005C7437">
                      <w:rPr>
                        <w:rFonts w:ascii="Times New Roman" w:hAnsi="Times New Roman" w:cs="Times New Roman"/>
                        <w:b/>
                      </w:rPr>
                      <w:t>Registration</w:t>
                    </w:r>
                    <w:r>
                      <w:rPr>
                        <w:rFonts w:ascii="Times New Roman" w:hAnsi="Times New Roman" w:cs="Times New Roman"/>
                        <w:b/>
                      </w:rPr>
                      <w:t xml:space="preserve"> and Advertisement</w:t>
                    </w:r>
                  </w:p>
                </w:txbxContent>
              </v:textbox>
            </v:oval>
            <v:oval id="_x0000_s1031" style="position:absolute;left:5578;top:7598;width:2036;height:1771">
              <v:textbox style="mso-next-textbox:#_x0000_s1031">
                <w:txbxContent>
                  <w:p w:rsidR="00F131F9" w:rsidRPr="005C7437" w:rsidRDefault="00F131F9" w:rsidP="00705F7B">
                    <w:pPr>
                      <w:jc w:val="center"/>
                      <w:rPr>
                        <w:rFonts w:ascii="Times New Roman" w:hAnsi="Times New Roman" w:cs="Times New Roman"/>
                        <w:b/>
                      </w:rPr>
                    </w:pPr>
                    <w:r w:rsidRPr="005C7437">
                      <w:rPr>
                        <w:rFonts w:ascii="Times New Roman" w:hAnsi="Times New Roman" w:cs="Times New Roman"/>
                        <w:b/>
                      </w:rPr>
                      <w:t>Search for required information</w:t>
                    </w:r>
                  </w:p>
                </w:txbxContent>
              </v:textbox>
            </v:oval>
            <v:rect id="_x0000_s1032" style="position:absolute;left:8880;top:3525;width:1300;height:1374">
              <v:textbox style="mso-next-textbox:#_x0000_s1032">
                <w:txbxContent>
                  <w:p w:rsidR="00F131F9" w:rsidRPr="00414E30" w:rsidRDefault="00F131F9">
                    <w:pPr>
                      <w:rPr>
                        <w:rFonts w:ascii="Times New Roman" w:hAnsi="Times New Roman" w:cs="Times New Roman"/>
                        <w:b/>
                      </w:rPr>
                    </w:pPr>
                    <w:r w:rsidRPr="00414E30">
                      <w:rPr>
                        <w:rFonts w:ascii="Times New Roman" w:hAnsi="Times New Roman" w:cs="Times New Roman"/>
                        <w:b/>
                      </w:rPr>
                      <w:t>Database</w:t>
                    </w:r>
                  </w:p>
                </w:txbxContent>
              </v:textbox>
            </v:rect>
            <v:rect id="_x0000_s1033" style="position:absolute;left:8880;top:7846;width:1300;height:1439">
              <v:textbox style="mso-next-textbox:#_x0000_s1033">
                <w:txbxContent>
                  <w:p w:rsidR="00F131F9" w:rsidRPr="00414E30" w:rsidRDefault="00F131F9" w:rsidP="00D06B9A">
                    <w:pPr>
                      <w:rPr>
                        <w:rFonts w:ascii="Times New Roman" w:hAnsi="Times New Roman" w:cs="Times New Roman"/>
                        <w:b/>
                      </w:rPr>
                    </w:pPr>
                    <w:r w:rsidRPr="00414E30">
                      <w:rPr>
                        <w:rFonts w:ascii="Times New Roman" w:hAnsi="Times New Roman" w:cs="Times New Roman"/>
                        <w:b/>
                      </w:rPr>
                      <w:t>Database</w:t>
                    </w:r>
                  </w:p>
                  <w:p w:rsidR="00F131F9" w:rsidRDefault="00F131F9"/>
                </w:txbxContent>
              </v:textbox>
            </v:rect>
            <v:rect id="_x0000_s1034" style="position:absolute;left:8880;top:5710;width:1300;height:1373">
              <v:textbox style="mso-next-textbox:#_x0000_s1034">
                <w:txbxContent>
                  <w:p w:rsidR="00F131F9" w:rsidRPr="00414E30" w:rsidRDefault="00F131F9" w:rsidP="00D06B9A">
                    <w:pPr>
                      <w:rPr>
                        <w:rFonts w:ascii="Times New Roman" w:hAnsi="Times New Roman" w:cs="Times New Roman"/>
                        <w:b/>
                      </w:rPr>
                    </w:pPr>
                    <w:r w:rsidRPr="00414E30">
                      <w:rPr>
                        <w:rFonts w:ascii="Times New Roman" w:hAnsi="Times New Roman" w:cs="Times New Roman"/>
                        <w:b/>
                      </w:rPr>
                      <w:t>Database</w:t>
                    </w:r>
                  </w:p>
                  <w:p w:rsidR="00F131F9" w:rsidRDefault="00F131F9"/>
                </w:txbxContent>
              </v:textbox>
            </v:rect>
            <v:shape id="_x0000_s1035" type="#_x0000_t32" style="position:absolute;left:10047;top:3525;width:1093;height:0" o:connectortype="straight"/>
            <v:shape id="_x0000_s1036" type="#_x0000_t32" style="position:absolute;left:10047;top:4899;width:1093;height:0" o:connectortype="straight"/>
            <v:shape id="_x0000_s1037" type="#_x0000_t32" style="position:absolute;left:10047;top:5710;width:1093;height:0" o:connectortype="straight"/>
            <v:shape id="_x0000_s1038" type="#_x0000_t32" style="position:absolute;left:10047;top:7083;width:1093;height:0" o:connectortype="straight"/>
            <v:shape id="_x0000_s1039" type="#_x0000_t32" style="position:absolute;left:10047;top:7846;width:1093;height:0" o:connectortype="straight"/>
            <v:shape id="_x0000_s1040" type="#_x0000_t32" style="position:absolute;left:10047;top:9285;width:1093;height:0" o:connectortype="straight"/>
            <v:shape id="_x0000_s1041" type="#_x0000_t32" style="position:absolute;left:3890;top:4336;width:1688;height:0" o:connectortype="straight"/>
            <v:shape id="_x0000_s1042" type="#_x0000_t32" style="position:absolute;left:3890;top:6355;width:1688;height:0" o:connectortype="straight"/>
            <v:shape id="_x0000_s1043" type="#_x0000_t32" style="position:absolute;left:3890;top:8408;width:1688;height:0" o:connectortype="straight"/>
            <v:shape id="_x0000_s1044" type="#_x0000_t32" style="position:absolute;left:7614;top:4253;width:1266;height:0" o:connectortype="straight">
              <v:stroke endarrow="block"/>
            </v:shape>
            <v:shape id="_x0000_s1045" type="#_x0000_t32" style="position:absolute;left:7697;top:6356;width:1183;height:0" o:connectortype="straight">
              <v:stroke endarrow="block"/>
            </v:shape>
            <v:shape id="_x0000_s1046" type="#_x0000_t32" style="position:absolute;left:7614;top:8491;width:1266;height:0" o:connectortype="straight">
              <v:stroke endarrow="block"/>
            </v:shape>
            <v:shape id="_x0000_s1048" type="#_x0000_t32" style="position:absolute;left:5892;top:3627;width:1391;height:1" o:connectortype="straight"/>
            <v:shape id="_x0000_s1049" type="#_x0000_t32" style="position:absolute;left:5892;top:5710;width:1474;height:1" o:connectortype="straight"/>
            <v:shape id="_x0000_s1050" type="#_x0000_t32" style="position:absolute;left:5892;top:7846;width:1391;height:1" o:connectortype="straight"/>
          </v:group>
        </w:pict>
      </w:r>
    </w:p>
    <w:p w:rsidR="003B3BBB" w:rsidRPr="00F131F9" w:rsidRDefault="00FB3F70"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Manages</w:t>
      </w:r>
    </w:p>
    <w:p w:rsidR="003B3BBB" w:rsidRPr="00F131F9" w:rsidRDefault="003B3BBB"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FB3F70"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Deals with</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FB3F70"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 xml:space="preserve">   Can</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541A64" w:rsidRPr="00F131F9" w:rsidRDefault="007D4EE3" w:rsidP="00541A64">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3</w:t>
      </w:r>
      <w:r w:rsidR="00541A64" w:rsidRPr="00F131F9">
        <w:rPr>
          <w:rFonts w:ascii="Times New Roman" w:hAnsi="Times New Roman" w:cs="Times New Roman"/>
          <w:b/>
          <w:sz w:val="28"/>
        </w:rPr>
        <w:t xml:space="preserve"> One level data flow diagram</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64297E" w:rsidRPr="00F131F9" w:rsidRDefault="0064297E" w:rsidP="000C5EBB">
      <w:pPr>
        <w:spacing w:line="360" w:lineRule="auto"/>
        <w:ind w:firstLine="720"/>
        <w:jc w:val="both"/>
        <w:rPr>
          <w:rFonts w:ascii="Times New Roman" w:hAnsi="Times New Roman" w:cs="Times New Roman"/>
          <w:b/>
          <w:sz w:val="28"/>
        </w:rPr>
      </w:pPr>
    </w:p>
    <w:p w:rsidR="0064297E" w:rsidRPr="00F131F9" w:rsidRDefault="0064297E" w:rsidP="0064297E">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Two</w:t>
      </w:r>
      <w:r w:rsidR="00661CFE">
        <w:rPr>
          <w:rFonts w:ascii="Times New Roman" w:hAnsi="Times New Roman" w:cs="Times New Roman"/>
          <w:b/>
          <w:sz w:val="28"/>
        </w:rPr>
        <w:t>-</w:t>
      </w:r>
      <w:r w:rsidRPr="00F131F9">
        <w:rPr>
          <w:rFonts w:ascii="Times New Roman" w:hAnsi="Times New Roman" w:cs="Times New Roman"/>
          <w:b/>
          <w:sz w:val="28"/>
        </w:rPr>
        <w:t>level DFD</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A84A2B" w:rsidP="00A84A2B">
      <w:pPr>
        <w:pStyle w:val="ListParagraph"/>
        <w:numPr>
          <w:ilvl w:val="0"/>
          <w:numId w:val="34"/>
        </w:numPr>
        <w:spacing w:line="360" w:lineRule="auto"/>
        <w:jc w:val="both"/>
        <w:rPr>
          <w:rFonts w:ascii="Times New Roman" w:hAnsi="Times New Roman" w:cs="Times New Roman"/>
          <w:b/>
          <w:sz w:val="28"/>
        </w:rPr>
      </w:pPr>
      <w:r w:rsidRPr="00F131F9">
        <w:rPr>
          <w:rFonts w:ascii="Times New Roman" w:hAnsi="Times New Roman" w:cs="Times New Roman"/>
          <w:b/>
          <w:sz w:val="28"/>
        </w:rPr>
        <w:t>Administrative two</w:t>
      </w:r>
      <w:r w:rsidR="00661CFE">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A84A2B">
      <w:pPr>
        <w:pStyle w:val="ListParagraph"/>
        <w:spacing w:line="360" w:lineRule="auto"/>
        <w:ind w:left="117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A84A2B" w:rsidP="0064297E">
      <w:pPr>
        <w:pStyle w:val="ListParagraph"/>
        <w:spacing w:line="360" w:lineRule="auto"/>
        <w:ind w:left="450"/>
        <w:jc w:val="both"/>
        <w:rPr>
          <w:rFonts w:ascii="Times New Roman" w:hAnsi="Times New Roman" w:cs="Times New Roman"/>
          <w:b/>
          <w:sz w:val="28"/>
        </w:rPr>
      </w:pPr>
      <w:r w:rsidRPr="00F131F9">
        <w:rPr>
          <w:rFonts w:ascii="Times New Roman" w:hAnsi="Times New Roman" w:cs="Times New Roman"/>
          <w:b/>
          <w:sz w:val="28"/>
        </w:rPr>
        <w:t xml:space="preserve">            </w:t>
      </w:r>
      <w:r w:rsidRPr="00F131F9">
        <w:rPr>
          <w:rFonts w:ascii="Times New Roman" w:hAnsi="Times New Roman" w:cs="Times New Roman"/>
          <w:b/>
          <w:noProof/>
          <w:sz w:val="28"/>
        </w:rPr>
        <w:drawing>
          <wp:inline distT="0" distB="0" distL="0" distR="0">
            <wp:extent cx="5034456" cy="3058511"/>
            <wp:effectExtent l="0" t="0" r="0" b="0"/>
            <wp:docPr id="1" name="Picture 1" descr="C:\Users\admin\Downloads\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AdminDFD.png"/>
                    <pic:cNvPicPr>
                      <a:picLocks noChangeAspect="1" noChangeArrowheads="1"/>
                    </pic:cNvPicPr>
                  </pic:nvPicPr>
                  <pic:blipFill>
                    <a:blip r:embed="rId21" cstate="print"/>
                    <a:srcRect/>
                    <a:stretch>
                      <a:fillRect/>
                    </a:stretch>
                  </pic:blipFill>
                  <pic:spPr bwMode="auto">
                    <a:xfrm>
                      <a:off x="0" y="0"/>
                      <a:ext cx="5034923" cy="3058795"/>
                    </a:xfrm>
                    <a:prstGeom prst="rect">
                      <a:avLst/>
                    </a:prstGeom>
                    <a:noFill/>
                    <a:ln w="9525">
                      <a:noFill/>
                      <a:miter lim="800000"/>
                      <a:headEnd/>
                      <a:tailEnd/>
                    </a:ln>
                  </pic:spPr>
                </pic:pic>
              </a:graphicData>
            </a:graphic>
          </wp:inline>
        </w:drawing>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7D4EE3" w:rsidRPr="00F131F9" w:rsidRDefault="007D4EE3"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4 Two</w:t>
      </w:r>
      <w:r w:rsidR="00CD51F9">
        <w:rPr>
          <w:rFonts w:ascii="Times New Roman" w:hAnsi="Times New Roman" w:cs="Times New Roman"/>
          <w:b/>
          <w:sz w:val="28"/>
        </w:rPr>
        <w:t>-</w:t>
      </w:r>
      <w:r w:rsidRPr="00F131F9">
        <w:rPr>
          <w:rFonts w:ascii="Times New Roman" w:hAnsi="Times New Roman" w:cs="Times New Roman"/>
          <w:b/>
          <w:sz w:val="28"/>
        </w:rPr>
        <w:t>level data flow diagram</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7D4EE3">
      <w:pPr>
        <w:spacing w:line="360" w:lineRule="auto"/>
        <w:jc w:val="both"/>
        <w:rPr>
          <w:rFonts w:ascii="Times New Roman" w:hAnsi="Times New Roman" w:cs="Times New Roman"/>
          <w:b/>
          <w:sz w:val="28"/>
        </w:rPr>
      </w:pPr>
    </w:p>
    <w:p w:rsidR="00A84A2B" w:rsidRPr="00F131F9" w:rsidRDefault="00A84A2B" w:rsidP="00A84A2B">
      <w:pPr>
        <w:pStyle w:val="ListParagraph"/>
        <w:numPr>
          <w:ilvl w:val="0"/>
          <w:numId w:val="34"/>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Vendors two</w:t>
      </w:r>
      <w:r w:rsidR="00571304">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Default="00A84A2B"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 xml:space="preserve">           </w:t>
      </w:r>
      <w:r w:rsidRPr="00F131F9">
        <w:rPr>
          <w:rFonts w:ascii="Times New Roman" w:hAnsi="Times New Roman" w:cs="Times New Roman"/>
          <w:b/>
          <w:noProof/>
          <w:sz w:val="28"/>
        </w:rPr>
        <w:drawing>
          <wp:inline distT="0" distB="0" distL="0" distR="0">
            <wp:extent cx="4529959" cy="3068893"/>
            <wp:effectExtent l="0" t="0" r="0" b="0"/>
            <wp:docPr id="2" name="Picture 2" descr="C:\Users\admin\Downloads\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Vendor.png"/>
                    <pic:cNvPicPr>
                      <a:picLocks noChangeAspect="1" noChangeArrowheads="1"/>
                    </pic:cNvPicPr>
                  </pic:nvPicPr>
                  <pic:blipFill>
                    <a:blip r:embed="rId22" cstate="print"/>
                    <a:srcRect/>
                    <a:stretch>
                      <a:fillRect/>
                    </a:stretch>
                  </pic:blipFill>
                  <pic:spPr bwMode="auto">
                    <a:xfrm>
                      <a:off x="0" y="0"/>
                      <a:ext cx="4530050" cy="3068955"/>
                    </a:xfrm>
                    <a:prstGeom prst="rect">
                      <a:avLst/>
                    </a:prstGeom>
                    <a:noFill/>
                    <a:ln w="9525">
                      <a:noFill/>
                      <a:miter lim="800000"/>
                      <a:headEnd/>
                      <a:tailEnd/>
                    </a:ln>
                  </pic:spPr>
                </pic:pic>
              </a:graphicData>
            </a:graphic>
          </wp:inline>
        </w:drawing>
      </w: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5 Two</w:t>
      </w:r>
      <w:r w:rsidR="00977188">
        <w:rPr>
          <w:rFonts w:ascii="Times New Roman" w:hAnsi="Times New Roman" w:cs="Times New Roman"/>
          <w:b/>
          <w:sz w:val="28"/>
        </w:rPr>
        <w:t>-</w:t>
      </w:r>
      <w:r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854CF3" w:rsidRPr="00F131F9" w:rsidRDefault="00854CF3" w:rsidP="00854CF3">
      <w:pPr>
        <w:pStyle w:val="ListParagraph"/>
        <w:numPr>
          <w:ilvl w:val="0"/>
          <w:numId w:val="34"/>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Users two</w:t>
      </w:r>
      <w:r w:rsidR="00977188">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Pr="00F131F9" w:rsidRDefault="00854CF3"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 xml:space="preserve">                                </w:t>
      </w:r>
      <w:r w:rsidRPr="00F131F9">
        <w:rPr>
          <w:rFonts w:ascii="Times New Roman" w:hAnsi="Times New Roman" w:cs="Times New Roman"/>
          <w:b/>
          <w:noProof/>
          <w:sz w:val="28"/>
        </w:rPr>
        <w:drawing>
          <wp:inline distT="0" distB="0" distL="0" distR="0">
            <wp:extent cx="3710151" cy="2585491"/>
            <wp:effectExtent l="0" t="0" r="0" b="0"/>
            <wp:docPr id="3" name="Picture 3" descr="C:\Users\admin\Downloads\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User.png"/>
                    <pic:cNvPicPr>
                      <a:picLocks noChangeAspect="1" noChangeArrowheads="1"/>
                    </pic:cNvPicPr>
                  </pic:nvPicPr>
                  <pic:blipFill>
                    <a:blip r:embed="rId23" cstate="print"/>
                    <a:srcRect/>
                    <a:stretch>
                      <a:fillRect/>
                    </a:stretch>
                  </pic:blipFill>
                  <pic:spPr bwMode="auto">
                    <a:xfrm>
                      <a:off x="0" y="0"/>
                      <a:ext cx="3710480" cy="2585720"/>
                    </a:xfrm>
                    <a:prstGeom prst="rect">
                      <a:avLst/>
                    </a:prstGeom>
                    <a:noFill/>
                    <a:ln w="9525">
                      <a:noFill/>
                      <a:miter lim="800000"/>
                      <a:headEnd/>
                      <a:tailEnd/>
                    </a:ln>
                  </pic:spPr>
                </pic:pic>
              </a:graphicData>
            </a:graphic>
          </wp:inline>
        </w:drawing>
      </w:r>
    </w:p>
    <w:p w:rsidR="0064297E" w:rsidRDefault="0064297E" w:rsidP="000C5EBB">
      <w:pPr>
        <w:spacing w:line="360" w:lineRule="auto"/>
        <w:ind w:firstLine="720"/>
        <w:jc w:val="both"/>
        <w:rPr>
          <w:rFonts w:ascii="Times New Roman" w:hAnsi="Times New Roman" w:cs="Times New Roman"/>
          <w:b/>
          <w:sz w:val="28"/>
        </w:rPr>
      </w:pPr>
    </w:p>
    <w:p w:rsidR="007D4EE3" w:rsidRPr="00F131F9" w:rsidRDefault="007D4EE3"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6 Two</w:t>
      </w:r>
      <w:r w:rsidR="00977188">
        <w:rPr>
          <w:rFonts w:ascii="Times New Roman" w:hAnsi="Times New Roman" w:cs="Times New Roman"/>
          <w:b/>
          <w:sz w:val="28"/>
        </w:rPr>
        <w:t>-</w:t>
      </w:r>
      <w:r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AC033B" w:rsidRPr="00F131F9" w:rsidRDefault="00AC033B" w:rsidP="00AC033B">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r w:rsidRPr="00F131F9">
        <w:rPr>
          <w:rFonts w:ascii="Times New Roman" w:hAnsi="Times New Roman" w:cs="Times New Roman"/>
          <w:b/>
          <w:sz w:val="28"/>
          <w:szCs w:val="28"/>
          <w:u w:val="single"/>
        </w:rPr>
        <w:t xml:space="preserve"> </w:t>
      </w:r>
    </w:p>
    <w:p w:rsidR="00AC033B" w:rsidRPr="00F131F9" w:rsidRDefault="00AC033B" w:rsidP="00977188">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After carefully understanding the requirements of the client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b_Category</w:t>
      </w:r>
      <w:proofErr w:type="spellEnd"/>
    </w:p>
    <w:tbl>
      <w:tblPr>
        <w:tblStyle w:val="TableGrid"/>
        <w:tblW w:w="8917" w:type="dxa"/>
        <w:tblInd w:w="1080" w:type="dxa"/>
        <w:tblLook w:val="04A0" w:firstRow="1" w:lastRow="0" w:firstColumn="1" w:lastColumn="0" w:noHBand="0" w:noVBand="1"/>
      </w:tblPr>
      <w:tblGrid>
        <w:gridCol w:w="2961"/>
        <w:gridCol w:w="2983"/>
        <w:gridCol w:w="2973"/>
      </w:tblGrid>
      <w:tr w:rsidR="00AC033B" w:rsidRPr="00F131F9" w:rsidTr="00BE45C7">
        <w:trPr>
          <w:trHeight w:val="305"/>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rPr>
          <w:trHeight w:val="318"/>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AC033B" w:rsidRPr="00F131F9" w:rsidTr="00BE45C7">
        <w:trPr>
          <w:trHeight w:val="305"/>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18"/>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18"/>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58"/>
        </w:trPr>
        <w:tc>
          <w:tcPr>
            <w:tcW w:w="2961"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b_details</w:t>
      </w:r>
      <w:proofErr w:type="spellEnd"/>
    </w:p>
    <w:tbl>
      <w:tblPr>
        <w:tblStyle w:val="TableGrid"/>
        <w:tblW w:w="0" w:type="auto"/>
        <w:tblInd w:w="1080" w:type="dxa"/>
        <w:tblLook w:val="04A0" w:firstRow="1" w:lastRow="0" w:firstColumn="1" w:lastColumn="0" w:noHBand="0" w:noVBand="1"/>
      </w:tblPr>
      <w:tblGrid>
        <w:gridCol w:w="2895"/>
        <w:gridCol w:w="2896"/>
        <w:gridCol w:w="2896"/>
      </w:tblGrid>
      <w:tr w:rsidR="00AC033B" w:rsidRPr="00F131F9" w:rsidTr="00BE45C7">
        <w:trPr>
          <w:trHeight w:val="427"/>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rPr>
          <w:trHeight w:val="410"/>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AC033B" w:rsidRPr="00F131F9" w:rsidTr="00BE45C7">
        <w:trPr>
          <w:trHeight w:val="427"/>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EA0F51"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AC033B" w:rsidRPr="00F131F9" w:rsidTr="00BE45C7">
        <w:trPr>
          <w:trHeight w:val="427"/>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27"/>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AC033B" w:rsidP="00BE45C7">
            <w:pPr>
              <w:spacing w:line="360" w:lineRule="auto"/>
              <w:rPr>
                <w:rFonts w:ascii="Times New Roman" w:hAnsi="Times New Roman" w:cs="Times New Roman"/>
                <w:sz w:val="24"/>
              </w:rPr>
            </w:pPr>
            <w:r w:rsidRPr="00F131F9">
              <w:rPr>
                <w:rFonts w:ascii="Times New Roman" w:hAnsi="Times New Roman" w:cs="Times New Roman"/>
                <w:sz w:val="24"/>
              </w:rPr>
              <w:t xml:space="preserve">            </w:t>
            </w: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ltmob</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444"/>
        </w:trPr>
        <w:tc>
          <w:tcPr>
            <w:tcW w:w="289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b_photos</w:t>
      </w:r>
      <w:proofErr w:type="spellEnd"/>
    </w:p>
    <w:tbl>
      <w:tblPr>
        <w:tblStyle w:val="TableGrid"/>
        <w:tblW w:w="0" w:type="auto"/>
        <w:tblInd w:w="1080" w:type="dxa"/>
        <w:tblLook w:val="04A0" w:firstRow="1" w:lastRow="0" w:firstColumn="1" w:lastColumn="0" w:noHBand="0" w:noVBand="1"/>
      </w:tblPr>
      <w:tblGrid>
        <w:gridCol w:w="2884"/>
        <w:gridCol w:w="2885"/>
        <w:gridCol w:w="2885"/>
      </w:tblGrid>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rPr>
          <w:trHeight w:val="349"/>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EA0F51"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49"/>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r w:rsidR="00AC033B" w:rsidRPr="00F131F9" w:rsidTr="00BE45C7">
        <w:trPr>
          <w:trHeight w:val="365"/>
        </w:trPr>
        <w:tc>
          <w:tcPr>
            <w:tcW w:w="2884" w:type="dxa"/>
          </w:tcPr>
          <w:p w:rsidR="00AC033B" w:rsidRPr="00F131F9" w:rsidRDefault="00AC033B" w:rsidP="00BE45C7">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AC033B" w:rsidP="00BE45C7">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BE45C7">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ind w:left="72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b_subcat</w:t>
      </w:r>
      <w:proofErr w:type="spellEnd"/>
    </w:p>
    <w:tbl>
      <w:tblPr>
        <w:tblStyle w:val="TableGrid"/>
        <w:tblW w:w="0" w:type="auto"/>
        <w:tblInd w:w="1080" w:type="dxa"/>
        <w:tblLook w:val="04A0" w:firstRow="1" w:lastRow="0" w:firstColumn="1" w:lastColumn="0" w:noHBand="0" w:noVBand="1"/>
      </w:tblPr>
      <w:tblGrid>
        <w:gridCol w:w="2889"/>
        <w:gridCol w:w="2890"/>
        <w:gridCol w:w="2890"/>
      </w:tblGrid>
      <w:tr w:rsidR="00AC033B" w:rsidRPr="00F131F9" w:rsidTr="00BE45C7">
        <w:trPr>
          <w:trHeight w:val="416"/>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rPr>
          <w:trHeight w:val="416"/>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rPr>
          <w:trHeight w:val="399"/>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EA0F51"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AC033B" w:rsidRPr="00F131F9" w:rsidTr="00BE45C7">
        <w:trPr>
          <w:trHeight w:val="416"/>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16"/>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399"/>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32"/>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32"/>
        </w:trPr>
        <w:tc>
          <w:tcPr>
            <w:tcW w:w="2889"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contact_us</w:t>
      </w:r>
      <w:proofErr w:type="spellEnd"/>
    </w:p>
    <w:tbl>
      <w:tblPr>
        <w:tblStyle w:val="TableGrid"/>
        <w:tblW w:w="0" w:type="auto"/>
        <w:tblInd w:w="1080" w:type="dxa"/>
        <w:tblLook w:val="04A0" w:firstRow="1" w:lastRow="0" w:firstColumn="1" w:lastColumn="0" w:noHBand="0" w:noVBand="1"/>
      </w:tblPr>
      <w:tblGrid>
        <w:gridCol w:w="2873"/>
        <w:gridCol w:w="2874"/>
        <w:gridCol w:w="2874"/>
      </w:tblGrid>
      <w:tr w:rsidR="00AC033B" w:rsidRPr="00F131F9" w:rsidTr="00BE45C7">
        <w:trPr>
          <w:trHeight w:val="428"/>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rPr>
          <w:trHeight w:val="411"/>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rPr>
          <w:trHeight w:val="428"/>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EA0F51"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AC033B" w:rsidRPr="00F131F9" w:rsidTr="00BE45C7">
        <w:trPr>
          <w:trHeight w:val="411"/>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28"/>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11"/>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28"/>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rPr>
          <w:trHeight w:val="428"/>
        </w:trPr>
        <w:tc>
          <w:tcPr>
            <w:tcW w:w="2873"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faq</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w:t>
            </w:r>
            <w:r w:rsidR="00AC033B" w:rsidRPr="00F131F9">
              <w:rPr>
                <w:rFonts w:ascii="Times New Roman" w:hAnsi="Times New Roman" w:cs="Times New Roman"/>
                <w:sz w:val="24"/>
                <w:szCs w:val="24"/>
              </w:rPr>
              <w:t>d</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w:t>
            </w:r>
            <w:r w:rsidR="00AC033B" w:rsidRPr="00F131F9">
              <w:rPr>
                <w:rFonts w:ascii="Times New Roman" w:hAnsi="Times New Roman" w:cs="Times New Roman"/>
                <w:sz w:val="24"/>
                <w:szCs w:val="24"/>
              </w:rPr>
              <w:t>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EA0F51"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w:t>
            </w:r>
            <w:r w:rsidR="00AC033B" w:rsidRPr="00F131F9">
              <w:rPr>
                <w:rFonts w:ascii="Times New Roman" w:hAnsi="Times New Roman" w:cs="Times New Roman"/>
                <w:sz w:val="24"/>
                <w:szCs w:val="24"/>
              </w:rPr>
              <w:t>nam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w:t>
            </w:r>
            <w:r w:rsidR="00AC033B" w:rsidRPr="00F131F9">
              <w:rPr>
                <w:rFonts w:ascii="Times New Roman" w:hAnsi="Times New Roman" w:cs="Times New Roman"/>
                <w:sz w:val="24"/>
                <w:szCs w:val="24"/>
              </w:rPr>
              <w:t>nam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w:t>
            </w:r>
            <w:r w:rsidR="00AC033B" w:rsidRPr="00F131F9">
              <w:rPr>
                <w:rFonts w:ascii="Times New Roman" w:hAnsi="Times New Roman" w:cs="Times New Roman"/>
                <w:sz w:val="24"/>
                <w:szCs w:val="24"/>
              </w:rPr>
              <w:t>mail</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w:t>
            </w:r>
            <w:r w:rsidR="00AC033B" w:rsidRPr="00F131F9">
              <w:rPr>
                <w:rFonts w:ascii="Times New Roman" w:hAnsi="Times New Roman" w:cs="Times New Roman"/>
                <w:sz w:val="24"/>
                <w:szCs w:val="24"/>
              </w:rPr>
              <w:t>hon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w:t>
            </w:r>
            <w:r w:rsidR="00AC033B" w:rsidRPr="00F131F9">
              <w:rPr>
                <w:rFonts w:ascii="Times New Roman" w:hAnsi="Times New Roman" w:cs="Times New Roman"/>
                <w:sz w:val="24"/>
                <w:szCs w:val="24"/>
              </w:rPr>
              <w:t>sg</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w:t>
            </w:r>
            <w:r w:rsidR="00AC033B" w:rsidRPr="00F131F9">
              <w:rPr>
                <w:rFonts w:ascii="Times New Roman" w:hAnsi="Times New Roman" w:cs="Times New Roman"/>
                <w:sz w:val="24"/>
                <w:szCs w:val="24"/>
              </w:rPr>
              <w:t>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w:t>
            </w:r>
            <w:r w:rsidR="00AC033B" w:rsidRPr="00F131F9">
              <w:rPr>
                <w:rFonts w:ascii="Times New Roman" w:hAnsi="Times New Roman" w:cs="Times New Roman"/>
                <w:sz w:val="24"/>
                <w:szCs w:val="24"/>
              </w:rPr>
              <w:t>am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w:t>
            </w:r>
            <w:r w:rsidR="00AC033B" w:rsidRPr="00F131F9">
              <w:rPr>
                <w:rFonts w:ascii="Times New Roman" w:hAnsi="Times New Roman" w:cs="Times New Roman"/>
                <w:sz w:val="24"/>
                <w:szCs w:val="24"/>
              </w:rPr>
              <w:t>mail</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w:t>
            </w:r>
            <w:r w:rsidR="00AC033B" w:rsidRPr="00F131F9">
              <w:rPr>
                <w:rFonts w:ascii="Times New Roman" w:hAnsi="Times New Roman" w:cs="Times New Roman"/>
                <w:sz w:val="24"/>
                <w:szCs w:val="24"/>
              </w:rPr>
              <w:t>hon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w:t>
            </w:r>
            <w:r w:rsidR="00AC033B" w:rsidRPr="00F131F9">
              <w:rPr>
                <w:rFonts w:ascii="Times New Roman" w:hAnsi="Times New Roman" w:cs="Times New Roman"/>
                <w:sz w:val="24"/>
                <w:szCs w:val="24"/>
              </w:rPr>
              <w:t>sg</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w:t>
            </w:r>
            <w:r w:rsidR="00AC033B" w:rsidRPr="00F131F9">
              <w:rPr>
                <w:rFonts w:ascii="Times New Roman" w:hAnsi="Times New Roman" w:cs="Times New Roman"/>
                <w:sz w:val="24"/>
                <w:szCs w:val="24"/>
              </w:rPr>
              <w:t>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lgn_tbl</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w:t>
            </w:r>
            <w:r w:rsidR="00AC033B" w:rsidRPr="00F131F9">
              <w:rPr>
                <w:rFonts w:ascii="Times New Roman" w:hAnsi="Times New Roman" w:cs="Times New Roman"/>
                <w:sz w:val="24"/>
                <w:szCs w:val="24"/>
              </w:rPr>
              <w:t>sernam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w:t>
            </w:r>
            <w:r w:rsidR="00AC033B" w:rsidRPr="00F131F9">
              <w:rPr>
                <w:rFonts w:ascii="Times New Roman" w:hAnsi="Times New Roman" w:cs="Times New Roman"/>
                <w:sz w:val="24"/>
                <w:szCs w:val="24"/>
              </w:rPr>
              <w:t>assword</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w:t>
            </w:r>
            <w:r w:rsidR="00AC033B" w:rsidRPr="00F131F9">
              <w:rPr>
                <w:rFonts w:ascii="Times New Roman" w:hAnsi="Times New Roman" w:cs="Times New Roman"/>
                <w:sz w:val="24"/>
                <w:szCs w:val="24"/>
              </w:rPr>
              <w:t>mail</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r w:rsidRPr="00F131F9">
        <w:rPr>
          <w:rFonts w:ascii="Times New Roman" w:hAnsi="Times New Roman" w:cs="Times New Roman"/>
          <w:b/>
          <w:sz w:val="28"/>
        </w:rPr>
        <w:t xml:space="preserve">10.  </w:t>
      </w:r>
      <w:proofErr w:type="spellStart"/>
      <w:r w:rsidRPr="00F131F9">
        <w:rPr>
          <w:rFonts w:ascii="Times New Roman" w:hAnsi="Times New Roman" w:cs="Times New Roman"/>
          <w:b/>
          <w:sz w:val="28"/>
        </w:rPr>
        <w:t>Login_info</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w:t>
            </w:r>
            <w:r w:rsidR="00AC033B" w:rsidRPr="00F131F9">
              <w:rPr>
                <w:rFonts w:ascii="Times New Roman" w:hAnsi="Times New Roman" w:cs="Times New Roman"/>
                <w:sz w:val="24"/>
                <w:szCs w:val="24"/>
              </w:rPr>
              <w:t>d</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w:t>
            </w:r>
            <w:r w:rsidR="00AC033B" w:rsidRPr="00F131F9">
              <w:rPr>
                <w:rFonts w:ascii="Times New Roman" w:hAnsi="Times New Roman" w:cs="Times New Roman"/>
                <w:sz w:val="24"/>
                <w:szCs w:val="24"/>
              </w:rPr>
              <w:t>am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w:t>
            </w:r>
            <w:r w:rsidR="00AC033B" w:rsidRPr="00F131F9">
              <w:rPr>
                <w:rFonts w:ascii="Times New Roman" w:hAnsi="Times New Roman" w:cs="Times New Roman"/>
                <w:sz w:val="24"/>
                <w:szCs w:val="24"/>
              </w:rPr>
              <w:t>imestamp</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w:t>
            </w:r>
            <w:r w:rsidR="00AC033B" w:rsidRPr="00F131F9">
              <w:rPr>
                <w:rFonts w:ascii="Times New Roman" w:hAnsi="Times New Roman" w:cs="Times New Roman"/>
                <w:sz w:val="24"/>
                <w:szCs w:val="24"/>
              </w:rPr>
              <w:t>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 xml:space="preserve">  </w:t>
      </w:r>
      <w:proofErr w:type="spellStart"/>
      <w:r w:rsidRPr="00F131F9">
        <w:rPr>
          <w:rFonts w:ascii="Times New Roman" w:hAnsi="Times New Roman" w:cs="Times New Roman"/>
          <w:b/>
          <w:sz w:val="28"/>
        </w:rPr>
        <w:t>otp</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w:t>
            </w:r>
            <w:r w:rsidR="00AC033B" w:rsidRPr="00F131F9">
              <w:rPr>
                <w:rFonts w:ascii="Times New Roman" w:hAnsi="Times New Roman" w:cs="Times New Roman"/>
                <w:sz w:val="24"/>
                <w:szCs w:val="24"/>
              </w:rPr>
              <w:t>d</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w:t>
            </w:r>
            <w:r w:rsidR="00AC033B" w:rsidRPr="00F131F9">
              <w:rPr>
                <w:rFonts w:ascii="Times New Roman" w:hAnsi="Times New Roman" w:cs="Times New Roman"/>
                <w:sz w:val="24"/>
                <w:szCs w:val="24"/>
              </w:rPr>
              <w:t>sernam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w:t>
            </w:r>
            <w:r w:rsidR="00AC033B" w:rsidRPr="00F131F9">
              <w:rPr>
                <w:rFonts w:ascii="Times New Roman" w:hAnsi="Times New Roman" w:cs="Times New Roman"/>
                <w:sz w:val="24"/>
                <w:szCs w:val="24"/>
              </w:rPr>
              <w:t>tp</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w:t>
            </w:r>
            <w:r w:rsidR="00AC033B" w:rsidRPr="00F131F9">
              <w:rPr>
                <w:rFonts w:ascii="Times New Roman" w:hAnsi="Times New Roman" w:cs="Times New Roman"/>
                <w:sz w:val="24"/>
                <w:szCs w:val="24"/>
              </w:rPr>
              <w:t>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w:t>
            </w:r>
            <w:r w:rsidR="00AC033B" w:rsidRPr="00F131F9">
              <w:rPr>
                <w:rFonts w:ascii="Times New Roman" w:hAnsi="Times New Roman" w:cs="Times New Roman"/>
                <w:sz w:val="24"/>
                <w:szCs w:val="24"/>
              </w:rPr>
              <w:t>imestamp</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8E64E4"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w:t>
            </w:r>
            <w:r w:rsidR="00AC033B" w:rsidRPr="00F131F9">
              <w:rPr>
                <w:rFonts w:ascii="Times New Roman" w:hAnsi="Times New Roman" w:cs="Times New Roman"/>
                <w:sz w:val="24"/>
                <w:szCs w:val="24"/>
              </w:rPr>
              <w:t>ashvalu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 xml:space="preserve"> </w:t>
      </w:r>
      <w:proofErr w:type="spellStart"/>
      <w:r w:rsidRPr="00F131F9">
        <w:rPr>
          <w:rFonts w:ascii="Times New Roman" w:hAnsi="Times New Roman" w:cs="Times New Roman"/>
          <w:b/>
          <w:sz w:val="28"/>
        </w:rPr>
        <w:t>product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 xml:space="preserve">  </w:t>
      </w:r>
      <w:proofErr w:type="spellStart"/>
      <w:r w:rsidRPr="00F131F9">
        <w:rPr>
          <w:rFonts w:ascii="Times New Roman" w:hAnsi="Times New Roman" w:cs="Times New Roman"/>
          <w:b/>
          <w:sz w:val="28"/>
        </w:rPr>
        <w:t>vender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cod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fnam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lnam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alt_mob</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 xml:space="preserve"> </w:t>
      </w:r>
      <w:proofErr w:type="spellStart"/>
      <w:r w:rsidRPr="00F131F9">
        <w:rPr>
          <w:rFonts w:ascii="Times New Roman" w:hAnsi="Times New Roman" w:cs="Times New Roman"/>
          <w:b/>
          <w:sz w:val="28"/>
        </w:rPr>
        <w:t>Vender_type</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r w:rsidR="00AC033B" w:rsidRPr="00F131F9" w:rsidTr="00BE45C7">
        <w:tc>
          <w:tcPr>
            <w:tcW w:w="2917"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BE45C7">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17288A" w:rsidRPr="008639CE" w:rsidRDefault="0017288A" w:rsidP="0017288A">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17288A" w:rsidP="0017288A">
      <w:pPr>
        <w:pStyle w:val="ListParagraph"/>
        <w:numPr>
          <w:ilvl w:val="0"/>
          <w:numId w:val="17"/>
        </w:numPr>
        <w:spacing w:line="360" w:lineRule="auto"/>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7951D5"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_x0000_s1443" style="position:absolute;left:0;text-align:left;margin-left:124.95pt;margin-top:13pt;width:336pt;height:527.2pt;z-index:251723776" coordorigin="3249,1782" coordsize="6384,10648">
            <v:rect id="_x0000_s1444" style="position:absolute;left:4303;top:1782;width:4389;height:10648"/>
            <v:oval id="_x0000_s1445" style="position:absolute;left:4920;top:1920;width:2829;height:497">
              <v:textbox style="mso-next-textbox:#_x0000_s1445">
                <w:txbxContent>
                  <w:p w:rsidR="0017288A" w:rsidRPr="00E415B2" w:rsidRDefault="0017288A"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_x0000_s1446" style="position:absolute;left:3361;top:3641;width:652;height:1320" coordorigin="1354,3360" coordsize="652,1320">
              <v:oval id="_x0000_s1447" style="position:absolute;left:1354;top:3360;width:652;height:480" fillcolor="black [3200]" strokecolor="#f2f2f2 [3041]" strokeweight="3pt">
                <v:shadow on="t" type="perspective" color="#7f7f7f [1601]" opacity=".5" offset="1pt" offset2="-1pt"/>
              </v:oval>
              <v:shape id="_x0000_s1448" type="#_x0000_t32" style="position:absolute;left:1680;top:3840;width:0;height:669" o:connectortype="straight"/>
              <v:shape id="_x0000_s1449" type="#_x0000_t32" style="position:absolute;left:1354;top:4509;width:326;height:171;flip:x" o:connectortype="straight"/>
              <v:shape id="_x0000_s1450" type="#_x0000_t32" style="position:absolute;left:1680;top:4509;width:326;height:171;flip:x y" o:connectortype="straight"/>
              <v:shape id="_x0000_s1451" type="#_x0000_t32" style="position:absolute;left:1354;top:4149;width:652;height:0" o:connectortype="straight"/>
            </v:group>
            <v:group id="_x0000_s1452" style="position:absolute;left:3249;top:9722;width:652;height:1527" coordorigin="1354,3360" coordsize="652,1320">
              <v:oval id="_x0000_s1453" style="position:absolute;left:1354;top:3360;width:652;height:480" fillcolor="black [3200]" strokecolor="#f2f2f2 [3041]" strokeweight="3pt">
                <v:shadow on="t" type="perspective" color="#7f7f7f [1601]" opacity=".5" offset="1pt" offset2="-1pt"/>
              </v:oval>
              <v:shape id="_x0000_s1454" type="#_x0000_t32" style="position:absolute;left:1680;top:3840;width:0;height:669" o:connectortype="straight"/>
              <v:shape id="_x0000_s1455" type="#_x0000_t32" style="position:absolute;left:1354;top:4509;width:326;height:171;flip:x" o:connectortype="straight"/>
              <v:shape id="_x0000_s1456" type="#_x0000_t32" style="position:absolute;left:1680;top:4509;width:326;height:171;flip:x y" o:connectortype="straight"/>
              <v:shape id="_x0000_s1457" type="#_x0000_t32" style="position:absolute;left:1354;top:4149;width:652;height:0" o:connectortype="straight"/>
            </v:group>
            <v:group id="_x0000_s1458" style="position:absolute;left:8981;top:7320;width:652;height:1320" coordorigin="1354,3360" coordsize="652,1320">
              <v:oval id="_x0000_s1459" style="position:absolute;left:1354;top:3360;width:652;height:480" fillcolor="black [3200]" strokecolor="#f2f2f2 [3041]" strokeweight="3pt">
                <v:shadow on="t" type="perspective" color="#7f7f7f [1601]" opacity=".5" offset="1pt" offset2="-1pt"/>
              </v:oval>
              <v:shape id="_x0000_s1460" type="#_x0000_t32" style="position:absolute;left:1680;top:3840;width:0;height:669" o:connectortype="straight"/>
              <v:shape id="_x0000_s1461" type="#_x0000_t32" style="position:absolute;left:1354;top:4509;width:326;height:171;flip:x" o:connectortype="straight"/>
              <v:shape id="_x0000_s1462" type="#_x0000_t32" style="position:absolute;left:1680;top:4509;width:326;height:171;flip:x y" o:connectortype="straight"/>
              <v:shape id="_x0000_s1463" type="#_x0000_t32" style="position:absolute;left:1354;top:4149;width:652;height:0" o:connectortype="straight"/>
            </v:group>
            <v:oval id="_x0000_s1464" style="position:absolute;left:4920;top:2599;width:2829;height:555">
              <v:textbox style="mso-next-textbox:#_x0000_s1464">
                <w:txbxContent>
                  <w:p w:rsidR="0017288A" w:rsidRPr="002514E3" w:rsidRDefault="0017288A"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7288A" w:rsidRPr="00483D8C" w:rsidRDefault="0017288A" w:rsidP="0017288A"/>
                </w:txbxContent>
              </v:textbox>
            </v:oval>
            <v:oval id="_x0000_s1465" style="position:absolute;left:5006;top:3274;width:2829;height:480">
              <v:textbox style="mso-next-textbox:#_x0000_s1465">
                <w:txbxContent>
                  <w:p w:rsidR="0017288A" w:rsidRPr="00E415B2" w:rsidRDefault="0017288A" w:rsidP="0017288A">
                    <w:pPr>
                      <w:jc w:val="center"/>
                      <w:rPr>
                        <w:sz w:val="24"/>
                      </w:rPr>
                    </w:pPr>
                    <w:r w:rsidRPr="00E415B2">
                      <w:rPr>
                        <w:rFonts w:ascii="Times New Roman" w:hAnsi="Times New Roman" w:cs="Times New Roman"/>
                        <w:b/>
                        <w:sz w:val="24"/>
                      </w:rPr>
                      <w:t>Sub-Category</w:t>
                    </w:r>
                  </w:p>
                </w:txbxContent>
              </v:textbox>
            </v:oval>
            <v:oval id="_x0000_s1466" style="position:absolute;left:5006;top:3925;width:2829;height:499">
              <v:textbox style="mso-next-textbox:#_x0000_s1466">
                <w:txbxContent>
                  <w:p w:rsidR="0017288A" w:rsidRPr="00E415B2" w:rsidRDefault="0017288A" w:rsidP="0017288A">
                    <w:pPr>
                      <w:jc w:val="center"/>
                    </w:pPr>
                    <w:r w:rsidRPr="00E415B2">
                      <w:rPr>
                        <w:rFonts w:ascii="Times New Roman" w:hAnsi="Times New Roman" w:cs="Times New Roman"/>
                        <w:b/>
                      </w:rPr>
                      <w:t>Vendor Details</w:t>
                    </w:r>
                  </w:p>
                </w:txbxContent>
              </v:textbox>
            </v:oval>
            <v:oval id="_x0000_s1467" style="position:absolute;left:5006;top:4594;width:2829;height:582">
              <v:textbox style="mso-next-textbox:#_x0000_s1467">
                <w:txbxContent>
                  <w:p w:rsidR="0017288A" w:rsidRPr="00E415B2" w:rsidRDefault="0017288A" w:rsidP="0017288A">
                    <w:pPr>
                      <w:jc w:val="center"/>
                    </w:pPr>
                    <w:r w:rsidRPr="00E415B2">
                      <w:rPr>
                        <w:rFonts w:ascii="Times New Roman" w:hAnsi="Times New Roman" w:cs="Times New Roman"/>
                        <w:b/>
                      </w:rPr>
                      <w:t>Product Details</w:t>
                    </w:r>
                  </w:p>
                </w:txbxContent>
              </v:textbox>
            </v:oval>
            <v:oval id="_x0000_s1468" style="position:absolute;left:5006;top:5349;width:2829;height:461">
              <v:textbox style="mso-next-textbox:#_x0000_s1468">
                <w:txbxContent>
                  <w:p w:rsidR="0017288A" w:rsidRPr="002514E3" w:rsidRDefault="0017288A" w:rsidP="0017288A">
                    <w:pPr>
                      <w:jc w:val="center"/>
                      <w:rPr>
                        <w:sz w:val="24"/>
                        <w:szCs w:val="28"/>
                      </w:rPr>
                    </w:pPr>
                    <w:r w:rsidRPr="002514E3">
                      <w:rPr>
                        <w:rFonts w:ascii="Times New Roman" w:hAnsi="Times New Roman" w:cs="Times New Roman"/>
                        <w:b/>
                        <w:sz w:val="24"/>
                        <w:szCs w:val="28"/>
                      </w:rPr>
                      <w:t>Business Details</w:t>
                    </w:r>
                  </w:p>
                </w:txbxContent>
              </v:textbox>
            </v:oval>
            <v:oval id="_x0000_s1469" style="position:absolute;left:5006;top:6034;width:2829;height:482">
              <v:textbox style="mso-next-textbox:#_x0000_s1469">
                <w:txbxContent>
                  <w:p w:rsidR="0017288A" w:rsidRPr="002514E3" w:rsidRDefault="0017288A" w:rsidP="0017288A">
                    <w:pPr>
                      <w:jc w:val="center"/>
                      <w:rPr>
                        <w:sz w:val="24"/>
                      </w:rPr>
                    </w:pPr>
                    <w:r w:rsidRPr="002514E3">
                      <w:rPr>
                        <w:rFonts w:ascii="Times New Roman" w:hAnsi="Times New Roman" w:cs="Times New Roman"/>
                        <w:b/>
                        <w:sz w:val="24"/>
                      </w:rPr>
                      <w:t>Contact Us</w:t>
                    </w:r>
                  </w:p>
                </w:txbxContent>
              </v:textbox>
            </v:oval>
            <v:oval id="_x0000_s1470" style="position:absolute;left:4920;top:6789;width:2829;height:461">
              <v:textbox style="mso-next-textbox:#_x0000_s1470">
                <w:txbxContent>
                  <w:p w:rsidR="0017288A" w:rsidRPr="002514E3" w:rsidRDefault="0017288A" w:rsidP="0017288A">
                    <w:pPr>
                      <w:jc w:val="center"/>
                      <w:rPr>
                        <w:sz w:val="24"/>
                      </w:rPr>
                    </w:pPr>
                    <w:r w:rsidRPr="002514E3">
                      <w:rPr>
                        <w:rFonts w:ascii="Times New Roman" w:hAnsi="Times New Roman" w:cs="Times New Roman"/>
                        <w:b/>
                        <w:sz w:val="24"/>
                      </w:rPr>
                      <w:t>Services</w:t>
                    </w:r>
                  </w:p>
                </w:txbxContent>
              </v:textbox>
            </v:oval>
            <v:oval id="_x0000_s1471" style="position:absolute;left:4920;top:7399;width:2829;height:554">
              <v:textbox style="mso-next-textbox:#_x0000_s1471">
                <w:txbxContent>
                  <w:p w:rsidR="0017288A" w:rsidRPr="002514E3" w:rsidRDefault="0017288A" w:rsidP="0017288A">
                    <w:pPr>
                      <w:jc w:val="center"/>
                      <w:rPr>
                        <w:sz w:val="24"/>
                      </w:rPr>
                    </w:pPr>
                    <w:r w:rsidRPr="002514E3">
                      <w:rPr>
                        <w:rFonts w:ascii="Times New Roman" w:hAnsi="Times New Roman" w:cs="Times New Roman"/>
                        <w:b/>
                        <w:sz w:val="24"/>
                      </w:rPr>
                      <w:t>View</w:t>
                    </w:r>
                  </w:p>
                </w:txbxContent>
              </v:textbox>
            </v:oval>
            <v:oval id="_x0000_s1472" style="position:absolute;left:4920;top:8108;width:2829;height:532">
              <v:textbox style="mso-next-textbox:#_x0000_s1472">
                <w:txbxContent>
                  <w:p w:rsidR="0017288A" w:rsidRPr="002514E3" w:rsidRDefault="0017288A" w:rsidP="0017288A">
                    <w:pPr>
                      <w:jc w:val="center"/>
                      <w:rPr>
                        <w:sz w:val="24"/>
                      </w:rPr>
                    </w:pPr>
                    <w:r w:rsidRPr="002514E3">
                      <w:rPr>
                        <w:rFonts w:ascii="Times New Roman" w:hAnsi="Times New Roman" w:cs="Times New Roman"/>
                        <w:b/>
                        <w:sz w:val="24"/>
                      </w:rPr>
                      <w:t>Contact</w:t>
                    </w:r>
                  </w:p>
                </w:txbxContent>
              </v:textbox>
            </v:oval>
            <v:oval id="_x0000_s1473" style="position:absolute;left:5006;top:8810;width:2829;height:532">
              <v:textbox style="mso-next-textbox:#_x0000_s1473">
                <w:txbxContent>
                  <w:p w:rsidR="0017288A" w:rsidRPr="002514E3" w:rsidRDefault="0017288A" w:rsidP="0017288A">
                    <w:pPr>
                      <w:jc w:val="center"/>
                      <w:rPr>
                        <w:sz w:val="24"/>
                      </w:rPr>
                    </w:pPr>
                    <w:r>
                      <w:rPr>
                        <w:rFonts w:ascii="Times New Roman" w:hAnsi="Times New Roman" w:cs="Times New Roman"/>
                        <w:b/>
                        <w:sz w:val="24"/>
                      </w:rPr>
                      <w:t>Add Product</w:t>
                    </w:r>
                  </w:p>
                </w:txbxContent>
              </v:textbox>
            </v:oval>
            <v:oval id="_x0000_s1474" style="position:absolute;left:5006;top:9582;width:2829;height:532">
              <v:textbox style="mso-next-textbox:#_x0000_s1474">
                <w:txbxContent>
                  <w:p w:rsidR="0017288A" w:rsidRPr="002514E3" w:rsidRDefault="0017288A" w:rsidP="0017288A">
                    <w:pPr>
                      <w:jc w:val="center"/>
                      <w:rPr>
                        <w:sz w:val="24"/>
                      </w:rPr>
                    </w:pPr>
                    <w:r>
                      <w:rPr>
                        <w:rFonts w:ascii="Times New Roman" w:hAnsi="Times New Roman" w:cs="Times New Roman"/>
                        <w:b/>
                        <w:sz w:val="24"/>
                      </w:rPr>
                      <w:t>Manage Product</w:t>
                    </w:r>
                  </w:p>
                </w:txbxContent>
              </v:textbox>
            </v:oval>
            <v:oval id="_x0000_s1475" style="position:absolute;left:5109;top:10293;width:2829;height:532">
              <v:textbox style="mso-next-textbox:#_x0000_s1475">
                <w:txbxContent>
                  <w:p w:rsidR="0017288A" w:rsidRPr="002514E3" w:rsidRDefault="0017288A" w:rsidP="0017288A">
                    <w:pPr>
                      <w:jc w:val="center"/>
                      <w:rPr>
                        <w:sz w:val="24"/>
                      </w:rPr>
                    </w:pPr>
                    <w:r>
                      <w:rPr>
                        <w:rFonts w:ascii="Times New Roman" w:hAnsi="Times New Roman" w:cs="Times New Roman"/>
                        <w:b/>
                        <w:sz w:val="24"/>
                      </w:rPr>
                      <w:t>Manage Business</w:t>
                    </w:r>
                  </w:p>
                </w:txbxContent>
              </v:textbox>
            </v:oval>
            <v:oval id="_x0000_s1476" style="position:absolute;left:5109;top:11057;width:2829;height:532">
              <v:textbox style="mso-next-textbox:#_x0000_s1476">
                <w:txbxContent>
                  <w:p w:rsidR="0017288A" w:rsidRPr="002514E3" w:rsidRDefault="0017288A"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_x0000_s1477" style="position:absolute;left:5109;top:11735;width:3051;height:532">
              <v:textbox style="mso-next-textbox:#_x0000_s1477">
                <w:txbxContent>
                  <w:p w:rsidR="0017288A" w:rsidRPr="002514E3" w:rsidRDefault="0017288A" w:rsidP="0017288A">
                    <w:pPr>
                      <w:jc w:val="center"/>
                      <w:rPr>
                        <w:sz w:val="24"/>
                      </w:rPr>
                    </w:pPr>
                    <w:r>
                      <w:rPr>
                        <w:rFonts w:ascii="Times New Roman" w:hAnsi="Times New Roman" w:cs="Times New Roman"/>
                        <w:b/>
                        <w:sz w:val="24"/>
                      </w:rPr>
                      <w:t>Manage Feedback</w:t>
                    </w:r>
                  </w:p>
                </w:txbxContent>
              </v:textbox>
            </v:oval>
            <v:shape id="_x0000_s1478" type="#_x0000_t32" style="position:absolute;left:7749;top:7663;width:1232;height:137" o:connectortype="straight"/>
            <v:shape id="_x0000_s1479" type="#_x0000_t32" style="position:absolute;left:7749;top:8226;width:1232;height:149;flip:y" o:connectortype="straight"/>
            <v:shape id="_x0000_s1480" type="#_x0000_t32" style="position:absolute;left:3965;top:9153;width:1144;height:795;flip:y" o:connectortype="straight"/>
            <v:shape id="_x0000_s1481" type="#_x0000_t32" style="position:absolute;left:4154;top:9948;width:955;height:329;flip:y" o:connectortype="straight"/>
            <v:shape id="_x0000_s1482" type="#_x0000_t32" style="position:absolute;left:4154;top:10538;width:955;height:0" o:connectortype="straight"/>
            <v:shape id="_x0000_s1483" type="#_x0000_t32" style="position:absolute;left:4154;top:10921;width:955;height:417" o:connectortype="straight"/>
            <v:shape id="_x0000_s1484" type="#_x0000_t32" style="position:absolute;left:3965;top:11156;width:1144;height:861" o:connectortype="straight"/>
            <v:shape id="_x0000_s1485" type="#_x0000_t32" style="position:absolute;left:4013;top:2284;width:1096;height:1159;flip:y" o:connectortype="straight"/>
            <v:shape id="_x0000_s1486" type="#_x0000_t32" style="position:absolute;left:4154;top:2996;width:955;height:546;flip:y" o:connectortype="straight"/>
            <v:shape id="_x0000_s1487" type="#_x0000_t32" style="position:absolute;left:4154;top:3542;width:852;height:212;flip:y" o:connectortype="straight"/>
            <v:shape id="_x0000_s1488" type="#_x0000_t32" style="position:absolute;left:4154;top:4121;width:852;height:84" o:connectortype="straight"/>
            <v:shape id="_x0000_s1489" type="#_x0000_t32" style="position:absolute;left:4154;top:4430;width:955;height:360" o:connectortype="straight"/>
            <v:shape id="_x0000_s1490" type="#_x0000_t32" style="position:absolute;left:4013;top:4594;width:1217;height:885" o:connectortype="straight"/>
            <v:shape id="_x0000_s1491" type="#_x0000_t32" style="position:absolute;left:4013;top:5048;width:1217;height:1109" o:connectortype="straight"/>
            <v:shape id="_x0000_s1492" type="#_x0000_t32" style="position:absolute;left:3687;top:4961;width:1422;height:1925"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6E1406" w:rsidRDefault="007D4EE3"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7</w:t>
      </w:r>
      <w:r w:rsidR="0017288A" w:rsidRPr="008639CE">
        <w:rPr>
          <w:rFonts w:ascii="Times New Roman" w:hAnsi="Times New Roman" w:cs="Times New Roman"/>
          <w:b/>
          <w:sz w:val="28"/>
        </w:rPr>
        <w:t xml:space="preserve"> System use case diagram</w:t>
      </w:r>
    </w:p>
    <w:p w:rsidR="0017288A" w:rsidRPr="008639CE" w:rsidRDefault="0017288A" w:rsidP="0017288A">
      <w:pPr>
        <w:pStyle w:val="ListParagraph"/>
        <w:numPr>
          <w:ilvl w:val="0"/>
          <w:numId w:val="17"/>
        </w:numPr>
        <w:spacing w:line="360" w:lineRule="auto"/>
        <w:rPr>
          <w:rFonts w:ascii="Times New Roman" w:hAnsi="Times New Roman" w:cs="Times New Roman"/>
          <w:b/>
          <w:sz w:val="28"/>
        </w:rPr>
      </w:pPr>
      <w:r>
        <w:rPr>
          <w:rFonts w:ascii="Times New Roman" w:hAnsi="Times New Roman" w:cs="Times New Roman"/>
          <w:b/>
          <w:sz w:val="28"/>
        </w:rPr>
        <w:lastRenderedPageBreak/>
        <w:t>Administrative</w:t>
      </w:r>
      <w:r w:rsidRPr="008639CE">
        <w:rPr>
          <w:rFonts w:ascii="Times New Roman" w:hAnsi="Times New Roman" w:cs="Times New Roman"/>
          <w:b/>
          <w:sz w:val="28"/>
        </w:rPr>
        <w:t xml:space="preserve"> use case diagram</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7951D5"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_x0000_s1493" style="position:absolute;left:0;text-align:left;margin-left:136.55pt;margin-top:8.85pt;width:267.3pt;height:347.55pt;z-index:251724800" coordorigin="3361,1782" coordsize="5331,5799">
            <v:rect id="_x0000_s1494" style="position:absolute;left:4303;top:1782;width:4389;height:5799"/>
            <v:oval id="_x0000_s1495" style="position:absolute;left:4920;top:1920;width:2829;height:497">
              <v:textbox style="mso-next-textbox:#_x0000_s1495">
                <w:txbxContent>
                  <w:p w:rsidR="0017288A" w:rsidRPr="00E415B2" w:rsidRDefault="0017288A"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_x0000_s1496" style="position:absolute;left:3361;top:3641;width:652;height:1320" coordorigin="1354,3360" coordsize="652,1320">
              <v:oval id="_x0000_s1497" style="position:absolute;left:1354;top:3360;width:652;height:480" fillcolor="black [3200]" strokecolor="#f2f2f2 [3041]" strokeweight="3pt">
                <v:shadow on="t" type="perspective" color="#7f7f7f [1601]" opacity=".5" offset="1pt" offset2="-1pt"/>
              </v:oval>
              <v:shape id="_x0000_s1498" type="#_x0000_t32" style="position:absolute;left:1680;top:3840;width:0;height:669" o:connectortype="straight"/>
              <v:shape id="_x0000_s1499" type="#_x0000_t32" style="position:absolute;left:1354;top:4509;width:326;height:171;flip:x" o:connectortype="straight"/>
              <v:shape id="_x0000_s1500" type="#_x0000_t32" style="position:absolute;left:1680;top:4509;width:326;height:171;flip:x y" o:connectortype="straight"/>
              <v:shape id="_x0000_s1501" type="#_x0000_t32" style="position:absolute;left:1354;top:4149;width:652;height:0" o:connectortype="straight"/>
            </v:group>
            <v:oval id="_x0000_s1502" style="position:absolute;left:4920;top:2599;width:2829;height:555">
              <v:textbox style="mso-next-textbox:#_x0000_s1502">
                <w:txbxContent>
                  <w:p w:rsidR="0017288A" w:rsidRPr="002514E3" w:rsidRDefault="0017288A"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7288A" w:rsidRPr="00483D8C" w:rsidRDefault="0017288A" w:rsidP="0017288A"/>
                </w:txbxContent>
              </v:textbox>
            </v:oval>
            <v:oval id="_x0000_s1503" style="position:absolute;left:5006;top:3274;width:2829;height:480">
              <v:textbox style="mso-next-textbox:#_x0000_s1503">
                <w:txbxContent>
                  <w:p w:rsidR="0017288A" w:rsidRPr="00E415B2" w:rsidRDefault="0017288A" w:rsidP="0017288A">
                    <w:pPr>
                      <w:jc w:val="center"/>
                      <w:rPr>
                        <w:sz w:val="24"/>
                      </w:rPr>
                    </w:pPr>
                    <w:r w:rsidRPr="00E415B2">
                      <w:rPr>
                        <w:rFonts w:ascii="Times New Roman" w:hAnsi="Times New Roman" w:cs="Times New Roman"/>
                        <w:b/>
                        <w:sz w:val="24"/>
                      </w:rPr>
                      <w:t>Sub-Category</w:t>
                    </w:r>
                  </w:p>
                </w:txbxContent>
              </v:textbox>
            </v:oval>
            <v:oval id="_x0000_s1504" style="position:absolute;left:5006;top:3925;width:2829;height:499">
              <v:textbox style="mso-next-textbox:#_x0000_s1504">
                <w:txbxContent>
                  <w:p w:rsidR="0017288A" w:rsidRPr="00E415B2" w:rsidRDefault="0017288A" w:rsidP="0017288A">
                    <w:pPr>
                      <w:jc w:val="center"/>
                    </w:pPr>
                    <w:r w:rsidRPr="00E415B2">
                      <w:rPr>
                        <w:rFonts w:ascii="Times New Roman" w:hAnsi="Times New Roman" w:cs="Times New Roman"/>
                        <w:b/>
                      </w:rPr>
                      <w:t>Vendor Details</w:t>
                    </w:r>
                  </w:p>
                </w:txbxContent>
              </v:textbox>
            </v:oval>
            <v:oval id="_x0000_s1505" style="position:absolute;left:5006;top:4594;width:2829;height:582">
              <v:textbox style="mso-next-textbox:#_x0000_s1505">
                <w:txbxContent>
                  <w:p w:rsidR="0017288A" w:rsidRPr="00E415B2" w:rsidRDefault="0017288A" w:rsidP="0017288A">
                    <w:pPr>
                      <w:jc w:val="center"/>
                    </w:pPr>
                    <w:r w:rsidRPr="00E415B2">
                      <w:rPr>
                        <w:rFonts w:ascii="Times New Roman" w:hAnsi="Times New Roman" w:cs="Times New Roman"/>
                        <w:b/>
                      </w:rPr>
                      <w:t>Product Details</w:t>
                    </w:r>
                  </w:p>
                </w:txbxContent>
              </v:textbox>
            </v:oval>
            <v:oval id="_x0000_s1506" style="position:absolute;left:5006;top:5349;width:2829;height:461">
              <v:textbox style="mso-next-textbox:#_x0000_s1506">
                <w:txbxContent>
                  <w:p w:rsidR="0017288A" w:rsidRPr="002514E3" w:rsidRDefault="0017288A" w:rsidP="0017288A">
                    <w:pPr>
                      <w:jc w:val="center"/>
                      <w:rPr>
                        <w:sz w:val="24"/>
                        <w:szCs w:val="28"/>
                      </w:rPr>
                    </w:pPr>
                    <w:r w:rsidRPr="002514E3">
                      <w:rPr>
                        <w:rFonts w:ascii="Times New Roman" w:hAnsi="Times New Roman" w:cs="Times New Roman"/>
                        <w:b/>
                        <w:sz w:val="24"/>
                        <w:szCs w:val="28"/>
                      </w:rPr>
                      <w:t>Business Details</w:t>
                    </w:r>
                  </w:p>
                </w:txbxContent>
              </v:textbox>
            </v:oval>
            <v:oval id="_x0000_s1507" style="position:absolute;left:5006;top:6034;width:2829;height:482">
              <v:textbox style="mso-next-textbox:#_x0000_s1507">
                <w:txbxContent>
                  <w:p w:rsidR="0017288A" w:rsidRPr="002514E3" w:rsidRDefault="0017288A" w:rsidP="0017288A">
                    <w:pPr>
                      <w:jc w:val="center"/>
                      <w:rPr>
                        <w:sz w:val="24"/>
                      </w:rPr>
                    </w:pPr>
                    <w:r w:rsidRPr="002514E3">
                      <w:rPr>
                        <w:rFonts w:ascii="Times New Roman" w:hAnsi="Times New Roman" w:cs="Times New Roman"/>
                        <w:b/>
                        <w:sz w:val="24"/>
                      </w:rPr>
                      <w:t>Contact Us</w:t>
                    </w:r>
                  </w:p>
                </w:txbxContent>
              </v:textbox>
            </v:oval>
            <v:oval id="_x0000_s1508" style="position:absolute;left:4920;top:6789;width:2829;height:461">
              <v:textbox style="mso-next-textbox:#_x0000_s1508">
                <w:txbxContent>
                  <w:p w:rsidR="0017288A" w:rsidRPr="002514E3" w:rsidRDefault="0017288A" w:rsidP="0017288A">
                    <w:pPr>
                      <w:jc w:val="center"/>
                      <w:rPr>
                        <w:sz w:val="24"/>
                      </w:rPr>
                    </w:pPr>
                    <w:r w:rsidRPr="002514E3">
                      <w:rPr>
                        <w:rFonts w:ascii="Times New Roman" w:hAnsi="Times New Roman" w:cs="Times New Roman"/>
                        <w:b/>
                        <w:sz w:val="24"/>
                      </w:rPr>
                      <w:t>Services</w:t>
                    </w:r>
                  </w:p>
                </w:txbxContent>
              </v:textbox>
            </v:oval>
            <v:shape id="_x0000_s1509" type="#_x0000_t32" style="position:absolute;left:4013;top:2284;width:1096;height:1159;flip:y" o:connectortype="straight"/>
            <v:shape id="_x0000_s1510" type="#_x0000_t32" style="position:absolute;left:4154;top:2996;width:955;height:546;flip:y" o:connectortype="straight"/>
            <v:shape id="_x0000_s1511" type="#_x0000_t32" style="position:absolute;left:4154;top:3542;width:852;height:212;flip:y" o:connectortype="straight"/>
            <v:shape id="_x0000_s1512" type="#_x0000_t32" style="position:absolute;left:4154;top:4121;width:852;height:84" o:connectortype="straight"/>
            <v:shape id="_x0000_s1513" type="#_x0000_t32" style="position:absolute;left:4154;top:4430;width:955;height:360" o:connectortype="straight"/>
            <v:shape id="_x0000_s1514" type="#_x0000_t32" style="position:absolute;left:4013;top:4594;width:1217;height:885" o:connectortype="straight"/>
            <v:shape id="_x0000_s1515" type="#_x0000_t32" style="position:absolute;left:4013;top:5048;width:1217;height:1109" o:connectortype="straight"/>
            <v:shape id="_x0000_s1516" type="#_x0000_t32" style="position:absolute;left:3687;top:4961;width:1422;height:1925"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 xml:space="preserve">       </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7D4EE3"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8</w:t>
      </w:r>
      <w:r w:rsidR="0017288A" w:rsidRPr="008639CE">
        <w:rPr>
          <w:rFonts w:ascii="Times New Roman" w:hAnsi="Times New Roman" w:cs="Times New Roman"/>
          <w:b/>
          <w:sz w:val="28"/>
        </w:rPr>
        <w:t xml:space="preserve"> </w:t>
      </w:r>
      <w:r w:rsidR="0017288A">
        <w:rPr>
          <w:rFonts w:ascii="Times New Roman" w:hAnsi="Times New Roman" w:cs="Times New Roman"/>
          <w:b/>
          <w:sz w:val="28"/>
        </w:rPr>
        <w:t>Administrative</w:t>
      </w:r>
      <w:r w:rsidR="0017288A" w:rsidRPr="008639CE">
        <w:rPr>
          <w:rFonts w:ascii="Times New Roman" w:hAnsi="Times New Roman" w:cs="Times New Roman"/>
          <w:b/>
          <w:sz w:val="28"/>
        </w:rPr>
        <w:t xml:space="preserve"> level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numPr>
          <w:ilvl w:val="0"/>
          <w:numId w:val="17"/>
        </w:numPr>
        <w:spacing w:line="360" w:lineRule="auto"/>
        <w:rPr>
          <w:rFonts w:ascii="Times New Roman" w:hAnsi="Times New Roman" w:cs="Times New Roman"/>
          <w:b/>
          <w:sz w:val="28"/>
        </w:rPr>
      </w:pPr>
      <w:r>
        <w:rPr>
          <w:rFonts w:ascii="Times New Roman" w:hAnsi="Times New Roman" w:cs="Times New Roman"/>
          <w:b/>
          <w:sz w:val="28"/>
        </w:rPr>
        <w:lastRenderedPageBreak/>
        <w:t>Users</w:t>
      </w:r>
      <w:r w:rsidRPr="008639CE">
        <w:rPr>
          <w:rFonts w:ascii="Times New Roman" w:hAnsi="Times New Roman" w:cs="Times New Roman"/>
          <w:b/>
          <w:sz w:val="28"/>
        </w:rPr>
        <w:t xml:space="preserve">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7951D5" w:rsidP="0017288A">
      <w:pPr>
        <w:spacing w:line="360" w:lineRule="auto"/>
        <w:rPr>
          <w:rFonts w:ascii="Times New Roman" w:hAnsi="Times New Roman" w:cs="Times New Roman"/>
          <w:b/>
          <w:sz w:val="28"/>
        </w:rPr>
      </w:pPr>
      <w:r>
        <w:rPr>
          <w:rFonts w:ascii="Times New Roman" w:hAnsi="Times New Roman" w:cs="Times New Roman"/>
          <w:b/>
          <w:noProof/>
          <w:sz w:val="28"/>
        </w:rPr>
        <w:pict>
          <v:group id="_x0000_s1517" style="position:absolute;margin-left:128.2pt;margin-top:-.55pt;width:282.3pt;height:129.35pt;z-index:251725824" coordorigin="2594,2749" coordsize="5938,2514">
            <v:rect id="_x0000_s1518" style="position:absolute;left:3787;top:2749;width:4745;height:2514"/>
            <v:oval id="_x0000_s1519" style="position:absolute;left:4454;top:3152;width:3058;height:727">
              <v:textbox style="mso-next-textbox:#_x0000_s1519">
                <w:txbxContent>
                  <w:p w:rsidR="0017288A" w:rsidRPr="002514E3" w:rsidRDefault="0017288A" w:rsidP="0017288A">
                    <w:pPr>
                      <w:jc w:val="center"/>
                      <w:rPr>
                        <w:sz w:val="24"/>
                      </w:rPr>
                    </w:pPr>
                    <w:r w:rsidRPr="002514E3">
                      <w:rPr>
                        <w:rFonts w:ascii="Times New Roman" w:hAnsi="Times New Roman" w:cs="Times New Roman"/>
                        <w:b/>
                        <w:sz w:val="24"/>
                      </w:rPr>
                      <w:t>View</w:t>
                    </w:r>
                  </w:p>
                </w:txbxContent>
              </v:textbox>
            </v:oval>
            <v:oval id="_x0000_s1520" style="position:absolute;left:4550;top:4084;width:3058;height:698">
              <v:textbox style="mso-next-textbox:#_x0000_s1520">
                <w:txbxContent>
                  <w:p w:rsidR="0017288A" w:rsidRPr="002514E3" w:rsidRDefault="0017288A" w:rsidP="0017288A">
                    <w:pPr>
                      <w:jc w:val="center"/>
                      <w:rPr>
                        <w:sz w:val="24"/>
                      </w:rPr>
                    </w:pPr>
                    <w:r w:rsidRPr="002514E3">
                      <w:rPr>
                        <w:rFonts w:ascii="Times New Roman" w:hAnsi="Times New Roman" w:cs="Times New Roman"/>
                        <w:b/>
                        <w:sz w:val="24"/>
                      </w:rPr>
                      <w:t>Contact</w:t>
                    </w:r>
                  </w:p>
                </w:txbxContent>
              </v:textbox>
            </v:oval>
            <v:shape id="_x0000_s1521" type="#_x0000_t32" style="position:absolute;left:3311;top:4320;width:1239;height:149" o:connectortype="straight"/>
            <v:shape id="_x0000_s1522" type="#_x0000_t32" style="position:absolute;left:3311;top:3499;width:1143;height:350;flip:y" o:connectortype="straight"/>
            <v:group id="_x0000_s1523" style="position:absolute;left:2594;top:3049;width:705;height:1731" coordorigin="1354,3360" coordsize="652,1320">
              <v:oval id="_x0000_s1524" style="position:absolute;left:1354;top:3360;width:652;height:480" fillcolor="black [3200]" strokecolor="#f2f2f2 [3041]" strokeweight="3pt">
                <v:shadow on="t" type="perspective" color="#7f7f7f [1601]" opacity=".5" offset="1pt" offset2="-1pt"/>
              </v:oval>
              <v:shape id="_x0000_s1525" type="#_x0000_t32" style="position:absolute;left:1680;top:3840;width:0;height:669" o:connectortype="straight"/>
              <v:shape id="_x0000_s1526" type="#_x0000_t32" style="position:absolute;left:1354;top:4509;width:326;height:171;flip:x" o:connectortype="straight"/>
              <v:shape id="_x0000_s1527" type="#_x0000_t32" style="position:absolute;left:1680;top:4509;width:326;height:171;flip:x y" o:connectortype="straight"/>
              <v:shape id="_x0000_s1528" type="#_x0000_t32" style="position:absolute;left:1354;top:4149;width:652;height:0" o:connectortype="straight"/>
            </v:group>
          </v:group>
        </w:pict>
      </w:r>
    </w:p>
    <w:p w:rsidR="0017288A" w:rsidRPr="008639CE" w:rsidRDefault="0017288A" w:rsidP="0017288A">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7D4EE3"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9</w:t>
      </w:r>
      <w:r w:rsidR="0017288A" w:rsidRPr="008639CE">
        <w:rPr>
          <w:rFonts w:ascii="Times New Roman" w:hAnsi="Times New Roman" w:cs="Times New Roman"/>
          <w:b/>
          <w:sz w:val="28"/>
        </w:rPr>
        <w:t xml:space="preserve"> </w:t>
      </w:r>
      <w:r w:rsidR="0017288A">
        <w:rPr>
          <w:rFonts w:ascii="Times New Roman" w:hAnsi="Times New Roman" w:cs="Times New Roman"/>
          <w:b/>
          <w:sz w:val="28"/>
        </w:rPr>
        <w:t>Users</w:t>
      </w:r>
      <w:r w:rsidR="0017288A" w:rsidRPr="008639CE">
        <w:rPr>
          <w:rFonts w:ascii="Times New Roman" w:hAnsi="Times New Roman" w:cs="Times New Roman"/>
          <w:b/>
          <w:sz w:val="28"/>
        </w:rPr>
        <w:t xml:space="preserve"> level use case diagram</w:t>
      </w:r>
    </w:p>
    <w:p w:rsidR="0017288A" w:rsidRPr="008639CE" w:rsidRDefault="0017288A" w:rsidP="0017288A">
      <w:pPr>
        <w:pStyle w:val="ListParagraph"/>
        <w:numPr>
          <w:ilvl w:val="0"/>
          <w:numId w:val="17"/>
        </w:numPr>
        <w:spacing w:line="360" w:lineRule="auto"/>
        <w:rPr>
          <w:rFonts w:ascii="Times New Roman" w:hAnsi="Times New Roman" w:cs="Times New Roman"/>
          <w:b/>
          <w:sz w:val="28"/>
        </w:rPr>
      </w:pPr>
      <w:r>
        <w:rPr>
          <w:rFonts w:ascii="Times New Roman" w:hAnsi="Times New Roman" w:cs="Times New Roman"/>
          <w:b/>
          <w:sz w:val="28"/>
        </w:rPr>
        <w:t>Vendors</w:t>
      </w:r>
      <w:r w:rsidRPr="008639CE">
        <w:rPr>
          <w:rFonts w:ascii="Times New Roman" w:hAnsi="Times New Roman" w:cs="Times New Roman"/>
          <w:b/>
          <w:sz w:val="28"/>
        </w:rPr>
        <w:t xml:space="preserve"> use case diagram</w:t>
      </w:r>
    </w:p>
    <w:p w:rsidR="0017288A" w:rsidRPr="008639CE" w:rsidRDefault="007951D5" w:rsidP="0017288A">
      <w:pPr>
        <w:spacing w:line="360" w:lineRule="auto"/>
        <w:rPr>
          <w:rFonts w:ascii="Times New Roman" w:hAnsi="Times New Roman" w:cs="Times New Roman"/>
          <w:b/>
          <w:sz w:val="28"/>
        </w:rPr>
      </w:pPr>
      <w:r>
        <w:rPr>
          <w:rFonts w:ascii="Times New Roman" w:hAnsi="Times New Roman" w:cs="Times New Roman"/>
          <w:b/>
          <w:noProof/>
          <w:sz w:val="28"/>
        </w:rPr>
        <w:pict>
          <v:group id="_x0000_s1529" style="position:absolute;margin-left:139.3pt;margin-top:23.7pt;width:271.2pt;height:225.1pt;z-index:251726848" coordorigin="2731,8127" coordsize="5885,3962">
            <v:rect id="_x0000_s1530" style="position:absolute;left:3871;top:8127;width:4745;height:3962"/>
            <v:group id="_x0000_s1531" style="position:absolute;left:2731;top:9407;width:705;height:1513" coordorigin="1354,3360" coordsize="652,1320">
              <v:oval id="_x0000_s1532" style="position:absolute;left:1354;top:3360;width:652;height:480" fillcolor="black [3200]" strokecolor="#f2f2f2 [3041]" strokeweight="3pt">
                <v:shadow on="t" type="perspective" color="#7f7f7f [1601]" opacity=".5" offset="1pt" offset2="-1pt"/>
              </v:oval>
              <v:shape id="_x0000_s1533" type="#_x0000_t32" style="position:absolute;left:1680;top:3840;width:0;height:669" o:connectortype="straight"/>
              <v:shape id="_x0000_s1534" type="#_x0000_t32" style="position:absolute;left:1354;top:4509;width:326;height:171;flip:x" o:connectortype="straight"/>
              <v:shape id="_x0000_s1535" type="#_x0000_t32" style="position:absolute;left:1680;top:4509;width:326;height:171;flip:x y" o:connectortype="straight"/>
              <v:shape id="_x0000_s1536" type="#_x0000_t32" style="position:absolute;left:1354;top:4149;width:652;height:0" o:connectortype="straight"/>
            </v:group>
            <v:oval id="_x0000_s1537" style="position:absolute;left:4631;top:8504;width:3058;height:527">
              <v:textbox style="mso-next-textbox:#_x0000_s1537">
                <w:txbxContent>
                  <w:p w:rsidR="0017288A" w:rsidRPr="002514E3" w:rsidRDefault="0017288A" w:rsidP="0017288A">
                    <w:pPr>
                      <w:jc w:val="center"/>
                      <w:rPr>
                        <w:sz w:val="24"/>
                      </w:rPr>
                    </w:pPr>
                    <w:r>
                      <w:rPr>
                        <w:rFonts w:ascii="Times New Roman" w:hAnsi="Times New Roman" w:cs="Times New Roman"/>
                        <w:b/>
                        <w:sz w:val="24"/>
                      </w:rPr>
                      <w:t>Add Product</w:t>
                    </w:r>
                  </w:p>
                </w:txbxContent>
              </v:textbox>
            </v:oval>
            <v:oval id="_x0000_s1538" style="position:absolute;left:4631;top:9269;width:3058;height:527">
              <v:textbox style="mso-next-textbox:#_x0000_s1538">
                <w:txbxContent>
                  <w:p w:rsidR="0017288A" w:rsidRPr="002514E3" w:rsidRDefault="0017288A" w:rsidP="0017288A">
                    <w:pPr>
                      <w:jc w:val="center"/>
                      <w:rPr>
                        <w:sz w:val="24"/>
                      </w:rPr>
                    </w:pPr>
                    <w:r>
                      <w:rPr>
                        <w:rFonts w:ascii="Times New Roman" w:hAnsi="Times New Roman" w:cs="Times New Roman"/>
                        <w:b/>
                        <w:sz w:val="24"/>
                      </w:rPr>
                      <w:t>Manage Product</w:t>
                    </w:r>
                  </w:p>
                </w:txbxContent>
              </v:textbox>
            </v:oval>
            <v:oval id="_x0000_s1539" style="position:absolute;left:4742;top:9973;width:3058;height:527">
              <v:textbox style="mso-next-textbox:#_x0000_s1539">
                <w:txbxContent>
                  <w:p w:rsidR="0017288A" w:rsidRPr="002514E3" w:rsidRDefault="0017288A" w:rsidP="0017288A">
                    <w:pPr>
                      <w:jc w:val="center"/>
                      <w:rPr>
                        <w:sz w:val="24"/>
                      </w:rPr>
                    </w:pPr>
                    <w:r>
                      <w:rPr>
                        <w:rFonts w:ascii="Times New Roman" w:hAnsi="Times New Roman" w:cs="Times New Roman"/>
                        <w:b/>
                        <w:sz w:val="24"/>
                      </w:rPr>
                      <w:t>Manage Business</w:t>
                    </w:r>
                  </w:p>
                </w:txbxContent>
              </v:textbox>
            </v:oval>
            <v:oval id="_x0000_s1540" style="position:absolute;left:4742;top:10729;width:3058;height:527">
              <v:textbox style="mso-next-textbox:#_x0000_s1540">
                <w:txbxContent>
                  <w:p w:rsidR="0017288A" w:rsidRPr="002514E3" w:rsidRDefault="0017288A"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_x0000_s1541" style="position:absolute;left:4742;top:11401;width:3298;height:527">
              <v:textbox style="mso-next-textbox:#_x0000_s1541">
                <w:txbxContent>
                  <w:p w:rsidR="0017288A" w:rsidRPr="002514E3" w:rsidRDefault="0017288A" w:rsidP="0017288A">
                    <w:pPr>
                      <w:jc w:val="center"/>
                      <w:rPr>
                        <w:sz w:val="24"/>
                      </w:rPr>
                    </w:pPr>
                    <w:r>
                      <w:rPr>
                        <w:rFonts w:ascii="Times New Roman" w:hAnsi="Times New Roman" w:cs="Times New Roman"/>
                        <w:b/>
                        <w:sz w:val="24"/>
                      </w:rPr>
                      <w:t>Manage Feedback</w:t>
                    </w:r>
                  </w:p>
                </w:txbxContent>
              </v:textbox>
            </v:oval>
            <v:shape id="_x0000_s1542" type="#_x0000_t32" style="position:absolute;left:3505;top:8844;width:1237;height:787;flip:y" o:connectortype="straight"/>
            <v:shape id="_x0000_s1543" type="#_x0000_t32" style="position:absolute;left:3709;top:9631;width:1033;height:326;flip:y" o:connectortype="straight"/>
            <v:shape id="_x0000_s1544" type="#_x0000_t32" style="position:absolute;left:3709;top:10215;width:1033;height:0" o:connectortype="straight"/>
            <v:shape id="_x0000_s1545" type="#_x0000_t32" style="position:absolute;left:3709;top:10595;width:1033;height:413" o:connectortype="straight"/>
            <v:shape id="_x0000_s1546" type="#_x0000_t32" style="position:absolute;left:3505;top:10827;width:1237;height:853" o:connectortype="straight"/>
          </v:group>
        </w:pict>
      </w:r>
      <w:r w:rsidR="0017288A" w:rsidRPr="008639CE">
        <w:rPr>
          <w:rFonts w:ascii="Times New Roman" w:hAnsi="Times New Roman" w:cs="Times New Roman"/>
          <w:b/>
          <w:sz w:val="28"/>
        </w:rPr>
        <w:tab/>
      </w:r>
      <w:r w:rsidR="0017288A"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AC033B" w:rsidRDefault="007D4EE3"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Fig. 10</w:t>
      </w:r>
      <w:r w:rsidR="0017288A" w:rsidRPr="008639CE">
        <w:rPr>
          <w:rFonts w:ascii="Times New Roman" w:hAnsi="Times New Roman" w:cs="Times New Roman"/>
          <w:b/>
          <w:sz w:val="28"/>
        </w:rPr>
        <w:t xml:space="preserve"> </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17288A" w:rsidRPr="0017288A" w:rsidRDefault="0017288A" w:rsidP="0017288A">
      <w:pPr>
        <w:spacing w:line="360" w:lineRule="auto"/>
        <w:ind w:left="2160" w:firstLine="720"/>
        <w:jc w:val="both"/>
        <w:rPr>
          <w:rFonts w:ascii="Times New Roman" w:hAnsi="Times New Roman" w:cs="Times New Roman"/>
          <w:b/>
          <w:sz w:val="28"/>
        </w:rPr>
      </w:pPr>
    </w:p>
    <w:p w:rsidR="00413A76" w:rsidRPr="00F131F9" w:rsidRDefault="00413A76" w:rsidP="00413A7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413A76" w:rsidP="00413A76">
      <w:pPr>
        <w:pStyle w:val="ListParagraph"/>
        <w:numPr>
          <w:ilvl w:val="0"/>
          <w:numId w:val="17"/>
        </w:numPr>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370552" w:rsidP="00370552">
      <w:pPr>
        <w:ind w:firstLine="450"/>
        <w:rPr>
          <w:rFonts w:ascii="Times New Roman" w:hAnsi="Times New Roman" w:cs="Times New Roman"/>
          <w:b/>
          <w:sz w:val="28"/>
        </w:rPr>
      </w:pPr>
      <w:r>
        <w:rPr>
          <w:rFonts w:ascii="Times New Roman" w:hAnsi="Times New Roman" w:cs="Times New Roman"/>
          <w:b/>
          <w:sz w:val="28"/>
        </w:rPr>
        <w:t xml:space="preserve">           </w:t>
      </w: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Registration.png"/>
                    <pic:cNvPicPr>
                      <a:picLocks noChangeAspect="1" noChangeArrowheads="1"/>
                    </pic:cNvPicPr>
                  </pic:nvPicPr>
                  <pic:blipFill>
                    <a:blip r:embed="rId24" cstate="print"/>
                    <a:srcRect/>
                    <a:stretch>
                      <a:fillRect/>
                    </a:stretch>
                  </pic:blipFill>
                  <pic:spPr bwMode="auto">
                    <a:xfrm>
                      <a:off x="0" y="0"/>
                      <a:ext cx="3344187" cy="5959234"/>
                    </a:xfrm>
                    <a:prstGeom prst="rect">
                      <a:avLst/>
                    </a:prstGeom>
                    <a:noFill/>
                    <a:ln w="9525">
                      <a:noFill/>
                      <a:miter lim="800000"/>
                      <a:headEnd/>
                      <a:tailEnd/>
                    </a:ln>
                  </pic:spPr>
                </pic:pic>
              </a:graphicData>
            </a:graphic>
          </wp:inline>
        </w:drawing>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p>
    <w:p w:rsidR="00413A76" w:rsidRPr="00F131F9" w:rsidRDefault="00413A76" w:rsidP="00413A76">
      <w:pPr>
        <w:ind w:firstLine="450"/>
        <w:rPr>
          <w:rFonts w:ascii="Times New Roman" w:hAnsi="Times New Roman" w:cs="Times New Roman"/>
          <w:b/>
          <w:sz w:val="28"/>
        </w:rPr>
      </w:pPr>
    </w:p>
    <w:p w:rsidR="00413A76" w:rsidRPr="00F131F9" w:rsidRDefault="007D4EE3" w:rsidP="00413A76">
      <w:pPr>
        <w:ind w:left="2160"/>
        <w:rPr>
          <w:rFonts w:ascii="Times New Roman" w:hAnsi="Times New Roman" w:cs="Times New Roman"/>
          <w:b/>
          <w:sz w:val="28"/>
        </w:rPr>
      </w:pPr>
      <w:r>
        <w:rPr>
          <w:rFonts w:ascii="Times New Roman" w:hAnsi="Times New Roman" w:cs="Times New Roman"/>
          <w:b/>
          <w:sz w:val="28"/>
        </w:rPr>
        <w:t>Fig. 11</w:t>
      </w:r>
      <w:r w:rsidR="00413A76" w:rsidRPr="00F131F9">
        <w:rPr>
          <w:rFonts w:ascii="Times New Roman" w:hAnsi="Times New Roman" w:cs="Times New Roman"/>
          <w:b/>
          <w:sz w:val="28"/>
        </w:rPr>
        <w:t xml:space="preserve"> Registration page activity diagram</w:t>
      </w:r>
    </w:p>
    <w:p w:rsidR="00413A76" w:rsidRPr="00F131F9" w:rsidRDefault="00413A76" w:rsidP="00413A76">
      <w:pPr>
        <w:rPr>
          <w:rFonts w:ascii="Times New Roman" w:hAnsi="Times New Roman" w:cs="Times New Roman"/>
          <w:b/>
          <w:sz w:val="28"/>
        </w:rPr>
      </w:pPr>
    </w:p>
    <w:p w:rsidR="00413A76" w:rsidRPr="00F131F9" w:rsidRDefault="00413A76" w:rsidP="00413A76">
      <w:pPr>
        <w:pStyle w:val="ListParagraph"/>
        <w:numPr>
          <w:ilvl w:val="0"/>
          <w:numId w:val="17"/>
        </w:numPr>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413A76" w:rsidP="00413A76">
      <w:pPr>
        <w:ind w:firstLine="450"/>
        <w:rPr>
          <w:rFonts w:ascii="Times New Roman" w:hAnsi="Times New Roman" w:cs="Times New Roman"/>
          <w:b/>
          <w:sz w:val="28"/>
        </w:rPr>
      </w:pPr>
    </w:p>
    <w:p w:rsidR="00413A76" w:rsidRPr="00F131F9" w:rsidRDefault="00370552" w:rsidP="00370552">
      <w:pPr>
        <w:ind w:firstLine="450"/>
        <w:rPr>
          <w:rFonts w:ascii="Times New Roman" w:hAnsi="Times New Roman" w:cs="Times New Roman"/>
          <w:b/>
          <w:sz w:val="28"/>
        </w:rPr>
      </w:pPr>
      <w:r>
        <w:rPr>
          <w:rFonts w:ascii="Times New Roman" w:hAnsi="Times New Roman" w:cs="Times New Roman"/>
          <w:b/>
          <w:sz w:val="28"/>
        </w:rPr>
        <w:t xml:space="preserve">          </w:t>
      </w: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Login.png"/>
                    <pic:cNvPicPr>
                      <a:picLocks noChangeAspect="1" noChangeArrowheads="1"/>
                    </pic:cNvPicPr>
                  </pic:nvPicPr>
                  <pic:blipFill>
                    <a:blip r:embed="rId25" cstate="print"/>
                    <a:srcRect/>
                    <a:stretch>
                      <a:fillRect/>
                    </a:stretch>
                  </pic:blipFill>
                  <pic:spPr bwMode="auto">
                    <a:xfrm>
                      <a:off x="0" y="0"/>
                      <a:ext cx="3568319" cy="5410371"/>
                    </a:xfrm>
                    <a:prstGeom prst="rect">
                      <a:avLst/>
                    </a:prstGeom>
                    <a:noFill/>
                    <a:ln w="9525">
                      <a:noFill/>
                      <a:miter lim="800000"/>
                      <a:headEnd/>
                      <a:tailEnd/>
                    </a:ln>
                  </pic:spPr>
                </pic:pic>
              </a:graphicData>
            </a:graphic>
          </wp:inline>
        </w:drawing>
      </w:r>
    </w:p>
    <w:p w:rsidR="00413A76" w:rsidRPr="00F131F9" w:rsidRDefault="00370552" w:rsidP="00370552">
      <w:pPr>
        <w:ind w:firstLine="45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sidR="00413A76" w:rsidRPr="00370552">
        <w:rPr>
          <w:rFonts w:ascii="Times New Roman" w:hAnsi="Times New Roman" w:cs="Times New Roman"/>
          <w:b/>
          <w:sz w:val="28"/>
          <w:szCs w:val="28"/>
        </w:rPr>
        <w:tab/>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r w:rsidR="00413A76" w:rsidRPr="00F131F9">
        <w:rPr>
          <w:rFonts w:ascii="Times New Roman" w:hAnsi="Times New Roman" w:cs="Times New Roman"/>
          <w:b/>
          <w:sz w:val="28"/>
        </w:rPr>
        <w:tab/>
      </w:r>
    </w:p>
    <w:p w:rsidR="00370552" w:rsidRDefault="00370552" w:rsidP="00370552">
      <w:pPr>
        <w:spacing w:line="360" w:lineRule="auto"/>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p>
    <w:p w:rsidR="00413A76" w:rsidRPr="00F131F9" w:rsidRDefault="00370552" w:rsidP="00370552">
      <w:pPr>
        <w:spacing w:line="360" w:lineRule="auto"/>
        <w:rPr>
          <w:rFonts w:ascii="Times New Roman" w:hAnsi="Times New Roman" w:cs="Times New Roman"/>
          <w:b/>
          <w:sz w:val="28"/>
        </w:rPr>
      </w:pPr>
      <w:r>
        <w:rPr>
          <w:rFonts w:ascii="Times New Roman" w:hAnsi="Times New Roman" w:cs="Times New Roman"/>
          <w:b/>
          <w:sz w:val="28"/>
        </w:rPr>
        <w:t xml:space="preserve">       </w:t>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 xml:space="preserve">    </w:t>
      </w:r>
      <w:r w:rsidR="007D4EE3">
        <w:rPr>
          <w:rFonts w:ascii="Times New Roman" w:hAnsi="Times New Roman" w:cs="Times New Roman"/>
          <w:b/>
          <w:sz w:val="28"/>
        </w:rPr>
        <w:t xml:space="preserve">Fig. 12 </w:t>
      </w:r>
      <w:r w:rsidR="007D4EE3" w:rsidRPr="00F131F9">
        <w:rPr>
          <w:rFonts w:ascii="Times New Roman" w:hAnsi="Times New Roman" w:cs="Times New Roman"/>
          <w:b/>
          <w:sz w:val="28"/>
        </w:rPr>
        <w:t>Login</w:t>
      </w:r>
      <w:r w:rsidR="00413A76" w:rsidRPr="00F131F9">
        <w:rPr>
          <w:rFonts w:ascii="Times New Roman" w:hAnsi="Times New Roman" w:cs="Times New Roman"/>
          <w:b/>
          <w:sz w:val="28"/>
        </w:rPr>
        <w:t xml:space="preserve"> page activity diagram</w:t>
      </w:r>
    </w:p>
    <w:p w:rsidR="00413A76" w:rsidRDefault="00413A76" w:rsidP="00413A76">
      <w:pPr>
        <w:spacing w:line="360" w:lineRule="auto"/>
        <w:rPr>
          <w:rFonts w:ascii="Times New Roman" w:hAnsi="Times New Roman" w:cs="Times New Roman"/>
          <w:b/>
          <w:sz w:val="28"/>
        </w:rPr>
      </w:pPr>
    </w:p>
    <w:p w:rsidR="00370552" w:rsidRPr="00F131F9" w:rsidRDefault="00370552" w:rsidP="00413A76">
      <w:pPr>
        <w:spacing w:line="360" w:lineRule="auto"/>
        <w:rPr>
          <w:rFonts w:ascii="Times New Roman" w:hAnsi="Times New Roman" w:cs="Times New Roman"/>
          <w:b/>
          <w:sz w:val="28"/>
        </w:rPr>
      </w:pPr>
    </w:p>
    <w:p w:rsidR="00413A76" w:rsidRPr="00F131F9" w:rsidRDefault="00413A76" w:rsidP="00702BF4">
      <w:pPr>
        <w:pStyle w:val="ListParagraph"/>
        <w:numPr>
          <w:ilvl w:val="0"/>
          <w:numId w:val="17"/>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413A76" w:rsidP="00824E18">
      <w:pPr>
        <w:spacing w:line="360" w:lineRule="auto"/>
        <w:jc w:val="both"/>
        <w:rPr>
          <w:rFonts w:ascii="Times New Roman" w:hAnsi="Times New Roman" w:cs="Times New Roman"/>
          <w:b/>
          <w:sz w:val="28"/>
        </w:rPr>
      </w:pPr>
      <w:r w:rsidRPr="00F131F9">
        <w:rPr>
          <w:rFonts w:ascii="Times New Roman" w:hAnsi="Times New Roman" w:cs="Times New Roman"/>
          <w:b/>
          <w:noProof/>
          <w:sz w:val="28"/>
        </w:rPr>
        <w:t xml:space="preserve">                        </w:t>
      </w:r>
      <w:r w:rsidR="00702BF4" w:rsidRPr="00F131F9">
        <w:rPr>
          <w:rFonts w:ascii="Times New Roman" w:hAnsi="Times New Roman" w:cs="Times New Roman"/>
          <w:b/>
          <w:noProof/>
          <w:sz w:val="28"/>
        </w:rPr>
        <w:drawing>
          <wp:inline distT="0" distB="0" distL="0" distR="0">
            <wp:extent cx="3436679" cy="5412828"/>
            <wp:effectExtent l="19050" t="0" r="0" b="0"/>
            <wp:docPr id="8" name="Picture 6" descr="C:\Users\admin\Downloads\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two.png"/>
                    <pic:cNvPicPr>
                      <a:picLocks noChangeAspect="1" noChangeArrowheads="1"/>
                    </pic:cNvPicPr>
                  </pic:nvPicPr>
                  <pic:blipFill>
                    <a:blip r:embed="rId26" cstate="print"/>
                    <a:srcRect/>
                    <a:stretch>
                      <a:fillRect/>
                    </a:stretch>
                  </pic:blipFill>
                  <pic:spPr bwMode="auto">
                    <a:xfrm>
                      <a:off x="0" y="0"/>
                      <a:ext cx="3436620" cy="5412735"/>
                    </a:xfrm>
                    <a:prstGeom prst="rect">
                      <a:avLst/>
                    </a:prstGeom>
                    <a:noFill/>
                    <a:ln w="9525">
                      <a:noFill/>
                      <a:miter lim="800000"/>
                      <a:headEnd/>
                      <a:tailEnd/>
                    </a:ln>
                  </pic:spPr>
                </pic:pic>
              </a:graphicData>
            </a:graphic>
          </wp:inline>
        </w:drawing>
      </w:r>
    </w:p>
    <w:p w:rsidR="007D4EE3" w:rsidRPr="00F131F9" w:rsidRDefault="00413A76" w:rsidP="007D4EE3">
      <w:pPr>
        <w:ind w:firstLine="450"/>
        <w:rPr>
          <w:rFonts w:ascii="Times New Roman" w:hAnsi="Times New Roman" w:cs="Times New Roman"/>
          <w:b/>
          <w:sz w:val="28"/>
        </w:rPr>
      </w:pPr>
      <w:r w:rsidRPr="00F131F9">
        <w:rPr>
          <w:rFonts w:ascii="Times New Roman" w:hAnsi="Times New Roman" w:cs="Times New Roman"/>
          <w:b/>
          <w:noProof/>
          <w:sz w:val="28"/>
        </w:rPr>
        <w:t xml:space="preserve">                        </w:t>
      </w:r>
      <w:r w:rsidR="007D4EE3">
        <w:rPr>
          <w:rFonts w:ascii="Times New Roman" w:hAnsi="Times New Roman" w:cs="Times New Roman"/>
          <w:b/>
          <w:sz w:val="28"/>
        </w:rPr>
        <w:t>Fig. 13</w:t>
      </w:r>
      <w:r w:rsidR="00370552">
        <w:rPr>
          <w:rFonts w:ascii="Times New Roman" w:hAnsi="Times New Roman" w:cs="Times New Roman"/>
          <w:b/>
          <w:sz w:val="28"/>
        </w:rPr>
        <w:t xml:space="preserve"> </w:t>
      </w:r>
      <w:r w:rsidR="007D4EE3">
        <w:rPr>
          <w:rFonts w:ascii="Times New Roman" w:hAnsi="Times New Roman" w:cs="Times New Roman"/>
          <w:b/>
          <w:sz w:val="28"/>
        </w:rPr>
        <w:t>Administrative</w:t>
      </w:r>
      <w:r w:rsidR="007D4EE3" w:rsidRPr="00F131F9">
        <w:rPr>
          <w:rFonts w:ascii="Times New Roman" w:hAnsi="Times New Roman" w:cs="Times New Roman"/>
          <w:b/>
          <w:sz w:val="28"/>
        </w:rPr>
        <w:t xml:space="preserve"> activity diagram</w:t>
      </w:r>
    </w:p>
    <w:p w:rsidR="007D4EE3" w:rsidRDefault="007D4EE3" w:rsidP="00824E18">
      <w:pPr>
        <w:spacing w:line="360" w:lineRule="auto"/>
        <w:jc w:val="both"/>
        <w:rPr>
          <w:rFonts w:ascii="Times New Roman" w:hAnsi="Times New Roman" w:cs="Times New Roman"/>
          <w:b/>
          <w:sz w:val="28"/>
        </w:rPr>
      </w:pPr>
    </w:p>
    <w:p w:rsidR="007D4EE3" w:rsidRDefault="007D4EE3" w:rsidP="00824E18">
      <w:pPr>
        <w:spacing w:line="360" w:lineRule="auto"/>
        <w:jc w:val="both"/>
        <w:rPr>
          <w:rFonts w:ascii="Times New Roman" w:hAnsi="Times New Roman" w:cs="Times New Roman"/>
          <w:b/>
          <w:sz w:val="28"/>
        </w:rPr>
      </w:pPr>
    </w:p>
    <w:p w:rsidR="007D4EE3" w:rsidRDefault="007D4EE3" w:rsidP="00824E18">
      <w:pPr>
        <w:spacing w:line="360" w:lineRule="auto"/>
        <w:jc w:val="both"/>
        <w:rPr>
          <w:rFonts w:ascii="Times New Roman" w:hAnsi="Times New Roman" w:cs="Times New Roman"/>
          <w:b/>
          <w:sz w:val="28"/>
        </w:rPr>
      </w:pPr>
    </w:p>
    <w:p w:rsidR="007D4EE3" w:rsidRPr="00F131F9" w:rsidRDefault="007D4EE3" w:rsidP="00824E18">
      <w:pPr>
        <w:spacing w:line="360" w:lineRule="auto"/>
        <w:jc w:val="both"/>
        <w:rPr>
          <w:rFonts w:ascii="Times New Roman" w:hAnsi="Times New Roman" w:cs="Times New Roman"/>
          <w:b/>
          <w:sz w:val="28"/>
        </w:rPr>
      </w:pPr>
    </w:p>
    <w:p w:rsidR="00F2380E" w:rsidRPr="00F131F9" w:rsidRDefault="00F2380E" w:rsidP="00F2380E">
      <w:pPr>
        <w:pStyle w:val="ListParagraph"/>
        <w:numPr>
          <w:ilvl w:val="0"/>
          <w:numId w:val="17"/>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702BF4" w:rsidP="00824E18">
      <w:pPr>
        <w:spacing w:line="360" w:lineRule="auto"/>
        <w:jc w:val="both"/>
        <w:rPr>
          <w:rFonts w:ascii="Times New Roman" w:hAnsi="Times New Roman" w:cs="Times New Roman"/>
          <w:b/>
          <w:noProof/>
          <w:sz w:val="28"/>
        </w:rPr>
      </w:pPr>
      <w:r w:rsidRPr="00F131F9">
        <w:rPr>
          <w:rFonts w:ascii="Times New Roman" w:hAnsi="Times New Roman" w:cs="Times New Roman"/>
          <w:b/>
          <w:noProof/>
          <w:sz w:val="28"/>
        </w:rPr>
        <w:t xml:space="preserve">                            </w:t>
      </w:r>
      <w:r w:rsidRPr="00F131F9">
        <w:rPr>
          <w:rFonts w:ascii="Times New Roman" w:hAnsi="Times New Roman" w:cs="Times New Roman"/>
          <w:b/>
          <w:noProof/>
          <w:sz w:val="28"/>
        </w:rPr>
        <w:drawing>
          <wp:inline distT="0" distB="0" distL="0" distR="0">
            <wp:extent cx="3447466" cy="6674069"/>
            <wp:effectExtent l="19050" t="0" r="584" b="0"/>
            <wp:docPr id="5" name="Picture 3" descr="C:\Users\admin\Downloads\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three.png"/>
                    <pic:cNvPicPr>
                      <a:picLocks noChangeAspect="1" noChangeArrowheads="1"/>
                    </pic:cNvPicPr>
                  </pic:nvPicPr>
                  <pic:blipFill>
                    <a:blip r:embed="rId27" cstate="print"/>
                    <a:srcRect/>
                    <a:stretch>
                      <a:fillRect/>
                    </a:stretch>
                  </pic:blipFill>
                  <pic:spPr bwMode="auto">
                    <a:xfrm>
                      <a:off x="0" y="0"/>
                      <a:ext cx="3447415" cy="6673970"/>
                    </a:xfrm>
                    <a:prstGeom prst="rect">
                      <a:avLst/>
                    </a:prstGeom>
                    <a:noFill/>
                    <a:ln w="9525">
                      <a:noFill/>
                      <a:miter lim="800000"/>
                      <a:headEnd/>
                      <a:tailEnd/>
                    </a:ln>
                  </pic:spPr>
                </pic:pic>
              </a:graphicData>
            </a:graphic>
          </wp:inline>
        </w:drawing>
      </w:r>
    </w:p>
    <w:p w:rsidR="007D4EE3" w:rsidRDefault="007D4EE3" w:rsidP="00824E18">
      <w:pPr>
        <w:spacing w:line="360" w:lineRule="auto"/>
        <w:jc w:val="both"/>
        <w:rPr>
          <w:rFonts w:ascii="Times New Roman" w:hAnsi="Times New Roman" w:cs="Times New Roman"/>
          <w:b/>
          <w:noProof/>
          <w:sz w:val="28"/>
        </w:rPr>
      </w:pPr>
      <w:r>
        <w:rPr>
          <w:rFonts w:ascii="Times New Roman" w:hAnsi="Times New Roman" w:cs="Times New Roman"/>
          <w:b/>
          <w:noProof/>
          <w:sz w:val="28"/>
        </w:rPr>
        <w:t xml:space="preserve">    </w:t>
      </w: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sz w:val="28"/>
        </w:rPr>
        <w:t xml:space="preserve">Fig. 14 Vendors </w:t>
      </w:r>
      <w:r w:rsidRPr="00F131F9">
        <w:rPr>
          <w:rFonts w:ascii="Times New Roman" w:hAnsi="Times New Roman" w:cs="Times New Roman"/>
          <w:b/>
          <w:sz w:val="28"/>
        </w:rPr>
        <w:t>activity diagram</w:t>
      </w:r>
    </w:p>
    <w:p w:rsidR="007D4EE3" w:rsidRPr="00F131F9" w:rsidRDefault="007D4EE3" w:rsidP="00824E18">
      <w:pPr>
        <w:spacing w:line="360" w:lineRule="auto"/>
        <w:jc w:val="both"/>
        <w:rPr>
          <w:rFonts w:ascii="Times New Roman" w:hAnsi="Times New Roman" w:cs="Times New Roman"/>
          <w:b/>
          <w:noProof/>
          <w:sz w:val="28"/>
        </w:rPr>
      </w:pPr>
    </w:p>
    <w:p w:rsidR="00702BF4" w:rsidRPr="00F131F9" w:rsidRDefault="00702BF4" w:rsidP="00702BF4">
      <w:pPr>
        <w:pStyle w:val="ListParagraph"/>
        <w:numPr>
          <w:ilvl w:val="0"/>
          <w:numId w:val="17"/>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702BF4" w:rsidP="00824E18">
      <w:pPr>
        <w:spacing w:line="360" w:lineRule="auto"/>
        <w:jc w:val="both"/>
        <w:rPr>
          <w:rFonts w:ascii="Times New Roman" w:hAnsi="Times New Roman" w:cs="Times New Roman"/>
          <w:b/>
          <w:noProof/>
          <w:sz w:val="28"/>
        </w:rPr>
      </w:pPr>
      <w:r w:rsidRPr="00F131F9">
        <w:rPr>
          <w:rFonts w:ascii="Times New Roman" w:hAnsi="Times New Roman" w:cs="Times New Roman"/>
          <w:b/>
          <w:noProof/>
          <w:sz w:val="28"/>
        </w:rPr>
        <w:t xml:space="preserve">                                    </w:t>
      </w: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one.png"/>
                    <pic:cNvPicPr>
                      <a:picLocks noChangeAspect="1" noChangeArrowheads="1"/>
                    </pic:cNvPicPr>
                  </pic:nvPicPr>
                  <pic:blipFill>
                    <a:blip r:embed="rId28" cstate="print"/>
                    <a:srcRect/>
                    <a:stretch>
                      <a:fillRect/>
                    </a:stretch>
                  </pic:blipFill>
                  <pic:spPr bwMode="auto">
                    <a:xfrm>
                      <a:off x="0" y="0"/>
                      <a:ext cx="3436620" cy="5539105"/>
                    </a:xfrm>
                    <a:prstGeom prst="rect">
                      <a:avLst/>
                    </a:prstGeom>
                    <a:noFill/>
                    <a:ln w="9525">
                      <a:noFill/>
                      <a:miter lim="800000"/>
                      <a:headEnd/>
                      <a:tailEnd/>
                    </a:ln>
                  </pic:spPr>
                </pic:pic>
              </a:graphicData>
            </a:graphic>
          </wp:inline>
        </w:drawing>
      </w:r>
      <w:r w:rsidRPr="00F131F9">
        <w:rPr>
          <w:rFonts w:ascii="Times New Roman" w:hAnsi="Times New Roman" w:cs="Times New Roman"/>
          <w:b/>
          <w:noProof/>
          <w:sz w:val="28"/>
        </w:rPr>
        <w:t xml:space="preserve">   </w:t>
      </w:r>
    </w:p>
    <w:p w:rsidR="00702BF4" w:rsidRPr="00F131F9" w:rsidRDefault="00702BF4" w:rsidP="00824E18">
      <w:pPr>
        <w:spacing w:line="360" w:lineRule="auto"/>
        <w:jc w:val="both"/>
        <w:rPr>
          <w:rFonts w:ascii="Times New Roman" w:hAnsi="Times New Roman" w:cs="Times New Roman"/>
          <w:b/>
          <w:noProof/>
          <w:sz w:val="28"/>
        </w:rPr>
      </w:pPr>
    </w:p>
    <w:p w:rsidR="00702BF4" w:rsidRPr="00F131F9" w:rsidRDefault="007D4EE3" w:rsidP="00824E18">
      <w:pPr>
        <w:spacing w:line="360" w:lineRule="auto"/>
        <w:jc w:val="both"/>
        <w:rPr>
          <w:rFonts w:ascii="Times New Roman" w:hAnsi="Times New Roman" w:cs="Times New Roman"/>
          <w:b/>
          <w:noProof/>
          <w:sz w:val="28"/>
        </w:rPr>
      </w:pP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noProof/>
          <w:sz w:val="28"/>
        </w:rPr>
        <w:tab/>
      </w:r>
      <w:r>
        <w:rPr>
          <w:rFonts w:ascii="Times New Roman" w:hAnsi="Times New Roman" w:cs="Times New Roman"/>
          <w:b/>
          <w:sz w:val="28"/>
        </w:rPr>
        <w:t xml:space="preserve">Fig. 15 Users </w:t>
      </w:r>
      <w:r w:rsidRPr="00F131F9">
        <w:rPr>
          <w:rFonts w:ascii="Times New Roman" w:hAnsi="Times New Roman" w:cs="Times New Roman"/>
          <w:b/>
          <w:sz w:val="28"/>
        </w:rPr>
        <w:t>activity diagram</w:t>
      </w:r>
    </w:p>
    <w:p w:rsidR="00702BF4" w:rsidRPr="00F131F9" w:rsidRDefault="00702BF4" w:rsidP="00824E18">
      <w:pPr>
        <w:spacing w:line="360" w:lineRule="auto"/>
        <w:jc w:val="both"/>
        <w:rPr>
          <w:rFonts w:ascii="Times New Roman" w:hAnsi="Times New Roman" w:cs="Times New Roman"/>
          <w:b/>
          <w:noProof/>
          <w:sz w:val="28"/>
        </w:rPr>
      </w:pPr>
    </w:p>
    <w:p w:rsidR="00413A76" w:rsidRDefault="00413A76" w:rsidP="00824E18">
      <w:pPr>
        <w:spacing w:line="360" w:lineRule="auto"/>
        <w:jc w:val="both"/>
        <w:rPr>
          <w:rFonts w:ascii="Times New Roman" w:hAnsi="Times New Roman" w:cs="Times New Roman"/>
          <w:b/>
          <w:sz w:val="28"/>
        </w:rPr>
      </w:pPr>
    </w:p>
    <w:p w:rsidR="00F8148E" w:rsidRPr="00F131F9" w:rsidRDefault="00F8148E" w:rsidP="00824E18">
      <w:pPr>
        <w:spacing w:line="360" w:lineRule="auto"/>
        <w:jc w:val="both"/>
        <w:rPr>
          <w:rFonts w:ascii="Times New Roman" w:hAnsi="Times New Roman" w:cs="Times New Roman"/>
          <w:b/>
          <w:sz w:val="28"/>
        </w:rPr>
      </w:pPr>
    </w:p>
    <w:p w:rsidR="0017288A" w:rsidRPr="00F131F9" w:rsidRDefault="0017288A" w:rsidP="0017288A">
      <w:pPr>
        <w:spacing w:line="360" w:lineRule="auto"/>
        <w:jc w:val="both"/>
        <w:rPr>
          <w:rFonts w:ascii="Times New Roman" w:hAnsi="Times New Roman" w:cs="Times New Roman"/>
          <w:b/>
          <w:sz w:val="28"/>
          <w:szCs w:val="32"/>
        </w:rPr>
      </w:pPr>
      <w:r>
        <w:rPr>
          <w:rFonts w:ascii="Times New Roman" w:hAnsi="Times New Roman" w:cs="Times New Roman"/>
          <w:b/>
          <w:sz w:val="28"/>
          <w:szCs w:val="32"/>
        </w:rPr>
        <w:lastRenderedPageBreak/>
        <w:t>4.6 Relational Schema</w:t>
      </w:r>
    </w:p>
    <w:p w:rsidR="00585DF4" w:rsidRDefault="00D36DB4" w:rsidP="00585DF4">
      <w:pPr>
        <w:spacing w:line="360" w:lineRule="auto"/>
        <w:jc w:val="both"/>
        <w:rPr>
          <w:rFonts w:ascii="Times New Roman" w:hAnsi="Times New Roman" w:cs="Times New Roman"/>
          <w:b/>
          <w:noProof/>
          <w:sz w:val="28"/>
        </w:rPr>
      </w:pPr>
      <w:r w:rsidRPr="00F131F9">
        <w:rPr>
          <w:rFonts w:ascii="Times New Roman" w:hAnsi="Times New Roman" w:cs="Times New Roman"/>
          <w:b/>
          <w:sz w:val="28"/>
        </w:rPr>
        <w:t xml:space="preserve">                 </w:t>
      </w:r>
    </w:p>
    <w:p w:rsidR="000A5A5E" w:rsidRPr="00585DF4" w:rsidRDefault="006F40F3" w:rsidP="00585DF4">
      <w:pPr>
        <w:spacing w:line="360" w:lineRule="auto"/>
        <w:jc w:val="both"/>
        <w:rPr>
          <w:rFonts w:ascii="Times New Roman" w:hAnsi="Times New Roman" w:cs="Times New Roman"/>
          <w:b/>
          <w:sz w:val="28"/>
        </w:rPr>
      </w:pPr>
      <w:r>
        <w:rPr>
          <w:rFonts w:ascii="Times New Roman" w:hAnsi="Times New Roman" w:cs="Times New Roman"/>
          <w:b/>
          <w:sz w:val="28"/>
        </w:rPr>
        <w:t xml:space="preserve">                            </w:t>
      </w:r>
      <w:r w:rsidR="00D36DB4"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ER_Tables.png"/>
                    <pic:cNvPicPr>
                      <a:picLocks noChangeAspect="1" noChangeArrowheads="1"/>
                    </pic:cNvPicPr>
                  </pic:nvPicPr>
                  <pic:blipFill>
                    <a:blip r:embed="rId29" cstate="print"/>
                    <a:srcRec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F131F9" w:rsidRDefault="00F8148E" w:rsidP="008C736E">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6F40F3">
        <w:rPr>
          <w:rFonts w:ascii="Times New Roman" w:hAnsi="Times New Roman" w:cs="Times New Roman"/>
          <w:b/>
          <w:sz w:val="28"/>
          <w:szCs w:val="28"/>
        </w:rPr>
        <w:t xml:space="preserve">                       </w:t>
      </w:r>
      <w:r>
        <w:rPr>
          <w:rFonts w:ascii="Times New Roman" w:hAnsi="Times New Roman" w:cs="Times New Roman"/>
          <w:b/>
          <w:sz w:val="28"/>
        </w:rPr>
        <w:t xml:space="preserve">Fig. 16 </w:t>
      </w:r>
      <w:r>
        <w:rPr>
          <w:rFonts w:ascii="Times New Roman" w:hAnsi="Times New Roman" w:cs="Times New Roman"/>
          <w:b/>
          <w:sz w:val="28"/>
          <w:szCs w:val="32"/>
        </w:rPr>
        <w:t>Relational Schema</w:t>
      </w:r>
    </w:p>
    <w:p w:rsidR="00196AAF" w:rsidRPr="00F131F9" w:rsidRDefault="00B32308"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E915FE" w:rsidP="00196AAF">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585DF4" w:rsidP="000A5DE6">
      <w:pPr>
        <w:spacing w:line="360" w:lineRule="auto"/>
        <w:rPr>
          <w:rFonts w:ascii="Times New Roman" w:hAnsi="Times New Roman" w:cs="Times New Roman"/>
          <w:b/>
          <w:sz w:val="28"/>
        </w:rPr>
      </w:pPr>
      <w:r>
        <w:rPr>
          <w:rFonts w:ascii="Times New Roman" w:hAnsi="Times New Roman" w:cs="Times New Roman"/>
          <w:b/>
          <w:sz w:val="28"/>
        </w:rPr>
        <w:t>5</w:t>
      </w:r>
      <w:r w:rsidR="00DE74B4" w:rsidRPr="00F131F9">
        <w:rPr>
          <w:rFonts w:ascii="Times New Roman" w:hAnsi="Times New Roman" w:cs="Times New Roman"/>
          <w:b/>
          <w:sz w:val="28"/>
        </w:rPr>
        <w:t>.1 Introduction</w:t>
      </w:r>
    </w:p>
    <w:p w:rsidR="0040299A" w:rsidRPr="00F131F9" w:rsidRDefault="00062D42" w:rsidP="00796F6E">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lls its purpose and meets all the requirements.</w:t>
      </w:r>
    </w:p>
    <w:p w:rsidR="00DE74B4" w:rsidRPr="00F131F9" w:rsidRDefault="00585DF4" w:rsidP="000A5DE6">
      <w:pPr>
        <w:spacing w:line="360" w:lineRule="auto"/>
        <w:rPr>
          <w:rFonts w:ascii="Times New Roman" w:hAnsi="Times New Roman" w:cs="Times New Roman"/>
          <w:b/>
          <w:sz w:val="28"/>
        </w:rPr>
      </w:pPr>
      <w:r>
        <w:rPr>
          <w:rFonts w:ascii="Times New Roman" w:hAnsi="Times New Roman" w:cs="Times New Roman"/>
          <w:b/>
          <w:sz w:val="28"/>
        </w:rPr>
        <w:t>5</w:t>
      </w:r>
      <w:r w:rsidR="00DE74B4" w:rsidRPr="00F131F9">
        <w:rPr>
          <w:rFonts w:ascii="Times New Roman" w:hAnsi="Times New Roman" w:cs="Times New Roman"/>
          <w:b/>
          <w:sz w:val="28"/>
        </w:rPr>
        <w:t>.2 Methodology used</w:t>
      </w:r>
    </w:p>
    <w:p w:rsidR="00DE74B4" w:rsidRPr="00F131F9" w:rsidRDefault="00DE74B4" w:rsidP="000A5DE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DE74B4" w:rsidP="000A5DE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While each of the agile mythologies is unique in its specific approach, they all share a common vision and core values. They all fundamentally incorporate iterations and the continuous feedback that it provides to successively refine and deliver a software system.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integration, and other forms of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important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DE74B4" w:rsidP="00796F6E">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DE74B4" w:rsidP="00796F6E">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DE74B4" w:rsidP="00796F6E">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DE74B4" w:rsidP="00796F6E">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DE74B4" w:rsidP="00796F6E">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Pr="00F131F9" w:rsidRDefault="00DE74B4" w:rsidP="00DE74B4">
      <w:pPr>
        <w:spacing w:line="360" w:lineRule="auto"/>
        <w:ind w:firstLine="720"/>
        <w:rPr>
          <w:rFonts w:ascii="Times New Roman" w:hAnsi="Times New Roman" w:cs="Times New Roman"/>
          <w:b/>
          <w:sz w:val="28"/>
        </w:rPr>
      </w:pPr>
    </w:p>
    <w:p w:rsidR="00DE74B4" w:rsidRPr="00F131F9" w:rsidRDefault="00DE74B4" w:rsidP="00DE74B4">
      <w:pPr>
        <w:spacing w:line="360" w:lineRule="auto"/>
        <w:ind w:firstLine="720"/>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srcRec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DE74B4" w:rsidRPr="00F131F9" w:rsidRDefault="00DE74B4" w:rsidP="00DE74B4">
      <w:pPr>
        <w:spacing w:line="360" w:lineRule="auto"/>
        <w:ind w:firstLine="720"/>
        <w:jc w:val="both"/>
        <w:rPr>
          <w:rFonts w:ascii="Times New Roman" w:hAnsi="Times New Roman" w:cs="Times New Roman"/>
          <w:b/>
          <w:sz w:val="28"/>
        </w:rPr>
      </w:pPr>
    </w:p>
    <w:p w:rsidR="001D581A" w:rsidRPr="00F131F9" w:rsidRDefault="004360A0" w:rsidP="001D581A">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28"/>
        </w:rPr>
        <w:t xml:space="preserve">        </w:t>
      </w:r>
      <w:r w:rsidR="00E432C6" w:rsidRPr="00F131F9">
        <w:rPr>
          <w:rFonts w:ascii="Times New Roman" w:hAnsi="Times New Roman" w:cs="Times New Roman"/>
          <w:b/>
          <w:sz w:val="28"/>
        </w:rPr>
        <w:t xml:space="preserve">Fig. </w:t>
      </w:r>
      <w:r w:rsidR="00F8148E">
        <w:rPr>
          <w:rFonts w:ascii="Times New Roman" w:hAnsi="Times New Roman" w:cs="Times New Roman"/>
          <w:b/>
          <w:sz w:val="28"/>
        </w:rPr>
        <w:t>17</w:t>
      </w:r>
      <w:r w:rsidR="00A81687" w:rsidRPr="00F131F9">
        <w:rPr>
          <w:rFonts w:ascii="Times New Roman" w:hAnsi="Times New Roman" w:cs="Times New Roman"/>
          <w:b/>
          <w:sz w:val="28"/>
        </w:rPr>
        <w:t xml:space="preserve"> Agile</w:t>
      </w:r>
      <w:r w:rsidR="001D581A" w:rsidRPr="00F131F9">
        <w:rPr>
          <w:rFonts w:ascii="Times New Roman" w:hAnsi="Times New Roman" w:cs="Times New Roman"/>
          <w:b/>
          <w:sz w:val="28"/>
        </w:rPr>
        <w:t xml:space="preserve"> model.</w:t>
      </w:r>
    </w:p>
    <w:p w:rsidR="00DE74B4" w:rsidRPr="00F131F9" w:rsidRDefault="00DE74B4" w:rsidP="00DE74B4">
      <w:pPr>
        <w:spacing w:line="360" w:lineRule="auto"/>
        <w:ind w:firstLine="720"/>
        <w:jc w:val="both"/>
        <w:rPr>
          <w:rFonts w:ascii="Times New Roman" w:hAnsi="Times New Roman" w:cs="Times New Roman"/>
          <w:b/>
          <w:sz w:val="28"/>
        </w:rPr>
      </w:pPr>
    </w:p>
    <w:p w:rsidR="00DE74B4" w:rsidRPr="00F131F9" w:rsidRDefault="00DE74B4" w:rsidP="00DE74B4">
      <w:pPr>
        <w:spacing w:line="360" w:lineRule="auto"/>
        <w:ind w:firstLine="720"/>
        <w:jc w:val="both"/>
        <w:rPr>
          <w:rFonts w:ascii="Times New Roman" w:hAnsi="Times New Roman" w:cs="Times New Roman"/>
          <w:b/>
          <w:sz w:val="28"/>
        </w:rPr>
      </w:pPr>
    </w:p>
    <w:p w:rsidR="00DE74B4" w:rsidRPr="00F131F9" w:rsidRDefault="00DE74B4" w:rsidP="00DE74B4">
      <w:pPr>
        <w:spacing w:line="360" w:lineRule="auto"/>
        <w:ind w:firstLine="720"/>
        <w:jc w:val="both"/>
        <w:rPr>
          <w:rFonts w:ascii="Times New Roman" w:hAnsi="Times New Roman" w:cs="Times New Roman"/>
          <w:b/>
          <w:sz w:val="28"/>
        </w:rPr>
      </w:pPr>
    </w:p>
    <w:p w:rsidR="00DE74B4" w:rsidRPr="00F131F9" w:rsidRDefault="00DE74B4" w:rsidP="00DE74B4">
      <w:pPr>
        <w:spacing w:line="360" w:lineRule="auto"/>
        <w:ind w:firstLine="720"/>
        <w:jc w:val="both"/>
        <w:rPr>
          <w:rFonts w:ascii="Times New Roman" w:hAnsi="Times New Roman" w:cs="Times New Roman"/>
          <w:b/>
          <w:sz w:val="28"/>
        </w:rPr>
      </w:pPr>
    </w:p>
    <w:p w:rsidR="005E4889" w:rsidRPr="00F131F9" w:rsidRDefault="005E4889" w:rsidP="00D954D3">
      <w:pPr>
        <w:spacing w:line="360" w:lineRule="auto"/>
        <w:jc w:val="both"/>
        <w:rPr>
          <w:rFonts w:ascii="Times New Roman" w:hAnsi="Times New Roman" w:cs="Times New Roman"/>
          <w:b/>
          <w:sz w:val="28"/>
        </w:rPr>
      </w:pPr>
    </w:p>
    <w:p w:rsidR="00D954D3" w:rsidRPr="00F131F9" w:rsidRDefault="00D954D3" w:rsidP="00D954D3">
      <w:pPr>
        <w:spacing w:line="360" w:lineRule="auto"/>
        <w:jc w:val="both"/>
        <w:rPr>
          <w:rFonts w:ascii="Times New Roman" w:hAnsi="Times New Roman" w:cs="Times New Roman"/>
          <w:b/>
          <w:sz w:val="28"/>
        </w:rPr>
      </w:pPr>
    </w:p>
    <w:p w:rsidR="00752CAF" w:rsidRPr="00F131F9" w:rsidRDefault="00585DF4" w:rsidP="000A5DE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A74F13" w:rsidP="000A5DE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A74F13" w:rsidP="000A5DE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as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In t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Pr="00F131F9">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0A5DE6" w:rsidRPr="00F131F9" w:rsidRDefault="000A5DE6" w:rsidP="00A74F13">
      <w:pPr>
        <w:tabs>
          <w:tab w:val="left" w:pos="1440"/>
        </w:tabs>
        <w:spacing w:line="360" w:lineRule="auto"/>
        <w:jc w:val="both"/>
        <w:rPr>
          <w:rFonts w:ascii="Times New Roman" w:eastAsia="Times New Roman" w:hAnsi="Times New Roman" w:cs="Times New Roman"/>
          <w:color w:val="000000"/>
          <w:sz w:val="24"/>
          <w:szCs w:val="24"/>
        </w:rPr>
      </w:pPr>
    </w:p>
    <w:p w:rsidR="00A74F13" w:rsidRPr="00F131F9" w:rsidRDefault="00A74F13" w:rsidP="00A74F13">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0A5DE6" w:rsidP="000A5DE6">
      <w:pPr>
        <w:tabs>
          <w:tab w:val="left" w:pos="1440"/>
        </w:tabs>
        <w:spacing w:line="360" w:lineRule="auto"/>
        <w:jc w:val="both"/>
        <w:rPr>
          <w:rFonts w:ascii="Times New Roman" w:hAnsi="Times New Roman" w:cs="Times New Roman"/>
          <w:noProof/>
          <w:color w:val="000000" w:themeColor="text1"/>
          <w:sz w:val="24"/>
          <w:szCs w:val="24"/>
        </w:rPr>
      </w:pPr>
      <w:r w:rsidRPr="00F131F9">
        <w:rPr>
          <w:rFonts w:ascii="Times New Roman" w:hAnsi="Times New Roman" w:cs="Times New Roman"/>
          <w:color w:val="000000" w:themeColor="text1"/>
          <w:sz w:val="24"/>
          <w:szCs w:val="24"/>
        </w:rPr>
        <w:t xml:space="preserve">           </w:t>
      </w:r>
      <w:r w:rsidR="00A74F13"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A74F13" w:rsidRPr="00F131F9">
        <w:rPr>
          <w:rFonts w:ascii="Times New Roman" w:hAnsi="Times New Roman" w:cs="Times New Roman"/>
          <w:color w:val="000000" w:themeColor="text1"/>
          <w:sz w:val="24"/>
          <w:szCs w:val="24"/>
        </w:rPr>
        <w:t xml:space="preserve">done by the developer while developing the code for the software. This testing is </w:t>
      </w:r>
      <w:r w:rsidR="00A74F13" w:rsidRPr="00F131F9">
        <w:rPr>
          <w:rFonts w:ascii="Times New Roman" w:hAnsi="Times New Roman" w:cs="Times New Roman"/>
          <w:noProof/>
          <w:color w:val="000000" w:themeColor="text1"/>
          <w:sz w:val="24"/>
          <w:szCs w:val="24"/>
        </w:rPr>
        <w:t>concerned</w:t>
      </w:r>
      <w:r w:rsidR="00A74F13" w:rsidRPr="00F131F9">
        <w:rPr>
          <w:rFonts w:ascii="Times New Roman" w:hAnsi="Times New Roman" w:cs="Times New Roman"/>
          <w:color w:val="000000" w:themeColor="text1"/>
          <w:sz w:val="24"/>
          <w:szCs w:val="24"/>
        </w:rPr>
        <w:t xml:space="preserve"> with the developer where the code </w:t>
      </w:r>
      <w:r w:rsidR="00A74F13" w:rsidRPr="00F131F9">
        <w:rPr>
          <w:rFonts w:ascii="Times New Roman" w:hAnsi="Times New Roman" w:cs="Times New Roman"/>
          <w:noProof/>
          <w:color w:val="000000" w:themeColor="text1"/>
          <w:sz w:val="24"/>
          <w:szCs w:val="24"/>
        </w:rPr>
        <w:t>will</w:t>
      </w:r>
      <w:r w:rsidR="00A74F13" w:rsidRPr="00F131F9">
        <w:rPr>
          <w:rFonts w:ascii="Times New Roman" w:hAnsi="Times New Roman" w:cs="Times New Roman"/>
          <w:color w:val="000000" w:themeColor="text1"/>
          <w:sz w:val="24"/>
          <w:szCs w:val="24"/>
        </w:rPr>
        <w:t xml:space="preserve"> be visible to </w:t>
      </w:r>
      <w:r w:rsidR="00A74F13" w:rsidRPr="00F131F9">
        <w:rPr>
          <w:rFonts w:ascii="Times New Roman" w:hAnsi="Times New Roman" w:cs="Times New Roman"/>
          <w:noProof/>
          <w:color w:val="000000" w:themeColor="text1"/>
          <w:sz w:val="24"/>
          <w:szCs w:val="24"/>
        </w:rPr>
        <w:t>perform</w:t>
      </w:r>
      <w:r w:rsidR="00A74F13" w:rsidRPr="00F131F9">
        <w:rPr>
          <w:rFonts w:ascii="Times New Roman" w:hAnsi="Times New Roman" w:cs="Times New Roman"/>
          <w:color w:val="000000" w:themeColor="text1"/>
          <w:sz w:val="24"/>
          <w:szCs w:val="24"/>
        </w:rPr>
        <w:t xml:space="preserve"> the testing, this testing involves step by step procedure to perform the testing.</w:t>
      </w:r>
      <w:r w:rsidR="00796F6E">
        <w:rPr>
          <w:rFonts w:ascii="Times New Roman" w:hAnsi="Times New Roman" w:cs="Times New Roman"/>
          <w:color w:val="000000" w:themeColor="text1"/>
          <w:sz w:val="24"/>
          <w:szCs w:val="24"/>
        </w:rPr>
        <w:t xml:space="preserve"> </w:t>
      </w:r>
      <w:r w:rsidR="00A74F13" w:rsidRPr="00F131F9">
        <w:rPr>
          <w:rFonts w:ascii="Times New Roman" w:hAnsi="Times New Roman" w:cs="Times New Roman"/>
          <w:color w:val="000000" w:themeColor="text1"/>
          <w:sz w:val="24"/>
          <w:szCs w:val="24"/>
        </w:rPr>
        <w:t xml:space="preserve">In this </w:t>
      </w:r>
      <w:r w:rsidR="00A74F13" w:rsidRPr="00F131F9">
        <w:rPr>
          <w:rFonts w:ascii="Times New Roman" w:hAnsi="Times New Roman" w:cs="Times New Roman"/>
          <w:noProof/>
          <w:color w:val="000000" w:themeColor="text1"/>
          <w:sz w:val="24"/>
          <w:szCs w:val="24"/>
        </w:rPr>
        <w:t xml:space="preserve">testing, </w:t>
      </w:r>
      <w:r w:rsidR="00A74F13" w:rsidRPr="00F131F9">
        <w:rPr>
          <w:rFonts w:ascii="Times New Roman" w:hAnsi="Times New Roman" w:cs="Times New Roman"/>
          <w:color w:val="000000" w:themeColor="text1"/>
          <w:sz w:val="24"/>
          <w:szCs w:val="24"/>
        </w:rPr>
        <w:t xml:space="preserve">we check all the independent </w:t>
      </w:r>
      <w:r w:rsidR="00A74F13" w:rsidRPr="00F131F9">
        <w:rPr>
          <w:rFonts w:ascii="Times New Roman" w:hAnsi="Times New Roman" w:cs="Times New Roman"/>
          <w:noProof/>
          <w:color w:val="000000" w:themeColor="text1"/>
          <w:sz w:val="24"/>
          <w:szCs w:val="24"/>
        </w:rPr>
        <w:t>condition</w:t>
      </w:r>
      <w:r w:rsidR="00A74F13" w:rsidRPr="00F131F9">
        <w:rPr>
          <w:rFonts w:ascii="Times New Roman" w:hAnsi="Times New Roman" w:cs="Times New Roman"/>
          <w:color w:val="000000" w:themeColor="text1"/>
          <w:sz w:val="24"/>
          <w:szCs w:val="24"/>
        </w:rPr>
        <w:t xml:space="preserve"> and </w:t>
      </w:r>
      <w:r w:rsidR="00A74F13" w:rsidRPr="00F131F9">
        <w:rPr>
          <w:rFonts w:ascii="Times New Roman" w:hAnsi="Times New Roman" w:cs="Times New Roman"/>
          <w:noProof/>
          <w:color w:val="000000" w:themeColor="text1"/>
          <w:sz w:val="24"/>
          <w:szCs w:val="24"/>
        </w:rPr>
        <w:t>also</w:t>
      </w:r>
      <w:r w:rsidR="00A74F13" w:rsidRPr="00F131F9">
        <w:rPr>
          <w:rFonts w:ascii="Times New Roman" w:hAnsi="Times New Roman" w:cs="Times New Roman"/>
          <w:color w:val="000000" w:themeColor="text1"/>
          <w:sz w:val="24"/>
          <w:szCs w:val="24"/>
        </w:rPr>
        <w:t xml:space="preserve"> the </w:t>
      </w:r>
      <w:r w:rsidR="00A74F13" w:rsidRPr="00F131F9">
        <w:rPr>
          <w:rFonts w:ascii="Times New Roman" w:hAnsi="Times New Roman" w:cs="Times New Roman"/>
          <w:noProof/>
          <w:color w:val="000000" w:themeColor="text1"/>
          <w:sz w:val="24"/>
          <w:szCs w:val="24"/>
        </w:rPr>
        <w:t>path</w:t>
      </w:r>
      <w:r w:rsidR="00A74F13" w:rsidRPr="00F131F9">
        <w:rPr>
          <w:rFonts w:ascii="Times New Roman" w:hAnsi="Times New Roman" w:cs="Times New Roman"/>
          <w:color w:val="000000" w:themeColor="text1"/>
          <w:sz w:val="24"/>
          <w:szCs w:val="24"/>
        </w:rPr>
        <w:t xml:space="preserve"> in the code </w:t>
      </w:r>
      <w:r w:rsidR="00A74F13"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0A5DE6" w:rsidP="000A5DE6">
      <w:pPr>
        <w:tabs>
          <w:tab w:val="left" w:pos="1440"/>
        </w:tabs>
        <w:spacing w:line="360" w:lineRule="auto"/>
        <w:jc w:val="both"/>
        <w:rPr>
          <w:rFonts w:ascii="Times New Roman" w:hAnsi="Times New Roman" w:cs="Times New Roman"/>
          <w:color w:val="000000" w:themeColor="text1"/>
          <w:sz w:val="24"/>
          <w:szCs w:val="24"/>
        </w:rPr>
      </w:pPr>
      <w:r w:rsidRPr="00F131F9">
        <w:rPr>
          <w:rFonts w:ascii="Times New Roman" w:hAnsi="Times New Roman" w:cs="Times New Roman"/>
          <w:noProof/>
          <w:color w:val="000000" w:themeColor="text1"/>
          <w:sz w:val="24"/>
          <w:szCs w:val="24"/>
        </w:rPr>
        <w:t xml:space="preserve">           </w:t>
      </w:r>
      <w:r w:rsidR="00A74F13" w:rsidRPr="00F131F9">
        <w:rPr>
          <w:rFonts w:ascii="Times New Roman" w:hAnsi="Times New Roman" w:cs="Times New Roman"/>
          <w:noProof/>
          <w:color w:val="000000" w:themeColor="text1"/>
          <w:sz w:val="24"/>
          <w:szCs w:val="24"/>
        </w:rPr>
        <w:t>We also check whether the necessary loop and the condition were checked are not,</w:t>
      </w:r>
      <w:r w:rsidR="00796F6E">
        <w:rPr>
          <w:rFonts w:ascii="Times New Roman" w:hAnsi="Times New Roman" w:cs="Times New Roman"/>
          <w:noProof/>
          <w:color w:val="000000" w:themeColor="text1"/>
          <w:sz w:val="24"/>
          <w:szCs w:val="24"/>
        </w:rPr>
        <w:t xml:space="preserve"> </w:t>
      </w:r>
      <w:r w:rsidR="00A74F13" w:rsidRPr="00F131F9">
        <w:rPr>
          <w:rFonts w:ascii="Times New Roman" w:hAnsi="Times New Roman" w:cs="Times New Roman"/>
          <w:noProof/>
          <w:color w:val="000000" w:themeColor="text1"/>
          <w:sz w:val="24"/>
          <w:szCs w:val="24"/>
        </w:rPr>
        <w:t>here we are checking the boundaries of the possibilities for the logical condition or decision for the true and false .here we will check the data structure is valid or not.</w:t>
      </w:r>
    </w:p>
    <w:p w:rsidR="00A74F13" w:rsidRPr="00F131F9" w:rsidRDefault="00A74F13" w:rsidP="000A5DE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0A5DE6" w:rsidRPr="00F131F9" w:rsidRDefault="000A5DE6" w:rsidP="00A74F13">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A74F13" w:rsidP="00A74F13">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F131F9" w:rsidRDefault="00A74F13" w:rsidP="00A74F13">
      <w:pPr>
        <w:spacing w:line="360" w:lineRule="auto"/>
        <w:jc w:val="both"/>
        <w:rPr>
          <w:rFonts w:ascii="Times New Roman" w:hAnsi="Times New Roman" w:cs="Times New Roman"/>
          <w:b/>
          <w:sz w:val="24"/>
          <w:szCs w:val="24"/>
        </w:rPr>
      </w:pPr>
      <w:r w:rsidRPr="00F131F9">
        <w:rPr>
          <w:rFonts w:ascii="Times New Roman" w:hAnsi="Times New Roman" w:cs="Times New Roman"/>
          <w:b/>
          <w:sz w:val="24"/>
          <w:szCs w:val="24"/>
        </w:rPr>
        <w:t>Levels of testing:</w:t>
      </w:r>
    </w:p>
    <w:p w:rsidR="00A74F13" w:rsidRPr="00F131F9" w:rsidRDefault="00B71A1D" w:rsidP="00A74F13">
      <w:pPr>
        <w:tabs>
          <w:tab w:val="left" w:pos="153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r>
      <w:r w:rsidR="00A74F13"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Esanosys\level.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61521" cy="3562090"/>
                    </a:xfrm>
                    <a:prstGeom prst="rect">
                      <a:avLst/>
                    </a:prstGeom>
                    <a:noFill/>
                    <a:ln>
                      <a:noFill/>
                    </a:ln>
                  </pic:spPr>
                </pic:pic>
              </a:graphicData>
            </a:graphic>
          </wp:inline>
        </w:drawing>
      </w:r>
    </w:p>
    <w:p w:rsidR="004360A0" w:rsidRPr="00F131F9" w:rsidRDefault="00F8148E" w:rsidP="004360A0">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18</w:t>
      </w:r>
      <w:r w:rsidR="004360A0" w:rsidRPr="00F131F9">
        <w:rPr>
          <w:rFonts w:ascii="Times New Roman" w:hAnsi="Times New Roman" w:cs="Times New Roman"/>
          <w:b/>
          <w:sz w:val="28"/>
        </w:rPr>
        <w:t xml:space="preserve"> Levels of testing.</w:t>
      </w: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0A5DE6" w:rsidP="000A5DE6">
      <w:pPr>
        <w:tabs>
          <w:tab w:val="left" w:pos="153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r>
      <w:r w:rsidR="00A74F13" w:rsidRPr="00F131F9">
        <w:rPr>
          <w:rFonts w:ascii="Times New Roman" w:hAnsi="Times New Roman" w:cs="Times New Roman"/>
          <w:sz w:val="24"/>
          <w:szCs w:val="24"/>
        </w:rPr>
        <w:t xml:space="preserve">The different testing is carried out which </w:t>
      </w:r>
      <w:r w:rsidR="00463CE5" w:rsidRPr="00F131F9">
        <w:rPr>
          <w:rFonts w:ascii="Times New Roman" w:hAnsi="Times New Roman" w:cs="Times New Roman"/>
          <w:sz w:val="24"/>
          <w:szCs w:val="24"/>
        </w:rPr>
        <w:t>reflects its</w:t>
      </w:r>
      <w:r w:rsidR="00A74F13"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00A74F13" w:rsidRPr="00F131F9">
        <w:rPr>
          <w:rFonts w:ascii="Times New Roman" w:hAnsi="Times New Roman" w:cs="Times New Roman"/>
          <w:sz w:val="24"/>
          <w:szCs w:val="24"/>
        </w:rPr>
        <w:t xml:space="preserve"> help to uncover the error in the corresponding phase.</w:t>
      </w:r>
    </w:p>
    <w:p w:rsidR="00A74F13" w:rsidRPr="00F131F9" w:rsidRDefault="00A74F13" w:rsidP="00A74F13">
      <w:pPr>
        <w:tabs>
          <w:tab w:val="left" w:pos="1530"/>
        </w:tabs>
        <w:spacing w:line="360" w:lineRule="auto"/>
        <w:ind w:left="-360"/>
        <w:jc w:val="both"/>
        <w:rPr>
          <w:rFonts w:ascii="Times New Roman" w:hAnsi="Times New Roman" w:cs="Times New Roman"/>
          <w:sz w:val="24"/>
          <w:szCs w:val="24"/>
        </w:rPr>
      </w:pPr>
      <w:r w:rsidRPr="00F131F9">
        <w:rPr>
          <w:rFonts w:ascii="Times New Roman" w:hAnsi="Times New Roman" w:cs="Times New Roman"/>
          <w:sz w:val="24"/>
          <w:szCs w:val="24"/>
        </w:rPr>
        <w:t xml:space="preserve">      </w:t>
      </w:r>
      <w:r w:rsidR="00B71A1D" w:rsidRPr="00F131F9">
        <w:rPr>
          <w:rFonts w:ascii="Times New Roman" w:hAnsi="Times New Roman" w:cs="Times New Roman"/>
          <w:sz w:val="24"/>
          <w:szCs w:val="24"/>
        </w:rPr>
        <w:t xml:space="preserve">          </w:t>
      </w:r>
      <w:r w:rsidR="0014501D" w:rsidRPr="00F131F9">
        <w:rPr>
          <w:rFonts w:ascii="Times New Roman" w:hAnsi="Times New Roman" w:cs="Times New Roman"/>
          <w:sz w:val="24"/>
          <w:szCs w:val="24"/>
        </w:rPr>
        <w:t xml:space="preserve">            </w:t>
      </w:r>
      <w:r w:rsidRPr="00F131F9">
        <w:rPr>
          <w:rFonts w:ascii="Times New Roman" w:hAnsi="Times New Roman" w:cs="Times New Roman"/>
          <w:sz w:val="24"/>
          <w:szCs w:val="24"/>
        </w:rPr>
        <w:t xml:space="preserve">There are two general strategies for testing software. There </w:t>
      </w:r>
      <w:r w:rsidRPr="00F131F9">
        <w:rPr>
          <w:rFonts w:ascii="Times New Roman" w:hAnsi="Times New Roman" w:cs="Times New Roman"/>
          <w:noProof/>
          <w:sz w:val="24"/>
          <w:szCs w:val="24"/>
        </w:rPr>
        <w:t>are as</w:t>
      </w:r>
      <w:r w:rsidRPr="00F131F9">
        <w:rPr>
          <w:rFonts w:ascii="Times New Roman" w:hAnsi="Times New Roman" w:cs="Times New Roman"/>
          <w:sz w:val="24"/>
          <w:szCs w:val="24"/>
        </w:rPr>
        <w:t xml:space="preserve"> follows</w:t>
      </w:r>
    </w:p>
    <w:p w:rsidR="00401326" w:rsidRPr="00F131F9" w:rsidRDefault="00401326" w:rsidP="003B1774">
      <w:pPr>
        <w:spacing w:line="360" w:lineRule="auto"/>
        <w:jc w:val="both"/>
        <w:rPr>
          <w:rFonts w:ascii="Times New Roman" w:hAnsi="Times New Roman" w:cs="Times New Roman"/>
          <w:b/>
          <w:color w:val="000000" w:themeColor="text1"/>
          <w:sz w:val="28"/>
          <w:szCs w:val="28"/>
        </w:rPr>
      </w:pPr>
    </w:p>
    <w:p w:rsidR="00D954D3" w:rsidRPr="00F131F9" w:rsidRDefault="00D954D3" w:rsidP="00B71A1D">
      <w:pPr>
        <w:spacing w:line="360" w:lineRule="auto"/>
        <w:ind w:firstLine="720"/>
        <w:jc w:val="both"/>
        <w:rPr>
          <w:rFonts w:ascii="Times New Roman" w:hAnsi="Times New Roman" w:cs="Times New Roman"/>
          <w:b/>
          <w:color w:val="000000" w:themeColor="text1"/>
          <w:sz w:val="28"/>
          <w:szCs w:val="28"/>
        </w:rPr>
      </w:pPr>
    </w:p>
    <w:p w:rsidR="004E6861" w:rsidRPr="00F131F9" w:rsidRDefault="004E6861" w:rsidP="00B71A1D">
      <w:pPr>
        <w:spacing w:line="360" w:lineRule="auto"/>
        <w:ind w:firstLine="720"/>
        <w:jc w:val="both"/>
        <w:rPr>
          <w:rFonts w:ascii="Times New Roman" w:hAnsi="Times New Roman" w:cs="Times New Roman"/>
          <w:b/>
          <w:color w:val="000000" w:themeColor="text1"/>
          <w:sz w:val="28"/>
          <w:szCs w:val="28"/>
        </w:rPr>
      </w:pPr>
    </w:p>
    <w:p w:rsidR="00A74F13" w:rsidRPr="00F131F9" w:rsidRDefault="00A74F13" w:rsidP="0014501D">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A74F13" w:rsidP="0014501D">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Code Testing where we will check the program logic is correct or </w:t>
      </w:r>
      <w:r w:rsidR="00463CE5" w:rsidRPr="00F131F9">
        <w:rPr>
          <w:rFonts w:ascii="Times New Roman" w:hAnsi="Times New Roman" w:cs="Times New Roman"/>
          <w:color w:val="000000" w:themeColor="text1"/>
          <w:sz w:val="24"/>
          <w:szCs w:val="24"/>
        </w:rPr>
        <w:t>not. To</w:t>
      </w:r>
      <w:r w:rsidRPr="00F131F9">
        <w:rPr>
          <w:rFonts w:ascii="Times New Roman" w:hAnsi="Times New Roman" w:cs="Times New Roman"/>
          <w:color w:val="000000" w:themeColor="text1"/>
          <w:sz w:val="24"/>
          <w:szCs w:val="24"/>
        </w:rPr>
        <w:t xml:space="preserve"> </w:t>
      </w:r>
      <w:r w:rsidR="00463CE5" w:rsidRPr="00F131F9">
        <w:rPr>
          <w:rFonts w:ascii="Times New Roman" w:hAnsi="Times New Roman" w:cs="Times New Roman"/>
          <w:color w:val="000000" w:themeColor="text1"/>
          <w:sz w:val="24"/>
          <w:szCs w:val="24"/>
        </w:rPr>
        <w:t>do this</w:t>
      </w:r>
      <w:r w:rsidRPr="00F131F9">
        <w:rPr>
          <w:rFonts w:ascii="Times New Roman" w:hAnsi="Times New Roman" w:cs="Times New Roman"/>
          <w:color w:val="000000" w:themeColor="text1"/>
          <w:sz w:val="24"/>
          <w:szCs w:val="24"/>
        </w:rPr>
        <w:t xml:space="preserve"> we are using the test cas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in order to check each and every path of the code logic as well as the flow of the program.</w:t>
      </w:r>
    </w:p>
    <w:p w:rsidR="00B71A1D" w:rsidRPr="00F131F9" w:rsidRDefault="00B71A1D" w:rsidP="00A74F13">
      <w:pPr>
        <w:spacing w:line="360" w:lineRule="auto"/>
        <w:jc w:val="both"/>
        <w:rPr>
          <w:rFonts w:ascii="Times New Roman" w:hAnsi="Times New Roman" w:cs="Times New Roman"/>
          <w:b/>
          <w:color w:val="000000" w:themeColor="text1"/>
          <w:sz w:val="28"/>
          <w:szCs w:val="28"/>
        </w:rPr>
      </w:pPr>
    </w:p>
    <w:p w:rsidR="00A74F13" w:rsidRPr="00F131F9" w:rsidRDefault="00A74F13" w:rsidP="00574171">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A74F13" w:rsidP="00574171">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Pr="00F131F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065093">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A74F13" w:rsidP="00A74F13">
      <w:pPr>
        <w:jc w:val="both"/>
        <w:rPr>
          <w:rFonts w:ascii="Times New Roman" w:hAnsi="Times New Roman" w:cs="Times New Roman"/>
          <w:sz w:val="24"/>
          <w:szCs w:val="24"/>
        </w:rPr>
      </w:pPr>
    </w:p>
    <w:p w:rsidR="00A74F13" w:rsidRPr="00F131F9" w:rsidRDefault="00A74F13" w:rsidP="00574171">
      <w:pPr>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A74F13" w:rsidP="00574171">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 i.e. all the </w:t>
      </w:r>
      <w:bookmarkStart w:id="0" w:name="_GoBack"/>
      <w:bookmarkEnd w:id="0"/>
      <w:r w:rsidRPr="00F131F9">
        <w:rPr>
          <w:rFonts w:ascii="Times New Roman" w:hAnsi="Times New Roman" w:cs="Times New Roman"/>
          <w:sz w:val="24"/>
          <w:szCs w:val="24"/>
        </w:rPr>
        <w:t>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E3065">
      <w:pPr>
        <w:spacing w:line="360" w:lineRule="auto"/>
        <w:ind w:firstLine="720"/>
        <w:jc w:val="both"/>
        <w:rPr>
          <w:rFonts w:ascii="Times New Roman" w:hAnsi="Times New Roman" w:cs="Times New Roman"/>
          <w:b/>
          <w:sz w:val="28"/>
        </w:rPr>
      </w:pPr>
    </w:p>
    <w:p w:rsidR="004D2767" w:rsidRPr="00F131F9" w:rsidRDefault="004D2767"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EF6057" w:rsidRPr="00F131F9" w:rsidRDefault="00EF6057" w:rsidP="00DE74B4">
      <w:pPr>
        <w:spacing w:line="360" w:lineRule="auto"/>
        <w:ind w:firstLine="720"/>
        <w:jc w:val="both"/>
        <w:rPr>
          <w:rFonts w:ascii="Times New Roman" w:hAnsi="Times New Roman" w:cs="Times New Roman"/>
          <w:b/>
          <w:sz w:val="28"/>
        </w:rPr>
      </w:pPr>
    </w:p>
    <w:p w:rsidR="00574171" w:rsidRPr="00F131F9" w:rsidRDefault="004E6861"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D954D3" w:rsidRPr="00F131F9" w:rsidRDefault="004E6861"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 xml:space="preserve">                         </w:t>
      </w:r>
      <w:r w:rsidR="00574171" w:rsidRPr="00F131F9">
        <w:rPr>
          <w:rFonts w:ascii="Times New Roman" w:hAnsi="Times New Roman" w:cs="Times New Roman"/>
          <w:b/>
          <w:sz w:val="28"/>
        </w:rPr>
        <w:t xml:space="preserve">           </w:t>
      </w:r>
      <w:r w:rsidRPr="00F131F9">
        <w:rPr>
          <w:rFonts w:ascii="Times New Roman" w:hAnsi="Times New Roman" w:cs="Times New Roman"/>
          <w:b/>
          <w:sz w:val="32"/>
        </w:rPr>
        <w:t>Chapter 6</w:t>
      </w:r>
    </w:p>
    <w:p w:rsidR="009E3065" w:rsidRPr="00F131F9" w:rsidRDefault="009E3065" w:rsidP="004E6861">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28"/>
        </w:rPr>
        <w:t xml:space="preserve"> </w:t>
      </w:r>
      <w:r w:rsidRPr="00F131F9">
        <w:rPr>
          <w:rFonts w:ascii="Times New Roman" w:hAnsi="Times New Roman" w:cs="Times New Roman"/>
          <w:b/>
          <w:sz w:val="32"/>
        </w:rPr>
        <w:t>IMPLEMENTATION RESULT</w:t>
      </w:r>
    </w:p>
    <w:p w:rsidR="00FA68AF" w:rsidRPr="00F131F9" w:rsidRDefault="009E3065"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FA68AF" w:rsidRPr="00F131F9" w:rsidRDefault="009E3065"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Login page</w:t>
      </w:r>
    </w:p>
    <w:p w:rsidR="009E3065" w:rsidRPr="00F131F9" w:rsidRDefault="009E3065"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Admin page</w:t>
      </w: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Default="00FA68AF"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Pr="00F131F9">
        <w:rPr>
          <w:rFonts w:ascii="Times New Roman" w:hAnsi="Times New Roman" w:cs="Times New Roman"/>
          <w:b/>
          <w:sz w:val="32"/>
        </w:rPr>
        <w:t>Chapter 6</w:t>
      </w:r>
    </w:p>
    <w:p w:rsidR="00585DF4" w:rsidRDefault="00585DF4" w:rsidP="00FA68AF">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Pr="00F131F9" w:rsidRDefault="00585DF4" w:rsidP="00FA68AF">
      <w:pPr>
        <w:spacing w:line="360" w:lineRule="auto"/>
        <w:jc w:val="both"/>
        <w:rPr>
          <w:rFonts w:ascii="Times New Roman" w:hAnsi="Times New Roman" w:cs="Times New Roman"/>
          <w:b/>
          <w:sz w:val="28"/>
          <w:szCs w:val="28"/>
        </w:rPr>
      </w:pPr>
    </w:p>
    <w:p w:rsidR="00A70D53" w:rsidRPr="00F131F9" w:rsidRDefault="0058549A" w:rsidP="00FA68AF">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2" w:history="1">
        <w:r w:rsidR="0058549A" w:rsidRPr="00F131F9">
          <w:rPr>
            <w:rStyle w:val="Hyperlink"/>
            <w:rFonts w:ascii="Times New Roman" w:hAnsi="Times New Roman" w:cs="Times New Roman"/>
            <w:bCs/>
            <w:spacing w:val="-3"/>
            <w:sz w:val="24"/>
            <w:szCs w:val="24"/>
            <w:shd w:val="clear" w:color="auto" w:fill="FFFFFF"/>
          </w:rPr>
          <w:t>www.google.com</w:t>
        </w:r>
      </w:hyperlink>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3" w:history="1">
        <w:r w:rsidR="0058549A" w:rsidRPr="00F131F9">
          <w:rPr>
            <w:rStyle w:val="Hyperlink"/>
            <w:rFonts w:ascii="Times New Roman" w:hAnsi="Times New Roman" w:cs="Times New Roman"/>
            <w:bCs/>
            <w:spacing w:val="-3"/>
            <w:sz w:val="24"/>
            <w:szCs w:val="24"/>
            <w:shd w:val="clear" w:color="auto" w:fill="FFFFFF"/>
          </w:rPr>
          <w:t>www.googleScholar.com</w:t>
        </w:r>
      </w:hyperlink>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4" w:history="1">
        <w:r w:rsidR="0058549A" w:rsidRPr="00F131F9">
          <w:rPr>
            <w:rStyle w:val="Hyperlink"/>
            <w:rFonts w:ascii="Times New Roman" w:hAnsi="Times New Roman" w:cs="Times New Roman"/>
            <w:bCs/>
            <w:spacing w:val="-3"/>
            <w:sz w:val="24"/>
            <w:szCs w:val="24"/>
            <w:shd w:val="clear" w:color="auto" w:fill="FFFFFF"/>
          </w:rPr>
          <w:t>www.softwareadvice.com</w:t>
        </w:r>
      </w:hyperlink>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5" w:history="1">
        <w:r w:rsidR="0041636E" w:rsidRPr="00F131F9">
          <w:rPr>
            <w:rStyle w:val="Hyperlink"/>
            <w:rFonts w:ascii="Times New Roman" w:hAnsi="Times New Roman" w:cs="Times New Roman"/>
            <w:sz w:val="24"/>
            <w:szCs w:val="24"/>
          </w:rPr>
          <w:t>https://projectsgeek.com</w:t>
        </w:r>
      </w:hyperlink>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6" w:history="1">
        <w:r w:rsidR="0041636E" w:rsidRPr="00F131F9">
          <w:rPr>
            <w:rStyle w:val="Hyperlink"/>
            <w:rFonts w:ascii="Times New Roman" w:hAnsi="Times New Roman" w:cs="Times New Roman"/>
            <w:sz w:val="24"/>
            <w:szCs w:val="24"/>
          </w:rPr>
          <w:t>https://www.academia.edu</w:t>
        </w:r>
      </w:hyperlink>
    </w:p>
    <w:p w:rsidR="00A70D53" w:rsidRPr="00F131F9" w:rsidRDefault="007951D5" w:rsidP="006A1180">
      <w:pPr>
        <w:pStyle w:val="ListParagraph"/>
        <w:numPr>
          <w:ilvl w:val="0"/>
          <w:numId w:val="19"/>
        </w:numPr>
        <w:spacing w:line="360" w:lineRule="auto"/>
        <w:jc w:val="both"/>
        <w:rPr>
          <w:rFonts w:ascii="Times New Roman" w:hAnsi="Times New Roman" w:cs="Times New Roman"/>
          <w:b/>
          <w:sz w:val="24"/>
          <w:szCs w:val="24"/>
        </w:rPr>
      </w:pPr>
      <w:hyperlink r:id="rId37" w:history="1">
        <w:r w:rsidR="0041636E" w:rsidRPr="00F131F9">
          <w:rPr>
            <w:rStyle w:val="Hyperlink"/>
            <w:rFonts w:ascii="Times New Roman" w:hAnsi="Times New Roman" w:cs="Times New Roman"/>
            <w:sz w:val="24"/>
            <w:szCs w:val="24"/>
          </w:rPr>
          <w:t>https://www.slideshare.net</w:t>
        </w:r>
      </w:hyperlink>
    </w:p>
    <w:p w:rsidR="0058549A" w:rsidRPr="00F131F9" w:rsidRDefault="0058549A" w:rsidP="00841EFC">
      <w:pPr>
        <w:spacing w:line="360" w:lineRule="auto"/>
        <w:jc w:val="both"/>
        <w:rPr>
          <w:rFonts w:ascii="Times New Roman" w:hAnsi="Times New Roman" w:cs="Times New Roman"/>
          <w:b/>
          <w:sz w:val="28"/>
        </w:rPr>
      </w:pPr>
    </w:p>
    <w:p w:rsidR="0058549A" w:rsidRPr="00F131F9" w:rsidRDefault="0058549A" w:rsidP="00841EFC">
      <w:pPr>
        <w:spacing w:line="360" w:lineRule="auto"/>
        <w:jc w:val="both"/>
        <w:rPr>
          <w:rFonts w:ascii="Times New Roman" w:hAnsi="Times New Roman" w:cs="Times New Roman"/>
        </w:rPr>
      </w:pPr>
    </w:p>
    <w:p w:rsidR="00A2453C" w:rsidRPr="00F131F9" w:rsidRDefault="0008372C" w:rsidP="00841EFC">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545984" w:rsidRPr="00F131F9" w:rsidRDefault="00545984" w:rsidP="00841EFC">
      <w:pPr>
        <w:spacing w:line="360" w:lineRule="auto"/>
        <w:jc w:val="both"/>
        <w:rPr>
          <w:rFonts w:ascii="Times New Roman" w:hAnsi="Times New Roman" w:cs="Times New Roman"/>
          <w:b/>
          <w:sz w:val="32"/>
        </w:rPr>
      </w:pPr>
    </w:p>
    <w:sectPr w:rsidR="00545984" w:rsidRPr="00F131F9" w:rsidSect="00E6327B">
      <w:headerReference w:type="default" r:id="rId38"/>
      <w:footerReference w:type="default" r:id="rId39"/>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51D5" w:rsidRDefault="007951D5" w:rsidP="00396882">
      <w:pPr>
        <w:spacing w:after="0" w:line="240" w:lineRule="auto"/>
      </w:pPr>
      <w:r>
        <w:separator/>
      </w:r>
    </w:p>
  </w:endnote>
  <w:endnote w:type="continuationSeparator" w:id="0">
    <w:p w:rsidR="007951D5" w:rsidRDefault="007951D5" w:rsidP="00396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31F9" w:rsidRDefault="00F131F9">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065093" w:rsidRPr="00065093">
      <w:rPr>
        <w:rFonts w:asciiTheme="majorHAnsi" w:hAnsiTheme="majorHAnsi"/>
        <w:noProof/>
      </w:rPr>
      <w:t>42</w:t>
    </w:r>
    <w:r>
      <w:rPr>
        <w:rFonts w:asciiTheme="majorHAnsi" w:hAnsiTheme="majorHAnsi"/>
        <w:noProof/>
      </w:rPr>
      <w:fldChar w:fldCharType="end"/>
    </w:r>
  </w:p>
  <w:p w:rsidR="00F131F9" w:rsidRDefault="00F131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51D5" w:rsidRDefault="007951D5" w:rsidP="00396882">
      <w:pPr>
        <w:spacing w:after="0" w:line="240" w:lineRule="auto"/>
      </w:pPr>
      <w:r>
        <w:separator/>
      </w:r>
    </w:p>
  </w:footnote>
  <w:footnote w:type="continuationSeparator" w:id="0">
    <w:p w:rsidR="007951D5" w:rsidRDefault="007951D5" w:rsidP="003968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F131F9" w:rsidRPr="006127EB" w:rsidRDefault="00F131F9"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sidRPr="006127EB">
          <w:rPr>
            <w:rFonts w:ascii="Times New Roman" w:hAnsi="Times New Roman" w:cs="Times New Roman"/>
            <w:sz w:val="32"/>
            <w:szCs w:val="24"/>
          </w:rPr>
          <w:t xml:space="preserve">17MCACS 6.1  </w:t>
        </w:r>
        <w:r>
          <w:rPr>
            <w:rFonts w:ascii="Times New Roman" w:hAnsi="Times New Roman" w:cs="Times New Roman"/>
            <w:sz w:val="32"/>
            <w:szCs w:val="24"/>
          </w:rPr>
          <w:t xml:space="preserve">     </w:t>
        </w:r>
        <w:r w:rsidRPr="006127EB">
          <w:rPr>
            <w:rFonts w:ascii="Times New Roman" w:hAnsi="Times New Roman" w:cs="Times New Roman"/>
            <w:sz w:val="32"/>
            <w:szCs w:val="24"/>
          </w:rPr>
          <w:t xml:space="preserve">                 </w:t>
        </w:r>
        <w:r>
          <w:rPr>
            <w:rFonts w:ascii="Times New Roman" w:hAnsi="Times New Roman" w:cs="Times New Roman"/>
            <w:sz w:val="32"/>
            <w:szCs w:val="24"/>
          </w:rPr>
          <w:t xml:space="preserve">                </w:t>
        </w:r>
        <w:r w:rsidRPr="006127EB">
          <w:rPr>
            <w:rFonts w:ascii="Times New Roman" w:hAnsi="Times New Roman" w:cs="Times New Roman"/>
            <w:sz w:val="32"/>
            <w:szCs w:val="24"/>
          </w:rPr>
          <w:t xml:space="preserve">                                    </w:t>
        </w:r>
        <w:r>
          <w:rPr>
            <w:rFonts w:ascii="Times New Roman" w:hAnsi="Times New Roman" w:cs="Times New Roman"/>
            <w:sz w:val="32"/>
            <w:szCs w:val="24"/>
          </w:rPr>
          <w:t xml:space="preserve">          </w:t>
        </w:r>
        <w:r w:rsidRPr="006127EB">
          <w:rPr>
            <w:rFonts w:ascii="Times New Roman" w:hAnsi="Times New Roman" w:cs="Times New Roman"/>
            <w:sz w:val="32"/>
            <w:szCs w:val="24"/>
          </w:rPr>
          <w:t>D-Ads</w:t>
        </w:r>
      </w:p>
    </w:sdtContent>
  </w:sdt>
  <w:p w:rsidR="00F131F9" w:rsidRDefault="00F131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A65ACA"/>
    <w:multiLevelType w:val="hybridMultilevel"/>
    <w:tmpl w:val="B1B63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3A533D"/>
    <w:multiLevelType w:val="hybridMultilevel"/>
    <w:tmpl w:val="0126795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C6B262C"/>
    <w:multiLevelType w:val="hybridMultilevel"/>
    <w:tmpl w:val="1DF6B2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F41354"/>
    <w:multiLevelType w:val="hybridMultilevel"/>
    <w:tmpl w:val="49F00CF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3460D65"/>
    <w:multiLevelType w:val="hybridMultilevel"/>
    <w:tmpl w:val="36B8816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9615877"/>
    <w:multiLevelType w:val="hybridMultilevel"/>
    <w:tmpl w:val="4F667C4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AAD0BD8"/>
    <w:multiLevelType w:val="hybridMultilevel"/>
    <w:tmpl w:val="2DE88E8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1FCE5305"/>
    <w:multiLevelType w:val="hybridMultilevel"/>
    <w:tmpl w:val="86DE9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4BA2459"/>
    <w:multiLevelType w:val="hybridMultilevel"/>
    <w:tmpl w:val="D7AA26E0"/>
    <w:lvl w:ilvl="0" w:tplc="22989698">
      <w:start w:val="7"/>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7E24F70"/>
    <w:multiLevelType w:val="hybridMultilevel"/>
    <w:tmpl w:val="9FA402DC"/>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2E3030CF"/>
    <w:multiLevelType w:val="hybridMultilevel"/>
    <w:tmpl w:val="66BCA49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3C3750B"/>
    <w:multiLevelType w:val="hybridMultilevel"/>
    <w:tmpl w:val="CFE2BF1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603301"/>
    <w:multiLevelType w:val="hybridMultilevel"/>
    <w:tmpl w:val="652222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B8B02DA"/>
    <w:multiLevelType w:val="hybridMultilevel"/>
    <w:tmpl w:val="42700F3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6">
    <w:nsid w:val="3D547D5C"/>
    <w:multiLevelType w:val="hybridMultilevel"/>
    <w:tmpl w:val="F33862D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3E4A5531"/>
    <w:multiLevelType w:val="hybridMultilevel"/>
    <w:tmpl w:val="F9C0E8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1E94AC7"/>
    <w:multiLevelType w:val="hybridMultilevel"/>
    <w:tmpl w:val="63A676B4"/>
    <w:lvl w:ilvl="0" w:tplc="A6AA5E48">
      <w:start w:val="1"/>
      <w:numFmt w:val="decimal"/>
      <w:lvlText w:val="%1."/>
      <w:lvlJc w:val="left"/>
      <w:pPr>
        <w:ind w:left="1800" w:hanging="360"/>
      </w:pPr>
      <w:rPr>
        <w:rFonts w:asciiTheme="minorHAnsi" w:hAnsiTheme="minorHAnsi" w:cstheme="minorBidi" w:hint="default"/>
        <w:b w:val="0"/>
        <w:sz w:val="2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nsid w:val="424B0217"/>
    <w:multiLevelType w:val="hybridMultilevel"/>
    <w:tmpl w:val="992479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45A62802"/>
    <w:multiLevelType w:val="hybridMultilevel"/>
    <w:tmpl w:val="DE70ED98"/>
    <w:lvl w:ilvl="0" w:tplc="C6A4027E">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nsid w:val="4A28175E"/>
    <w:multiLevelType w:val="hybridMultilevel"/>
    <w:tmpl w:val="88A6ECC2"/>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2">
    <w:nsid w:val="53024985"/>
    <w:multiLevelType w:val="hybridMultilevel"/>
    <w:tmpl w:val="8FD66B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9121AE"/>
    <w:multiLevelType w:val="hybridMultilevel"/>
    <w:tmpl w:val="7860945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67D07476"/>
    <w:multiLevelType w:val="hybridMultilevel"/>
    <w:tmpl w:val="6076EEE4"/>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nsid w:val="6C68312E"/>
    <w:multiLevelType w:val="hybridMultilevel"/>
    <w:tmpl w:val="E2F464C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6">
    <w:nsid w:val="6D8A1467"/>
    <w:multiLevelType w:val="hybridMultilevel"/>
    <w:tmpl w:val="5EF201A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72D80C61"/>
    <w:multiLevelType w:val="hybridMultilevel"/>
    <w:tmpl w:val="CAFCB780"/>
    <w:lvl w:ilvl="0" w:tplc="C59C76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nsid w:val="754F3891"/>
    <w:multiLevelType w:val="hybridMultilevel"/>
    <w:tmpl w:val="881295C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nsid w:val="76347BD0"/>
    <w:multiLevelType w:val="hybridMultilevel"/>
    <w:tmpl w:val="8C9CCB7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9115FCD"/>
    <w:multiLevelType w:val="hybridMultilevel"/>
    <w:tmpl w:val="FA22B1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6"/>
  </w:num>
  <w:num w:numId="2">
    <w:abstractNumId w:val="12"/>
  </w:num>
  <w:num w:numId="3">
    <w:abstractNumId w:val="1"/>
  </w:num>
  <w:num w:numId="4">
    <w:abstractNumId w:val="19"/>
  </w:num>
  <w:num w:numId="5">
    <w:abstractNumId w:val="11"/>
  </w:num>
  <w:num w:numId="6">
    <w:abstractNumId w:val="16"/>
  </w:num>
  <w:num w:numId="7">
    <w:abstractNumId w:val="5"/>
  </w:num>
  <w:num w:numId="8">
    <w:abstractNumId w:val="13"/>
  </w:num>
  <w:num w:numId="9">
    <w:abstractNumId w:val="8"/>
  </w:num>
  <w:num w:numId="10">
    <w:abstractNumId w:val="25"/>
  </w:num>
  <w:num w:numId="11">
    <w:abstractNumId w:val="24"/>
  </w:num>
  <w:num w:numId="12">
    <w:abstractNumId w:val="23"/>
  </w:num>
  <w:num w:numId="13">
    <w:abstractNumId w:val="27"/>
  </w:num>
  <w:num w:numId="14">
    <w:abstractNumId w:val="4"/>
  </w:num>
  <w:num w:numId="15">
    <w:abstractNumId w:val="10"/>
  </w:num>
  <w:num w:numId="16">
    <w:abstractNumId w:val="28"/>
  </w:num>
  <w:num w:numId="17">
    <w:abstractNumId w:val="9"/>
  </w:num>
  <w:num w:numId="18">
    <w:abstractNumId w:val="17"/>
  </w:num>
  <w:num w:numId="19">
    <w:abstractNumId w:val="18"/>
  </w:num>
  <w:num w:numId="20">
    <w:abstractNumId w:val="14"/>
  </w:num>
  <w:num w:numId="21">
    <w:abstractNumId w:val="20"/>
  </w:num>
  <w:num w:numId="22">
    <w:abstractNumId w:val="0"/>
  </w:num>
  <w:num w:numId="23">
    <w:abstractNumId w:val="2"/>
  </w:num>
  <w:num w:numId="24">
    <w:abstractNumId w:val="31"/>
  </w:num>
  <w:num w:numId="25">
    <w:abstractNumId w:val="22"/>
  </w:num>
  <w:num w:numId="26">
    <w:abstractNumId w:val="30"/>
  </w:num>
  <w:num w:numId="27">
    <w:abstractNumId w:val="7"/>
  </w:num>
  <w:num w:numId="28">
    <w:abstractNumId w:val="29"/>
  </w:num>
  <w:num w:numId="29">
    <w:abstractNumId w:val="15"/>
  </w:num>
  <w:num w:numId="30">
    <w:abstractNumId w:val="21"/>
  </w:num>
  <w:num w:numId="31">
    <w:abstractNumId w:val="32"/>
  </w:num>
  <w:num w:numId="32">
    <w:abstractNumId w:val="3"/>
  </w:num>
  <w:num w:numId="33">
    <w:abstractNumId w:val="33"/>
  </w:num>
  <w:num w:numId="34">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rAUAE//z8iwAAAA="/>
  </w:docVars>
  <w:rsids>
    <w:rsidRoot w:val="009F5592"/>
    <w:rsid w:val="00001BCC"/>
    <w:rsid w:val="00006817"/>
    <w:rsid w:val="000111B1"/>
    <w:rsid w:val="00014C8F"/>
    <w:rsid w:val="0001695F"/>
    <w:rsid w:val="00033680"/>
    <w:rsid w:val="00034BBC"/>
    <w:rsid w:val="00044B12"/>
    <w:rsid w:val="000464B8"/>
    <w:rsid w:val="00051B19"/>
    <w:rsid w:val="000548F5"/>
    <w:rsid w:val="00055383"/>
    <w:rsid w:val="000574F2"/>
    <w:rsid w:val="000600EA"/>
    <w:rsid w:val="00062D42"/>
    <w:rsid w:val="00065093"/>
    <w:rsid w:val="0007066A"/>
    <w:rsid w:val="00073737"/>
    <w:rsid w:val="0008372C"/>
    <w:rsid w:val="00085845"/>
    <w:rsid w:val="00085F3B"/>
    <w:rsid w:val="00093DBF"/>
    <w:rsid w:val="00094081"/>
    <w:rsid w:val="000944B3"/>
    <w:rsid w:val="000A187E"/>
    <w:rsid w:val="000A5A5E"/>
    <w:rsid w:val="000A5DE6"/>
    <w:rsid w:val="000A6204"/>
    <w:rsid w:val="000B2DD7"/>
    <w:rsid w:val="000C1C0D"/>
    <w:rsid w:val="000C285F"/>
    <w:rsid w:val="000C5EBB"/>
    <w:rsid w:val="000F46A6"/>
    <w:rsid w:val="000F756E"/>
    <w:rsid w:val="000F76C8"/>
    <w:rsid w:val="00101800"/>
    <w:rsid w:val="00113FD1"/>
    <w:rsid w:val="00130E1B"/>
    <w:rsid w:val="00135EFB"/>
    <w:rsid w:val="00137AEA"/>
    <w:rsid w:val="0014501D"/>
    <w:rsid w:val="00146236"/>
    <w:rsid w:val="00147C46"/>
    <w:rsid w:val="00152DDB"/>
    <w:rsid w:val="00154378"/>
    <w:rsid w:val="001560C9"/>
    <w:rsid w:val="00161F58"/>
    <w:rsid w:val="00162311"/>
    <w:rsid w:val="00166D98"/>
    <w:rsid w:val="00167EA0"/>
    <w:rsid w:val="0017288A"/>
    <w:rsid w:val="001809E1"/>
    <w:rsid w:val="00183974"/>
    <w:rsid w:val="00187148"/>
    <w:rsid w:val="00196AAF"/>
    <w:rsid w:val="001A076D"/>
    <w:rsid w:val="001A1784"/>
    <w:rsid w:val="001A4120"/>
    <w:rsid w:val="001C07D8"/>
    <w:rsid w:val="001C4BE3"/>
    <w:rsid w:val="001C5CC3"/>
    <w:rsid w:val="001C6EC4"/>
    <w:rsid w:val="001C7983"/>
    <w:rsid w:val="001D2FC7"/>
    <w:rsid w:val="001D45E2"/>
    <w:rsid w:val="001D581A"/>
    <w:rsid w:val="001D79D3"/>
    <w:rsid w:val="001E0C37"/>
    <w:rsid w:val="001E2392"/>
    <w:rsid w:val="001E5148"/>
    <w:rsid w:val="001E67A8"/>
    <w:rsid w:val="001E7DD3"/>
    <w:rsid w:val="001F1C5B"/>
    <w:rsid w:val="001F7208"/>
    <w:rsid w:val="002024BF"/>
    <w:rsid w:val="00206A11"/>
    <w:rsid w:val="002110C7"/>
    <w:rsid w:val="00223BFB"/>
    <w:rsid w:val="002304B5"/>
    <w:rsid w:val="00237C4A"/>
    <w:rsid w:val="00242126"/>
    <w:rsid w:val="002504EB"/>
    <w:rsid w:val="0025088E"/>
    <w:rsid w:val="002510A8"/>
    <w:rsid w:val="00252243"/>
    <w:rsid w:val="00253FC4"/>
    <w:rsid w:val="002547DB"/>
    <w:rsid w:val="00254EF4"/>
    <w:rsid w:val="00256F90"/>
    <w:rsid w:val="00261A4B"/>
    <w:rsid w:val="00263B09"/>
    <w:rsid w:val="00270A4B"/>
    <w:rsid w:val="00273F7C"/>
    <w:rsid w:val="00277293"/>
    <w:rsid w:val="00277E12"/>
    <w:rsid w:val="002808CD"/>
    <w:rsid w:val="002822A3"/>
    <w:rsid w:val="00286053"/>
    <w:rsid w:val="00286B2C"/>
    <w:rsid w:val="00286EF8"/>
    <w:rsid w:val="002902E9"/>
    <w:rsid w:val="0029412E"/>
    <w:rsid w:val="002A2613"/>
    <w:rsid w:val="002A3B7A"/>
    <w:rsid w:val="002A60E9"/>
    <w:rsid w:val="002B21D6"/>
    <w:rsid w:val="002C0351"/>
    <w:rsid w:val="002D0E21"/>
    <w:rsid w:val="002D4789"/>
    <w:rsid w:val="002D753D"/>
    <w:rsid w:val="002E313C"/>
    <w:rsid w:val="002E39A9"/>
    <w:rsid w:val="002E71C4"/>
    <w:rsid w:val="002F2823"/>
    <w:rsid w:val="002F73DD"/>
    <w:rsid w:val="00304652"/>
    <w:rsid w:val="003066D9"/>
    <w:rsid w:val="003108A5"/>
    <w:rsid w:val="00311E3E"/>
    <w:rsid w:val="00313AAC"/>
    <w:rsid w:val="00315FE8"/>
    <w:rsid w:val="0032147F"/>
    <w:rsid w:val="00323D8B"/>
    <w:rsid w:val="00336E34"/>
    <w:rsid w:val="00341E83"/>
    <w:rsid w:val="00342143"/>
    <w:rsid w:val="00355C61"/>
    <w:rsid w:val="00366DE9"/>
    <w:rsid w:val="00366ECA"/>
    <w:rsid w:val="00367801"/>
    <w:rsid w:val="00370418"/>
    <w:rsid w:val="00370552"/>
    <w:rsid w:val="00371FC1"/>
    <w:rsid w:val="00373C42"/>
    <w:rsid w:val="00381474"/>
    <w:rsid w:val="00383E55"/>
    <w:rsid w:val="0038656B"/>
    <w:rsid w:val="003874F1"/>
    <w:rsid w:val="00396882"/>
    <w:rsid w:val="00396B97"/>
    <w:rsid w:val="00396C57"/>
    <w:rsid w:val="003A0CE6"/>
    <w:rsid w:val="003A3B38"/>
    <w:rsid w:val="003A4D95"/>
    <w:rsid w:val="003A6C5D"/>
    <w:rsid w:val="003B1774"/>
    <w:rsid w:val="003B3311"/>
    <w:rsid w:val="003B3BBB"/>
    <w:rsid w:val="003B7B2D"/>
    <w:rsid w:val="003C030B"/>
    <w:rsid w:val="003C1453"/>
    <w:rsid w:val="003C182D"/>
    <w:rsid w:val="003C5C3C"/>
    <w:rsid w:val="003D28DB"/>
    <w:rsid w:val="003D39C5"/>
    <w:rsid w:val="003E7F3C"/>
    <w:rsid w:val="003F058D"/>
    <w:rsid w:val="00401326"/>
    <w:rsid w:val="0040299A"/>
    <w:rsid w:val="00403F29"/>
    <w:rsid w:val="004108C3"/>
    <w:rsid w:val="00412541"/>
    <w:rsid w:val="00413A76"/>
    <w:rsid w:val="00414E30"/>
    <w:rsid w:val="0041636E"/>
    <w:rsid w:val="004177DE"/>
    <w:rsid w:val="00417813"/>
    <w:rsid w:val="00427D67"/>
    <w:rsid w:val="00430907"/>
    <w:rsid w:val="004323F2"/>
    <w:rsid w:val="004360A0"/>
    <w:rsid w:val="00437EC3"/>
    <w:rsid w:val="00442418"/>
    <w:rsid w:val="00443DB5"/>
    <w:rsid w:val="00445D40"/>
    <w:rsid w:val="004506D7"/>
    <w:rsid w:val="004543C6"/>
    <w:rsid w:val="0046217A"/>
    <w:rsid w:val="00463CE5"/>
    <w:rsid w:val="00471CC2"/>
    <w:rsid w:val="0047693F"/>
    <w:rsid w:val="004809E0"/>
    <w:rsid w:val="00485C55"/>
    <w:rsid w:val="004865C7"/>
    <w:rsid w:val="0049166D"/>
    <w:rsid w:val="004940EE"/>
    <w:rsid w:val="004A02EE"/>
    <w:rsid w:val="004B7286"/>
    <w:rsid w:val="004C20F7"/>
    <w:rsid w:val="004C4088"/>
    <w:rsid w:val="004C78DF"/>
    <w:rsid w:val="004D19F4"/>
    <w:rsid w:val="004D2767"/>
    <w:rsid w:val="004D3FD5"/>
    <w:rsid w:val="004D597D"/>
    <w:rsid w:val="004D620B"/>
    <w:rsid w:val="004E1B04"/>
    <w:rsid w:val="004E6861"/>
    <w:rsid w:val="004F394C"/>
    <w:rsid w:val="004F7F80"/>
    <w:rsid w:val="005024E2"/>
    <w:rsid w:val="00506E4D"/>
    <w:rsid w:val="00515B24"/>
    <w:rsid w:val="00526BD6"/>
    <w:rsid w:val="00527F59"/>
    <w:rsid w:val="0054053E"/>
    <w:rsid w:val="00541A64"/>
    <w:rsid w:val="00545984"/>
    <w:rsid w:val="00545F8B"/>
    <w:rsid w:val="00546131"/>
    <w:rsid w:val="00547B12"/>
    <w:rsid w:val="00557628"/>
    <w:rsid w:val="00557D03"/>
    <w:rsid w:val="00561715"/>
    <w:rsid w:val="00562AD0"/>
    <w:rsid w:val="005707C1"/>
    <w:rsid w:val="00571092"/>
    <w:rsid w:val="00571304"/>
    <w:rsid w:val="00574171"/>
    <w:rsid w:val="0058549A"/>
    <w:rsid w:val="00585790"/>
    <w:rsid w:val="00585DF4"/>
    <w:rsid w:val="00586248"/>
    <w:rsid w:val="00586410"/>
    <w:rsid w:val="005B13C6"/>
    <w:rsid w:val="005B4513"/>
    <w:rsid w:val="005C08C6"/>
    <w:rsid w:val="005C1536"/>
    <w:rsid w:val="005C4B53"/>
    <w:rsid w:val="005C7437"/>
    <w:rsid w:val="005D049F"/>
    <w:rsid w:val="005D0799"/>
    <w:rsid w:val="005D78E3"/>
    <w:rsid w:val="005E2D3A"/>
    <w:rsid w:val="005E4889"/>
    <w:rsid w:val="005E7D2F"/>
    <w:rsid w:val="005F4A43"/>
    <w:rsid w:val="005F56F4"/>
    <w:rsid w:val="00601457"/>
    <w:rsid w:val="0060441B"/>
    <w:rsid w:val="00604E41"/>
    <w:rsid w:val="00605A46"/>
    <w:rsid w:val="0061113F"/>
    <w:rsid w:val="006127EB"/>
    <w:rsid w:val="00612A83"/>
    <w:rsid w:val="006203DE"/>
    <w:rsid w:val="00626FB1"/>
    <w:rsid w:val="00633F60"/>
    <w:rsid w:val="006342DB"/>
    <w:rsid w:val="00634417"/>
    <w:rsid w:val="006371E4"/>
    <w:rsid w:val="0064297E"/>
    <w:rsid w:val="006460E2"/>
    <w:rsid w:val="00651271"/>
    <w:rsid w:val="006525AD"/>
    <w:rsid w:val="006534DF"/>
    <w:rsid w:val="00660556"/>
    <w:rsid w:val="00661CFE"/>
    <w:rsid w:val="00666CBC"/>
    <w:rsid w:val="0068007D"/>
    <w:rsid w:val="00687C76"/>
    <w:rsid w:val="00692B16"/>
    <w:rsid w:val="00695D79"/>
    <w:rsid w:val="006968F2"/>
    <w:rsid w:val="006A1180"/>
    <w:rsid w:val="006A3BB0"/>
    <w:rsid w:val="006A57D9"/>
    <w:rsid w:val="006B5B27"/>
    <w:rsid w:val="006C5852"/>
    <w:rsid w:val="006D5367"/>
    <w:rsid w:val="006E2737"/>
    <w:rsid w:val="006E29EA"/>
    <w:rsid w:val="006E2EEE"/>
    <w:rsid w:val="006E3E5E"/>
    <w:rsid w:val="006E6B9A"/>
    <w:rsid w:val="006F40F3"/>
    <w:rsid w:val="006F5A12"/>
    <w:rsid w:val="006F5DC4"/>
    <w:rsid w:val="00702AAB"/>
    <w:rsid w:val="00702B0D"/>
    <w:rsid w:val="00702BF4"/>
    <w:rsid w:val="00705F7B"/>
    <w:rsid w:val="00706397"/>
    <w:rsid w:val="0072370E"/>
    <w:rsid w:val="00726AA2"/>
    <w:rsid w:val="0073077C"/>
    <w:rsid w:val="00743782"/>
    <w:rsid w:val="00743CB4"/>
    <w:rsid w:val="007455A2"/>
    <w:rsid w:val="0075181F"/>
    <w:rsid w:val="00752CAF"/>
    <w:rsid w:val="00753B35"/>
    <w:rsid w:val="007563BB"/>
    <w:rsid w:val="00757FC2"/>
    <w:rsid w:val="00760C57"/>
    <w:rsid w:val="00772CCA"/>
    <w:rsid w:val="00773577"/>
    <w:rsid w:val="0077526E"/>
    <w:rsid w:val="00776048"/>
    <w:rsid w:val="007806F3"/>
    <w:rsid w:val="00781189"/>
    <w:rsid w:val="00784515"/>
    <w:rsid w:val="007915AE"/>
    <w:rsid w:val="007937C8"/>
    <w:rsid w:val="007951D5"/>
    <w:rsid w:val="00796F6E"/>
    <w:rsid w:val="007A4DFA"/>
    <w:rsid w:val="007A7BDE"/>
    <w:rsid w:val="007B263E"/>
    <w:rsid w:val="007B4AF5"/>
    <w:rsid w:val="007B5B86"/>
    <w:rsid w:val="007C2BF6"/>
    <w:rsid w:val="007C61CD"/>
    <w:rsid w:val="007D0928"/>
    <w:rsid w:val="007D186F"/>
    <w:rsid w:val="007D4EE3"/>
    <w:rsid w:val="007F563F"/>
    <w:rsid w:val="007F737F"/>
    <w:rsid w:val="00800C21"/>
    <w:rsid w:val="0080313F"/>
    <w:rsid w:val="00820B2F"/>
    <w:rsid w:val="00824E18"/>
    <w:rsid w:val="008251C4"/>
    <w:rsid w:val="00826004"/>
    <w:rsid w:val="0083409C"/>
    <w:rsid w:val="008347DF"/>
    <w:rsid w:val="00837080"/>
    <w:rsid w:val="00841EFC"/>
    <w:rsid w:val="00844039"/>
    <w:rsid w:val="00844AB8"/>
    <w:rsid w:val="008461E1"/>
    <w:rsid w:val="00850B7F"/>
    <w:rsid w:val="00854CF3"/>
    <w:rsid w:val="008639CE"/>
    <w:rsid w:val="00870E10"/>
    <w:rsid w:val="00873787"/>
    <w:rsid w:val="0088019B"/>
    <w:rsid w:val="00883C8E"/>
    <w:rsid w:val="00890615"/>
    <w:rsid w:val="00895AB9"/>
    <w:rsid w:val="00895C59"/>
    <w:rsid w:val="008966FD"/>
    <w:rsid w:val="00897EB6"/>
    <w:rsid w:val="008A1143"/>
    <w:rsid w:val="008B1287"/>
    <w:rsid w:val="008B3B14"/>
    <w:rsid w:val="008C2294"/>
    <w:rsid w:val="008C2897"/>
    <w:rsid w:val="008C33B1"/>
    <w:rsid w:val="008C736E"/>
    <w:rsid w:val="008D6DA0"/>
    <w:rsid w:val="008E235A"/>
    <w:rsid w:val="008E64E4"/>
    <w:rsid w:val="008F5B32"/>
    <w:rsid w:val="008F6CBB"/>
    <w:rsid w:val="0090126F"/>
    <w:rsid w:val="00901EFA"/>
    <w:rsid w:val="00911BB7"/>
    <w:rsid w:val="00915E99"/>
    <w:rsid w:val="0091701D"/>
    <w:rsid w:val="00921120"/>
    <w:rsid w:val="009234EA"/>
    <w:rsid w:val="00924CBE"/>
    <w:rsid w:val="00926394"/>
    <w:rsid w:val="00931115"/>
    <w:rsid w:val="00934567"/>
    <w:rsid w:val="00960F9A"/>
    <w:rsid w:val="00962686"/>
    <w:rsid w:val="009654D0"/>
    <w:rsid w:val="0097174B"/>
    <w:rsid w:val="00971A19"/>
    <w:rsid w:val="00974A3B"/>
    <w:rsid w:val="00975632"/>
    <w:rsid w:val="00977188"/>
    <w:rsid w:val="00977246"/>
    <w:rsid w:val="009818FD"/>
    <w:rsid w:val="00985BC4"/>
    <w:rsid w:val="00985CE2"/>
    <w:rsid w:val="0099143A"/>
    <w:rsid w:val="00997B48"/>
    <w:rsid w:val="009A578F"/>
    <w:rsid w:val="009B061B"/>
    <w:rsid w:val="009C0FF0"/>
    <w:rsid w:val="009C6C25"/>
    <w:rsid w:val="009D078C"/>
    <w:rsid w:val="009D3482"/>
    <w:rsid w:val="009E16DF"/>
    <w:rsid w:val="009E3065"/>
    <w:rsid w:val="009E5829"/>
    <w:rsid w:val="009F3B5A"/>
    <w:rsid w:val="009F3F39"/>
    <w:rsid w:val="009F5592"/>
    <w:rsid w:val="009F7897"/>
    <w:rsid w:val="00A06163"/>
    <w:rsid w:val="00A0642A"/>
    <w:rsid w:val="00A126ED"/>
    <w:rsid w:val="00A12E94"/>
    <w:rsid w:val="00A21DE1"/>
    <w:rsid w:val="00A22DFC"/>
    <w:rsid w:val="00A2453C"/>
    <w:rsid w:val="00A30FE2"/>
    <w:rsid w:val="00A4075C"/>
    <w:rsid w:val="00A41CD2"/>
    <w:rsid w:val="00A423CB"/>
    <w:rsid w:val="00A50B53"/>
    <w:rsid w:val="00A51C48"/>
    <w:rsid w:val="00A55963"/>
    <w:rsid w:val="00A6784C"/>
    <w:rsid w:val="00A70D53"/>
    <w:rsid w:val="00A74F13"/>
    <w:rsid w:val="00A774B7"/>
    <w:rsid w:val="00A77E80"/>
    <w:rsid w:val="00A81687"/>
    <w:rsid w:val="00A84A2B"/>
    <w:rsid w:val="00A90A6C"/>
    <w:rsid w:val="00A9354B"/>
    <w:rsid w:val="00AA11B0"/>
    <w:rsid w:val="00AA5B3D"/>
    <w:rsid w:val="00AA6F06"/>
    <w:rsid w:val="00AB412D"/>
    <w:rsid w:val="00AC033B"/>
    <w:rsid w:val="00AC57FE"/>
    <w:rsid w:val="00AD2121"/>
    <w:rsid w:val="00AD2711"/>
    <w:rsid w:val="00AD32F8"/>
    <w:rsid w:val="00AD34A2"/>
    <w:rsid w:val="00AD4D57"/>
    <w:rsid w:val="00AD5488"/>
    <w:rsid w:val="00AE0E77"/>
    <w:rsid w:val="00AE454E"/>
    <w:rsid w:val="00AF216A"/>
    <w:rsid w:val="00B04744"/>
    <w:rsid w:val="00B04AF0"/>
    <w:rsid w:val="00B11208"/>
    <w:rsid w:val="00B1477A"/>
    <w:rsid w:val="00B27274"/>
    <w:rsid w:val="00B32308"/>
    <w:rsid w:val="00B33403"/>
    <w:rsid w:val="00B34042"/>
    <w:rsid w:val="00B4233B"/>
    <w:rsid w:val="00B4452F"/>
    <w:rsid w:val="00B44A4F"/>
    <w:rsid w:val="00B46E77"/>
    <w:rsid w:val="00B51EE1"/>
    <w:rsid w:val="00B527E8"/>
    <w:rsid w:val="00B554ED"/>
    <w:rsid w:val="00B55B49"/>
    <w:rsid w:val="00B71A1D"/>
    <w:rsid w:val="00B73E31"/>
    <w:rsid w:val="00B77575"/>
    <w:rsid w:val="00B820F6"/>
    <w:rsid w:val="00B83E24"/>
    <w:rsid w:val="00B87076"/>
    <w:rsid w:val="00B87E4F"/>
    <w:rsid w:val="00BA1CD0"/>
    <w:rsid w:val="00BA2418"/>
    <w:rsid w:val="00BB0684"/>
    <w:rsid w:val="00BB2FB0"/>
    <w:rsid w:val="00BC200E"/>
    <w:rsid w:val="00BC5D07"/>
    <w:rsid w:val="00BD04BE"/>
    <w:rsid w:val="00BD2350"/>
    <w:rsid w:val="00BD3053"/>
    <w:rsid w:val="00BD3356"/>
    <w:rsid w:val="00C0238B"/>
    <w:rsid w:val="00C03717"/>
    <w:rsid w:val="00C04988"/>
    <w:rsid w:val="00C1097E"/>
    <w:rsid w:val="00C13A08"/>
    <w:rsid w:val="00C14845"/>
    <w:rsid w:val="00C175BC"/>
    <w:rsid w:val="00C176E0"/>
    <w:rsid w:val="00C212B4"/>
    <w:rsid w:val="00C31265"/>
    <w:rsid w:val="00C350BD"/>
    <w:rsid w:val="00C433FC"/>
    <w:rsid w:val="00C44B29"/>
    <w:rsid w:val="00C452DA"/>
    <w:rsid w:val="00C515D5"/>
    <w:rsid w:val="00C55D9E"/>
    <w:rsid w:val="00C61F35"/>
    <w:rsid w:val="00C71F6A"/>
    <w:rsid w:val="00C7318E"/>
    <w:rsid w:val="00C76848"/>
    <w:rsid w:val="00C80B6D"/>
    <w:rsid w:val="00C835AB"/>
    <w:rsid w:val="00C850F2"/>
    <w:rsid w:val="00C8553B"/>
    <w:rsid w:val="00C92E7D"/>
    <w:rsid w:val="00CA11F7"/>
    <w:rsid w:val="00CB067C"/>
    <w:rsid w:val="00CB1929"/>
    <w:rsid w:val="00CB77A4"/>
    <w:rsid w:val="00CC594A"/>
    <w:rsid w:val="00CD12E5"/>
    <w:rsid w:val="00CD2EC8"/>
    <w:rsid w:val="00CD4C8E"/>
    <w:rsid w:val="00CD51F9"/>
    <w:rsid w:val="00CD6ED7"/>
    <w:rsid w:val="00CD7768"/>
    <w:rsid w:val="00CE1512"/>
    <w:rsid w:val="00CE1CE6"/>
    <w:rsid w:val="00CE1D2A"/>
    <w:rsid w:val="00CF21E5"/>
    <w:rsid w:val="00CF55F0"/>
    <w:rsid w:val="00D0274B"/>
    <w:rsid w:val="00D0610E"/>
    <w:rsid w:val="00D06B9A"/>
    <w:rsid w:val="00D15D5E"/>
    <w:rsid w:val="00D262B4"/>
    <w:rsid w:val="00D32D53"/>
    <w:rsid w:val="00D36DB4"/>
    <w:rsid w:val="00D400A7"/>
    <w:rsid w:val="00D5043D"/>
    <w:rsid w:val="00D50E39"/>
    <w:rsid w:val="00D52F26"/>
    <w:rsid w:val="00D57AF2"/>
    <w:rsid w:val="00D64002"/>
    <w:rsid w:val="00D66A0E"/>
    <w:rsid w:val="00D67895"/>
    <w:rsid w:val="00D7682F"/>
    <w:rsid w:val="00D77F50"/>
    <w:rsid w:val="00D81B53"/>
    <w:rsid w:val="00D92382"/>
    <w:rsid w:val="00D954D3"/>
    <w:rsid w:val="00D9686F"/>
    <w:rsid w:val="00DA0F4B"/>
    <w:rsid w:val="00DA56EE"/>
    <w:rsid w:val="00DB2BA5"/>
    <w:rsid w:val="00DC0F82"/>
    <w:rsid w:val="00DC2D97"/>
    <w:rsid w:val="00DC35AB"/>
    <w:rsid w:val="00DC4696"/>
    <w:rsid w:val="00DC5078"/>
    <w:rsid w:val="00DC5683"/>
    <w:rsid w:val="00DD2E65"/>
    <w:rsid w:val="00DD36FB"/>
    <w:rsid w:val="00DD417C"/>
    <w:rsid w:val="00DD5C98"/>
    <w:rsid w:val="00DD702D"/>
    <w:rsid w:val="00DD726C"/>
    <w:rsid w:val="00DE7230"/>
    <w:rsid w:val="00DE74B4"/>
    <w:rsid w:val="00E00AFF"/>
    <w:rsid w:val="00E13DEC"/>
    <w:rsid w:val="00E26677"/>
    <w:rsid w:val="00E26964"/>
    <w:rsid w:val="00E2783A"/>
    <w:rsid w:val="00E31C79"/>
    <w:rsid w:val="00E356C6"/>
    <w:rsid w:val="00E413D3"/>
    <w:rsid w:val="00E432C6"/>
    <w:rsid w:val="00E462B2"/>
    <w:rsid w:val="00E46EA8"/>
    <w:rsid w:val="00E51A6B"/>
    <w:rsid w:val="00E57BCD"/>
    <w:rsid w:val="00E6018D"/>
    <w:rsid w:val="00E6327B"/>
    <w:rsid w:val="00E63B09"/>
    <w:rsid w:val="00E63F1D"/>
    <w:rsid w:val="00E675F4"/>
    <w:rsid w:val="00E73E6D"/>
    <w:rsid w:val="00E77F5C"/>
    <w:rsid w:val="00E84422"/>
    <w:rsid w:val="00E870D2"/>
    <w:rsid w:val="00E87C9D"/>
    <w:rsid w:val="00E915FE"/>
    <w:rsid w:val="00E95E78"/>
    <w:rsid w:val="00E96534"/>
    <w:rsid w:val="00EA0F51"/>
    <w:rsid w:val="00EA160D"/>
    <w:rsid w:val="00EA2CBF"/>
    <w:rsid w:val="00EB03D2"/>
    <w:rsid w:val="00EC04B7"/>
    <w:rsid w:val="00ED1C83"/>
    <w:rsid w:val="00ED4FDD"/>
    <w:rsid w:val="00ED5CF7"/>
    <w:rsid w:val="00ED6FEF"/>
    <w:rsid w:val="00EE0185"/>
    <w:rsid w:val="00EF6057"/>
    <w:rsid w:val="00EF6F64"/>
    <w:rsid w:val="00EF7BDE"/>
    <w:rsid w:val="00F131F9"/>
    <w:rsid w:val="00F1599E"/>
    <w:rsid w:val="00F15DBC"/>
    <w:rsid w:val="00F16759"/>
    <w:rsid w:val="00F16DFE"/>
    <w:rsid w:val="00F2380E"/>
    <w:rsid w:val="00F23EC1"/>
    <w:rsid w:val="00F24808"/>
    <w:rsid w:val="00F365B1"/>
    <w:rsid w:val="00F3705B"/>
    <w:rsid w:val="00F37341"/>
    <w:rsid w:val="00F375BF"/>
    <w:rsid w:val="00F41FF0"/>
    <w:rsid w:val="00F435BD"/>
    <w:rsid w:val="00F475B2"/>
    <w:rsid w:val="00F47E7E"/>
    <w:rsid w:val="00F51075"/>
    <w:rsid w:val="00F552E1"/>
    <w:rsid w:val="00F55543"/>
    <w:rsid w:val="00F566EA"/>
    <w:rsid w:val="00F62068"/>
    <w:rsid w:val="00F737C9"/>
    <w:rsid w:val="00F73949"/>
    <w:rsid w:val="00F8056C"/>
    <w:rsid w:val="00F806A0"/>
    <w:rsid w:val="00F8148E"/>
    <w:rsid w:val="00F83B45"/>
    <w:rsid w:val="00F866FA"/>
    <w:rsid w:val="00F943FD"/>
    <w:rsid w:val="00FA30B0"/>
    <w:rsid w:val="00FA4280"/>
    <w:rsid w:val="00FA68AF"/>
    <w:rsid w:val="00FB3F70"/>
    <w:rsid w:val="00FB6E3B"/>
    <w:rsid w:val="00FC6156"/>
    <w:rsid w:val="00FD4C44"/>
    <w:rsid w:val="00FD5A9D"/>
    <w:rsid w:val="00FD6476"/>
    <w:rsid w:val="00FD656F"/>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47"/>
    <o:shapelayout v:ext="edit">
      <o:idmap v:ext="edit" data="1"/>
      <o:rules v:ext="edit">
        <o:r id="V:Rule1" type="connector" idref="#_x0000_s1486"/>
        <o:r id="V:Rule2" type="connector" idref="#_x0000_s1533"/>
        <o:r id="V:Rule3" type="connector" idref="#_x0000_s1479"/>
        <o:r id="V:Rule4" type="connector" idref="#_x0000_s1513"/>
        <o:r id="V:Rule5" type="connector" idref="#_x0000_s1500"/>
        <o:r id="V:Rule6" type="connector" idref="#_x0000_s1369"/>
        <o:r id="V:Rule7" type="connector" idref="#_x0000_s1370"/>
        <o:r id="V:Rule8" type="connector" idref="#_x0000_s1490"/>
        <o:r id="V:Rule9" type="connector" idref="#_x0000_s1481"/>
        <o:r id="V:Rule10" type="connector" idref="#_x0000_s1455"/>
        <o:r id="V:Rule11" type="connector" idref="#_x0000_s1456"/>
        <o:r id="V:Rule12" type="connector" idref="#_x0000_s1042"/>
        <o:r id="V:Rule13" type="connector" idref="#_x0000_s1049"/>
        <o:r id="V:Rule14" type="connector" idref="#_x0000_s1499"/>
        <o:r id="V:Rule15" type="connector" idref="#_x0000_s1545"/>
        <o:r id="V:Rule16" type="connector" idref="#_x0000_s1526"/>
        <o:r id="V:Rule17" type="connector" idref="#_x0000_s1525"/>
        <o:r id="V:Rule18" type="connector" idref="#_x0000_s1498"/>
        <o:r id="V:Rule19" type="connector" idref="#_x0000_s1040"/>
        <o:r id="V:Rule20" type="connector" idref="#_x0000_s1050"/>
        <o:r id="V:Rule21" type="connector" idref="#_x0000_s1546"/>
        <o:r id="V:Rule22" type="connector" idref="#_x0000_s1457"/>
        <o:r id="V:Rule23" type="connector" idref="#_x0000_s1489"/>
        <o:r id="V:Rule24" type="connector" idref="#_x0000_s1038"/>
        <o:r id="V:Rule25" type="connector" idref="#_x0000_s1488"/>
        <o:r id="V:Rule26" type="connector" idref="#_x0000_s1485"/>
        <o:r id="V:Rule27" type="connector" idref="#_x0000_s1375"/>
        <o:r id="V:Rule28" type="connector" idref="#_x0000_s1043"/>
        <o:r id="V:Rule29" type="connector" idref="#_x0000_s1542"/>
        <o:r id="V:Rule30" type="connector" idref="#_x0000_s1535"/>
        <o:r id="V:Rule31" type="connector" idref="#_x0000_s1527"/>
        <o:r id="V:Rule32" type="connector" idref="#_x0000_s1046"/>
        <o:r id="V:Rule33" type="connector" idref="#_x0000_s1035"/>
        <o:r id="V:Rule34" type="connector" idref="#_x0000_s1510"/>
        <o:r id="V:Rule35" type="connector" idref="#_x0000_s1521"/>
        <o:r id="V:Rule36" type="connector" idref="#_x0000_s1509"/>
        <o:r id="V:Rule37" type="connector" idref="#_x0000_s1536"/>
        <o:r id="V:Rule38" type="connector" idref="#_x0000_s1039"/>
        <o:r id="V:Rule39" type="connector" idref="#_x0000_s1516"/>
        <o:r id="V:Rule40" type="connector" idref="#_x0000_s1461"/>
        <o:r id="V:Rule41" type="connector" idref="#_x0000_s1522"/>
        <o:r id="V:Rule42" type="connector" idref="#_x0000_s1037"/>
        <o:r id="V:Rule43" type="connector" idref="#_x0000_s1463"/>
        <o:r id="V:Rule44" type="connector" idref="#_x0000_s1371"/>
        <o:r id="V:Rule45" type="connector" idref="#_x0000_s1448"/>
        <o:r id="V:Rule46" type="connector" idref="#_x0000_s1036"/>
        <o:r id="V:Rule47" type="connector" idref="#_x0000_s1044"/>
        <o:r id="V:Rule48" type="connector" idref="#_x0000_s1492"/>
        <o:r id="V:Rule49" type="connector" idref="#_x0000_s1544"/>
        <o:r id="V:Rule50" type="connector" idref="#_x0000_s1368"/>
        <o:r id="V:Rule51" type="connector" idref="#_x0000_s1480"/>
        <o:r id="V:Rule52" type="connector" idref="#_x0000_s1528"/>
        <o:r id="V:Rule53" type="connector" idref="#_x0000_s1543"/>
        <o:r id="V:Rule54" type="connector" idref="#_x0000_s1372"/>
        <o:r id="V:Rule55" type="connector" idref="#_x0000_s1449"/>
        <o:r id="V:Rule56" type="connector" idref="#_x0000_s1045"/>
        <o:r id="V:Rule57" type="connector" idref="#_x0000_s1462"/>
        <o:r id="V:Rule58" type="connector" idref="#_x0000_s1367"/>
        <o:r id="V:Rule59" type="connector" idref="#_x0000_s1534"/>
        <o:r id="V:Rule60" type="connector" idref="#_x0000_s1478"/>
        <o:r id="V:Rule61" type="connector" idref="#_x0000_s1366"/>
        <o:r id="V:Rule62" type="connector" idref="#_x0000_s1515"/>
        <o:r id="V:Rule63" type="connector" idref="#_x0000_s1483"/>
        <o:r id="V:Rule64" type="connector" idref="#_x0000_s1484"/>
        <o:r id="V:Rule65" type="connector" idref="#_x0000_s1514"/>
        <o:r id="V:Rule66" type="connector" idref="#_x0000_s1451"/>
        <o:r id="V:Rule67" type="connector" idref="#_x0000_s1511"/>
        <o:r id="V:Rule68" type="connector" idref="#_x0000_s1374"/>
        <o:r id="V:Rule69" type="connector" idref="#_x0000_s1365"/>
        <o:r id="V:Rule70" type="connector" idref="#_x0000_s1487"/>
        <o:r id="V:Rule71" type="connector" idref="#_x0000_s1501"/>
        <o:r id="V:Rule72" type="connector" idref="#_x0000_s1482"/>
        <o:r id="V:Rule73" type="connector" idref="#_x0000_s1460"/>
        <o:r id="V:Rule74" type="connector" idref="#_x0000_s1491"/>
        <o:r id="V:Rule75" type="connector" idref="#_x0000_s1512"/>
        <o:r id="V:Rule76" type="connector" idref="#_x0000_s1450"/>
        <o:r id="V:Rule77" type="connector" idref="#_x0000_s1041"/>
        <o:r id="V:Rule78" type="connector" idref="#_x0000_s1048"/>
        <o:r id="V:Rule79" type="connector" idref="#_x0000_s1454"/>
      </o:rules>
    </o:shapelayout>
  </w:shapeDefaults>
  <w:decimalSymbol w:val="."/>
  <w:listSeparator w:val=","/>
  <w15:docId w15:val="{01E5346E-B0CB-4868-9369-0CD8C3959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1107945">
      <w:bodyDiv w:val="1"/>
      <w:marLeft w:val="0"/>
      <w:marRight w:val="0"/>
      <w:marTop w:val="0"/>
      <w:marBottom w:val="0"/>
      <w:divBdr>
        <w:top w:val="none" w:sz="0" w:space="0" w:color="auto"/>
        <w:left w:val="none" w:sz="0" w:space="0" w:color="auto"/>
        <w:bottom w:val="none" w:sz="0" w:space="0" w:color="auto"/>
        <w:right w:val="none" w:sz="0" w:space="0" w:color="auto"/>
      </w:divBdr>
      <w:divsChild>
        <w:div w:id="1350066884">
          <w:marLeft w:val="0"/>
          <w:marRight w:val="0"/>
          <w:marTop w:val="0"/>
          <w:marBottom w:val="0"/>
          <w:divBdr>
            <w:top w:val="none" w:sz="0" w:space="0" w:color="auto"/>
            <w:left w:val="none" w:sz="0" w:space="0" w:color="auto"/>
            <w:bottom w:val="none" w:sz="0" w:space="0" w:color="auto"/>
            <w:right w:val="none" w:sz="0" w:space="0" w:color="auto"/>
          </w:divBdr>
          <w:divsChild>
            <w:div w:id="219439303">
              <w:marLeft w:val="0"/>
              <w:marRight w:val="0"/>
              <w:marTop w:val="0"/>
              <w:marBottom w:val="0"/>
              <w:divBdr>
                <w:top w:val="none" w:sz="0" w:space="0" w:color="auto"/>
                <w:left w:val="none" w:sz="0" w:space="0" w:color="auto"/>
                <w:bottom w:val="none" w:sz="0" w:space="0" w:color="auto"/>
                <w:right w:val="none" w:sz="0" w:space="0" w:color="auto"/>
              </w:divBdr>
            </w:div>
          </w:divsChild>
        </w:div>
        <w:div w:id="411699922">
          <w:marLeft w:val="0"/>
          <w:marRight w:val="0"/>
          <w:marTop w:val="0"/>
          <w:marBottom w:val="0"/>
          <w:divBdr>
            <w:top w:val="none" w:sz="0" w:space="0" w:color="auto"/>
            <w:left w:val="none" w:sz="0" w:space="0" w:color="auto"/>
            <w:bottom w:val="none" w:sz="0" w:space="0" w:color="auto"/>
            <w:right w:val="none" w:sz="0" w:space="0" w:color="auto"/>
          </w:divBdr>
        </w:div>
      </w:divsChild>
    </w:div>
    <w:div w:id="135603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hatis.techtarget.com/definition/front-end" TargetMode="External"/><Relationship Id="rId18" Type="http://schemas.openxmlformats.org/officeDocument/2006/relationships/hyperlink" Target="https://whatis.techtarget.com/definition/responsive-design" TargetMode="External"/><Relationship Id="rId26" Type="http://schemas.openxmlformats.org/officeDocument/2006/relationships/image" Target="media/image7.png"/><Relationship Id="rId39" Type="http://schemas.openxmlformats.org/officeDocument/2006/relationships/footer" Target="footer1.xml"/><Relationship Id="rId21" Type="http://schemas.openxmlformats.org/officeDocument/2006/relationships/image" Target="media/image2.png"/><Relationship Id="rId34" Type="http://schemas.openxmlformats.org/officeDocument/2006/relationships/hyperlink" Target="http://www.softwareadvice.co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theserverside.com/definition/cascading-style-sheet-CSS" TargetMode="External"/><Relationship Id="rId20" Type="http://schemas.openxmlformats.org/officeDocument/2006/relationships/image" Target="media/image1.png"/><Relationship Id="rId29" Type="http://schemas.openxmlformats.org/officeDocument/2006/relationships/image" Target="media/image10.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chefriends.org/download.html" TargetMode="External"/><Relationship Id="rId24" Type="http://schemas.openxmlformats.org/officeDocument/2006/relationships/image" Target="media/image5.png"/><Relationship Id="rId32" Type="http://schemas.openxmlformats.org/officeDocument/2006/relationships/hyperlink" Target="http://www.google.com" TargetMode="External"/><Relationship Id="rId37" Type="http://schemas.openxmlformats.org/officeDocument/2006/relationships/hyperlink" Target="https://www.slideshare.net"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heserverside.com/definition/HTML-Hypertext-Markup-Language"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academia.edu" TargetMode="External"/><Relationship Id="rId10" Type="http://schemas.openxmlformats.org/officeDocument/2006/relationships/hyperlink" Target="https://nodejs.org/en/" TargetMode="External"/><Relationship Id="rId19" Type="http://schemas.openxmlformats.org/officeDocument/2006/relationships/hyperlink" Target="https://searchmobilecomputing.techtarget.com/definition/mobile-first" TargetMode="External"/><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hyperlink" Target="https://www.talkingdotnet.com/category/asp-net/asp-net-5/" TargetMode="External"/><Relationship Id="rId14" Type="http://schemas.openxmlformats.org/officeDocument/2006/relationships/hyperlink" Target="https://searchsoftwarequality.techtarget.com/definition/Web-application-Web-app"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projectsgeek.com" TargetMode="External"/><Relationship Id="rId8" Type="http://schemas.openxmlformats.org/officeDocument/2006/relationships/hyperlink" Target="https://code.visualstudio.com/Docs" TargetMode="External"/><Relationship Id="rId3" Type="http://schemas.openxmlformats.org/officeDocument/2006/relationships/styles" Target="styles.xml"/><Relationship Id="rId12" Type="http://schemas.openxmlformats.org/officeDocument/2006/relationships/hyperlink" Target="https://whatis.techtarget.com/definition/Free-and-open-source-software-FOSS-or-free-libre-open-source-software-FLOSS" TargetMode="External"/><Relationship Id="rId17" Type="http://schemas.openxmlformats.org/officeDocument/2006/relationships/hyperlink" Target="https://www.theserverside.com/definition/JavaScript" TargetMode="External"/><Relationship Id="rId25" Type="http://schemas.openxmlformats.org/officeDocument/2006/relationships/image" Target="media/image6.png"/><Relationship Id="rId33" Type="http://schemas.openxmlformats.org/officeDocument/2006/relationships/hyperlink" Target="http://www.googleScholar.com" TargetMode="External"/><Relationship Id="rId3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D13807"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415423"/>
    <w:rsid w:val="00430B79"/>
    <w:rsid w:val="00514B76"/>
    <w:rsid w:val="006C28D3"/>
    <w:rsid w:val="006F062A"/>
    <w:rsid w:val="007B041F"/>
    <w:rsid w:val="00802346"/>
    <w:rsid w:val="009868BB"/>
    <w:rsid w:val="009E2E96"/>
    <w:rsid w:val="00A27960"/>
    <w:rsid w:val="00A84ABE"/>
    <w:rsid w:val="00A964C2"/>
    <w:rsid w:val="00B70BF6"/>
    <w:rsid w:val="00D13807"/>
    <w:rsid w:val="00DF5DEE"/>
    <w:rsid w:val="00E204D0"/>
    <w:rsid w:val="00E2747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E90373-F83F-4140-BE60-3EB1BD9E0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5</Pages>
  <Words>3951</Words>
  <Characters>2252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6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Aries</cp:lastModifiedBy>
  <cp:revision>63</cp:revision>
  <dcterms:created xsi:type="dcterms:W3CDTF">2020-04-29T15:14:00Z</dcterms:created>
  <dcterms:modified xsi:type="dcterms:W3CDTF">2020-04-29T16:46:00Z</dcterms:modified>
</cp:coreProperties>
</file>